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E996F3" w14:textId="77777777" w:rsidR="00DD3133" w:rsidRPr="00DD3133" w:rsidRDefault="00DD3133" w:rsidP="00DD3133">
      <w:pPr>
        <w:jc w:val="right"/>
        <w:rPr>
          <w:rFonts w:ascii="Times New Roman" w:hAnsi="Times New Roman" w:cs="Times New Roman"/>
          <w:i/>
          <w:sz w:val="28"/>
        </w:rPr>
      </w:pPr>
      <w:r w:rsidRPr="00DD3133">
        <w:rPr>
          <w:rFonts w:ascii="Times New Roman" w:hAnsi="Times New Roman" w:cs="Times New Roman"/>
          <w:i/>
          <w:sz w:val="28"/>
        </w:rPr>
        <w:t>Projekts</w:t>
      </w:r>
    </w:p>
    <w:p w14:paraId="1AE996F4" w14:textId="77777777" w:rsidR="00405E84" w:rsidRPr="00405E84" w:rsidRDefault="00405E84" w:rsidP="00405E84">
      <w:pPr>
        <w:pStyle w:val="Title"/>
        <w:rPr>
          <w:b w:val="0"/>
        </w:rPr>
      </w:pPr>
      <w:r w:rsidRPr="00405E84">
        <w:rPr>
          <w:b w:val="0"/>
        </w:rPr>
        <w:t>LATVIJAS REPUBLIKAS MINISTRU KABINETA</w:t>
      </w:r>
    </w:p>
    <w:p w14:paraId="1AE996F5" w14:textId="77777777" w:rsidR="00405E84" w:rsidRPr="00405E84" w:rsidRDefault="00405E84" w:rsidP="00405E84">
      <w:pPr>
        <w:jc w:val="center"/>
        <w:rPr>
          <w:rFonts w:ascii="Times New Roman" w:hAnsi="Times New Roman" w:cs="Times New Roman"/>
          <w:sz w:val="28"/>
          <w:szCs w:val="28"/>
        </w:rPr>
      </w:pPr>
      <w:r w:rsidRPr="00405E84">
        <w:rPr>
          <w:rFonts w:ascii="Times New Roman" w:hAnsi="Times New Roman" w:cs="Times New Roman"/>
          <w:sz w:val="28"/>
          <w:szCs w:val="28"/>
        </w:rPr>
        <w:t>SĒDES PROTOKOLS</w:t>
      </w:r>
    </w:p>
    <w:p w14:paraId="1AE996F6" w14:textId="77777777" w:rsidR="00405E84" w:rsidRPr="00405E84" w:rsidRDefault="00405E84" w:rsidP="00405E84">
      <w:pPr>
        <w:jc w:val="center"/>
      </w:pPr>
    </w:p>
    <w:p w14:paraId="1AE996F7" w14:textId="77777777" w:rsidR="00405E84" w:rsidRPr="00405E84" w:rsidRDefault="00DD3133" w:rsidP="00405E84">
      <w:pPr>
        <w:pStyle w:val="Heading2"/>
        <w:rPr>
          <w:b w:val="0"/>
          <w:szCs w:val="28"/>
        </w:rPr>
      </w:pPr>
      <w:r>
        <w:rPr>
          <w:b w:val="0"/>
          <w:szCs w:val="28"/>
        </w:rPr>
        <w:t>Rīgā</w:t>
      </w:r>
      <w:r>
        <w:rPr>
          <w:b w:val="0"/>
          <w:szCs w:val="28"/>
        </w:rPr>
        <w:tab/>
      </w:r>
      <w:r>
        <w:rPr>
          <w:b w:val="0"/>
          <w:szCs w:val="28"/>
        </w:rPr>
        <w:tab/>
      </w:r>
      <w:r>
        <w:rPr>
          <w:b w:val="0"/>
          <w:szCs w:val="28"/>
        </w:rPr>
        <w:tab/>
      </w:r>
      <w:r>
        <w:rPr>
          <w:b w:val="0"/>
          <w:szCs w:val="28"/>
        </w:rPr>
        <w:tab/>
      </w:r>
      <w:r>
        <w:rPr>
          <w:b w:val="0"/>
          <w:szCs w:val="28"/>
        </w:rPr>
        <w:tab/>
        <w:t>Nr.</w:t>
      </w:r>
      <w:r>
        <w:rPr>
          <w:b w:val="0"/>
          <w:szCs w:val="28"/>
        </w:rPr>
        <w:tab/>
      </w:r>
      <w:r>
        <w:rPr>
          <w:b w:val="0"/>
          <w:szCs w:val="28"/>
        </w:rPr>
        <w:tab/>
      </w:r>
      <w:r>
        <w:rPr>
          <w:b w:val="0"/>
          <w:szCs w:val="28"/>
        </w:rPr>
        <w:tab/>
      </w:r>
      <w:r w:rsidR="00405E84" w:rsidRPr="00405E84">
        <w:rPr>
          <w:b w:val="0"/>
          <w:szCs w:val="28"/>
        </w:rPr>
        <w:t>20</w:t>
      </w:r>
      <w:r w:rsidR="004523C2">
        <w:rPr>
          <w:b w:val="0"/>
          <w:szCs w:val="28"/>
        </w:rPr>
        <w:t>20</w:t>
      </w:r>
      <w:r w:rsidR="00405E84" w:rsidRPr="00405E84">
        <w:rPr>
          <w:b w:val="0"/>
          <w:szCs w:val="28"/>
        </w:rPr>
        <w:t xml:space="preserve">.gada </w:t>
      </w:r>
      <w:r w:rsidRPr="005A0ACF">
        <w:t>__.__________</w:t>
      </w:r>
    </w:p>
    <w:p w14:paraId="1AE996F8" w14:textId="77777777" w:rsidR="00405E84" w:rsidRPr="00405E84" w:rsidRDefault="00405E84" w:rsidP="00405E84">
      <w:pPr>
        <w:jc w:val="center"/>
        <w:rPr>
          <w:sz w:val="28"/>
          <w:szCs w:val="28"/>
        </w:rPr>
      </w:pPr>
      <w:r w:rsidRPr="00405E84">
        <w:rPr>
          <w:sz w:val="28"/>
          <w:szCs w:val="28"/>
        </w:rPr>
        <w:t>§.</w:t>
      </w:r>
    </w:p>
    <w:p w14:paraId="1AE996F9" w14:textId="77777777" w:rsidR="00C40E5A" w:rsidRPr="00C40E5A" w:rsidRDefault="00C40E5A" w:rsidP="00C40E5A">
      <w:pPr>
        <w:spacing w:after="0" w:line="240" w:lineRule="auto"/>
        <w:jc w:val="center"/>
        <w:rPr>
          <w:rFonts w:ascii="Times New Roman" w:hAnsi="Times New Roman" w:cs="Times New Roman"/>
          <w:color w:val="000000"/>
          <w:sz w:val="28"/>
          <w:szCs w:val="28"/>
        </w:rPr>
      </w:pPr>
    </w:p>
    <w:p w14:paraId="1AE996FA" w14:textId="519332BC" w:rsidR="00405E84" w:rsidRDefault="00405E84" w:rsidP="00C40E5A">
      <w:pPr>
        <w:pBdr>
          <w:bottom w:val="single" w:sz="12" w:space="1" w:color="auto"/>
        </w:pBdr>
        <w:spacing w:after="0" w:line="240" w:lineRule="auto"/>
        <w:jc w:val="center"/>
        <w:rPr>
          <w:rFonts w:ascii="Times New Roman" w:hAnsi="Times New Roman" w:cs="Times New Roman"/>
          <w:b/>
          <w:sz w:val="28"/>
          <w:szCs w:val="28"/>
          <w:lang w:bidi="ar-SA"/>
        </w:rPr>
      </w:pPr>
      <w:r>
        <w:rPr>
          <w:rFonts w:ascii="Times New Roman" w:hAnsi="Times New Roman" w:cs="Times New Roman"/>
          <w:b/>
          <w:color w:val="000000"/>
          <w:sz w:val="28"/>
          <w:szCs w:val="28"/>
        </w:rPr>
        <w:t>I</w:t>
      </w:r>
      <w:r w:rsidR="00CD3492" w:rsidRPr="00C40E5A">
        <w:rPr>
          <w:rFonts w:ascii="Times New Roman" w:hAnsi="Times New Roman" w:cs="Times New Roman"/>
          <w:b/>
          <w:color w:val="000000"/>
          <w:sz w:val="28"/>
          <w:szCs w:val="28"/>
        </w:rPr>
        <w:t>nformatī</w:t>
      </w:r>
      <w:r>
        <w:rPr>
          <w:rFonts w:ascii="Times New Roman" w:hAnsi="Times New Roman" w:cs="Times New Roman"/>
          <w:b/>
          <w:color w:val="000000"/>
          <w:sz w:val="28"/>
          <w:szCs w:val="28"/>
        </w:rPr>
        <w:t>vais</w:t>
      </w:r>
      <w:r w:rsidR="00613160" w:rsidRPr="00C40E5A">
        <w:rPr>
          <w:rFonts w:ascii="Times New Roman" w:hAnsi="Times New Roman" w:cs="Times New Roman"/>
          <w:b/>
          <w:color w:val="000000"/>
          <w:sz w:val="28"/>
          <w:szCs w:val="28"/>
        </w:rPr>
        <w:t xml:space="preserve"> ziņojum</w:t>
      </w:r>
      <w:r>
        <w:rPr>
          <w:rFonts w:ascii="Times New Roman" w:hAnsi="Times New Roman" w:cs="Times New Roman"/>
          <w:b/>
          <w:color w:val="000000"/>
          <w:sz w:val="28"/>
          <w:szCs w:val="28"/>
        </w:rPr>
        <w:t>s</w:t>
      </w:r>
      <w:r w:rsidR="00613160" w:rsidRPr="00C40E5A">
        <w:rPr>
          <w:rFonts w:ascii="Times New Roman" w:hAnsi="Times New Roman" w:cs="Times New Roman"/>
          <w:b/>
          <w:color w:val="000000"/>
          <w:sz w:val="28"/>
          <w:szCs w:val="28"/>
        </w:rPr>
        <w:t xml:space="preserve"> </w:t>
      </w:r>
      <w:r w:rsidR="00DD3133" w:rsidRPr="00DD3133">
        <w:rPr>
          <w:rFonts w:ascii="Times New Roman" w:hAnsi="Times New Roman" w:cs="Times New Roman"/>
          <w:b/>
          <w:sz w:val="28"/>
          <w:szCs w:val="28"/>
          <w:lang w:bidi="ar-SA"/>
        </w:rPr>
        <w:t>“Par atļauju Izglītības un zinātnes ministrijai uzņemties papildu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w:t>
      </w:r>
    </w:p>
    <w:p w14:paraId="1AE996FB" w14:textId="77777777" w:rsidR="00405E84" w:rsidRDefault="00405E84" w:rsidP="00C40E5A">
      <w:pPr>
        <w:pBdr>
          <w:bottom w:val="single" w:sz="12" w:space="1" w:color="auto"/>
        </w:pBdr>
        <w:spacing w:after="0" w:line="240" w:lineRule="auto"/>
        <w:jc w:val="center"/>
        <w:rPr>
          <w:rFonts w:ascii="Times New Roman" w:hAnsi="Times New Roman" w:cs="Times New Roman"/>
          <w:b/>
          <w:sz w:val="28"/>
          <w:szCs w:val="28"/>
          <w:lang w:bidi="ar-SA"/>
        </w:rPr>
      </w:pPr>
    </w:p>
    <w:p w14:paraId="1AE996FC" w14:textId="77777777" w:rsidR="00405E84" w:rsidRDefault="00405E84" w:rsidP="00C40E5A">
      <w:pPr>
        <w:spacing w:after="0" w:line="24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p>
    <w:p w14:paraId="1AE996FD" w14:textId="77777777" w:rsidR="00405E84" w:rsidRPr="00C40E5A" w:rsidRDefault="00405E84" w:rsidP="00C40E5A">
      <w:pPr>
        <w:spacing w:after="0" w:line="240" w:lineRule="auto"/>
        <w:jc w:val="center"/>
        <w:rPr>
          <w:rFonts w:ascii="Times New Roman" w:hAnsi="Times New Roman" w:cs="Times New Roman"/>
          <w:b/>
          <w:color w:val="000000"/>
          <w:sz w:val="28"/>
          <w:szCs w:val="28"/>
        </w:rPr>
      </w:pPr>
    </w:p>
    <w:p w14:paraId="1AE996FE" w14:textId="77777777" w:rsidR="00C40E5A" w:rsidRDefault="00C63DBB" w:rsidP="001E11EB">
      <w:pPr>
        <w:pStyle w:val="Default"/>
        <w:numPr>
          <w:ilvl w:val="0"/>
          <w:numId w:val="41"/>
        </w:numPr>
        <w:jc w:val="both"/>
        <w:rPr>
          <w:sz w:val="28"/>
          <w:szCs w:val="28"/>
        </w:rPr>
      </w:pPr>
      <w:r w:rsidRPr="00C40E5A">
        <w:rPr>
          <w:sz w:val="28"/>
          <w:szCs w:val="28"/>
        </w:rPr>
        <w:t>Pieņemt zināšanai</w:t>
      </w:r>
      <w:r w:rsidR="004E5D7B" w:rsidRPr="00C40E5A">
        <w:rPr>
          <w:sz w:val="28"/>
          <w:szCs w:val="28"/>
        </w:rPr>
        <w:t xml:space="preserve"> </w:t>
      </w:r>
      <w:r w:rsidRPr="00C40E5A">
        <w:rPr>
          <w:sz w:val="28"/>
          <w:szCs w:val="28"/>
        </w:rPr>
        <w:t>iesniegto informatīv</w:t>
      </w:r>
      <w:r w:rsidR="00C40E5A">
        <w:rPr>
          <w:sz w:val="28"/>
          <w:szCs w:val="28"/>
        </w:rPr>
        <w:t>ā</w:t>
      </w:r>
      <w:r w:rsidRPr="00C40E5A">
        <w:rPr>
          <w:sz w:val="28"/>
          <w:szCs w:val="28"/>
        </w:rPr>
        <w:t xml:space="preserve"> ziņojum</w:t>
      </w:r>
      <w:r w:rsidR="00C40E5A">
        <w:rPr>
          <w:sz w:val="28"/>
          <w:szCs w:val="28"/>
        </w:rPr>
        <w:t xml:space="preserve">a projektu. </w:t>
      </w:r>
      <w:r w:rsidR="004E5D7B" w:rsidRPr="00C40E5A">
        <w:rPr>
          <w:sz w:val="28"/>
          <w:szCs w:val="28"/>
        </w:rPr>
        <w:t xml:space="preserve"> </w:t>
      </w:r>
    </w:p>
    <w:p w14:paraId="1AE996FF" w14:textId="77777777" w:rsidR="001E11EB" w:rsidRPr="00AB7E4C" w:rsidRDefault="001E11EB" w:rsidP="001E11EB">
      <w:pPr>
        <w:pStyle w:val="Default"/>
        <w:ind w:left="709"/>
        <w:jc w:val="both"/>
        <w:rPr>
          <w:sz w:val="28"/>
          <w:szCs w:val="28"/>
        </w:rPr>
      </w:pPr>
    </w:p>
    <w:p w14:paraId="0724EAFC" w14:textId="2DF213A6" w:rsidR="00F04F38" w:rsidRDefault="00C40E5A" w:rsidP="00F04F38">
      <w:pPr>
        <w:pStyle w:val="Default"/>
        <w:ind w:firstLine="709"/>
        <w:jc w:val="both"/>
        <w:rPr>
          <w:color w:val="auto"/>
          <w:sz w:val="28"/>
          <w:szCs w:val="28"/>
        </w:rPr>
      </w:pPr>
      <w:r w:rsidRPr="00796188">
        <w:rPr>
          <w:color w:val="auto"/>
          <w:sz w:val="28"/>
          <w:szCs w:val="28"/>
        </w:rPr>
        <w:t xml:space="preserve">2. </w:t>
      </w:r>
      <w:r w:rsidR="004970AD" w:rsidRPr="00796188">
        <w:rPr>
          <w:color w:val="auto"/>
          <w:sz w:val="28"/>
          <w:szCs w:val="28"/>
        </w:rPr>
        <w:t xml:space="preserve">Pieņemt zināšanai, ka nepieciešamās </w:t>
      </w:r>
      <w:r w:rsidR="004970AD" w:rsidRPr="004970AD">
        <w:rPr>
          <w:color w:val="auto"/>
          <w:sz w:val="28"/>
          <w:szCs w:val="28"/>
        </w:rPr>
        <w:t>valsts budžeta ilgtermiņa saistības Izglītības un zinātnes ministrijas valsts budžeta programmas 70.00.00 "Citu Eiropas Savienības politiku instrumentu p</w:t>
      </w:r>
      <w:r w:rsidR="007F50B9">
        <w:rPr>
          <w:color w:val="auto"/>
          <w:sz w:val="28"/>
          <w:szCs w:val="28"/>
        </w:rPr>
        <w:t xml:space="preserve">rojektu un pasākumu īstenošana" </w:t>
      </w:r>
      <w:r w:rsidR="004970AD" w:rsidRPr="004970AD">
        <w:rPr>
          <w:color w:val="auto"/>
          <w:sz w:val="28"/>
          <w:szCs w:val="28"/>
        </w:rPr>
        <w:t>apakšprogrammas 70.06.00 “Dalība Eiropas Savienības pētniecības un tehnoloģiju attīstības programmās” Eiropas Sa</w:t>
      </w:r>
      <w:r w:rsidR="004523C2">
        <w:rPr>
          <w:color w:val="auto"/>
          <w:sz w:val="28"/>
          <w:szCs w:val="28"/>
        </w:rPr>
        <w:t>vienības politiku instrumentam “</w:t>
      </w:r>
      <w:r w:rsidR="004970AD" w:rsidRPr="004970AD">
        <w:rPr>
          <w:color w:val="auto"/>
          <w:sz w:val="28"/>
          <w:szCs w:val="28"/>
        </w:rPr>
        <w:t>Atbalsts Eiropas Savienības pētniecības un tehnoloģiju attīstības projektu īstenošanai”</w:t>
      </w:r>
      <w:r w:rsidR="00F61A8C">
        <w:rPr>
          <w:color w:val="auto"/>
          <w:sz w:val="28"/>
          <w:szCs w:val="28"/>
        </w:rPr>
        <w:t xml:space="preserve"> </w:t>
      </w:r>
      <w:r w:rsidR="00287F82" w:rsidRPr="00AC2250">
        <w:rPr>
          <w:sz w:val="28"/>
          <w:szCs w:val="28"/>
        </w:rPr>
        <w:t xml:space="preserve">2020.gadā un 2021.–2023.gadam kopā ir            </w:t>
      </w:r>
      <w:r w:rsidR="00F04F38" w:rsidRPr="00F04F38">
        <w:rPr>
          <w:sz w:val="28"/>
          <w:szCs w:val="28"/>
          <w:lang w:val="en-US"/>
        </w:rPr>
        <w:t xml:space="preserve">17 988 186 </w:t>
      </w:r>
      <w:r w:rsidR="00F04F38" w:rsidRPr="00F04F38">
        <w:rPr>
          <w:i/>
          <w:sz w:val="28"/>
          <w:szCs w:val="28"/>
          <w:lang w:val="en-US"/>
        </w:rPr>
        <w:t>euro</w:t>
      </w:r>
      <w:r w:rsidR="00F04F38" w:rsidRPr="00F04F38">
        <w:rPr>
          <w:sz w:val="28"/>
          <w:szCs w:val="28"/>
          <w:lang w:val="en-US"/>
        </w:rPr>
        <w:t xml:space="preserve">, </w:t>
      </w:r>
      <w:proofErr w:type="spellStart"/>
      <w:r w:rsidR="00F04F38" w:rsidRPr="00F04F38">
        <w:rPr>
          <w:sz w:val="28"/>
          <w:szCs w:val="28"/>
          <w:lang w:val="en-US"/>
        </w:rPr>
        <w:t>tajā</w:t>
      </w:r>
      <w:proofErr w:type="spellEnd"/>
      <w:r w:rsidR="00F04F38" w:rsidRPr="00F04F38">
        <w:rPr>
          <w:sz w:val="28"/>
          <w:szCs w:val="28"/>
          <w:lang w:val="en-US"/>
        </w:rPr>
        <w:t xml:space="preserve"> </w:t>
      </w:r>
      <w:proofErr w:type="spellStart"/>
      <w:r w:rsidR="00F04F38" w:rsidRPr="00F04F38">
        <w:rPr>
          <w:sz w:val="28"/>
          <w:szCs w:val="28"/>
          <w:lang w:val="en-US"/>
        </w:rPr>
        <w:t>skaitā</w:t>
      </w:r>
      <w:proofErr w:type="spellEnd"/>
      <w:r w:rsidR="00F04F38" w:rsidRPr="00F04F38">
        <w:rPr>
          <w:sz w:val="28"/>
          <w:szCs w:val="28"/>
          <w:lang w:val="en-US"/>
        </w:rPr>
        <w:t xml:space="preserve"> 2020.gadam – 4 796 008 </w:t>
      </w:r>
      <w:r w:rsidR="00F04F38" w:rsidRPr="00F04F38">
        <w:rPr>
          <w:i/>
          <w:sz w:val="28"/>
          <w:szCs w:val="28"/>
          <w:lang w:val="en-US"/>
        </w:rPr>
        <w:t>euro</w:t>
      </w:r>
      <w:r w:rsidR="00F04F38" w:rsidRPr="00F04F38">
        <w:rPr>
          <w:sz w:val="28"/>
          <w:szCs w:val="28"/>
          <w:lang w:val="en-US"/>
        </w:rPr>
        <w:t xml:space="preserve">, 2021.gadam –  5 343 758 </w:t>
      </w:r>
      <w:r w:rsidR="00F04F38" w:rsidRPr="00F04F38">
        <w:rPr>
          <w:i/>
          <w:sz w:val="28"/>
          <w:szCs w:val="28"/>
          <w:lang w:val="en-US"/>
        </w:rPr>
        <w:t>euro</w:t>
      </w:r>
      <w:r w:rsidR="00F04F38" w:rsidRPr="00F04F38">
        <w:rPr>
          <w:sz w:val="28"/>
          <w:szCs w:val="28"/>
          <w:lang w:val="en-US"/>
        </w:rPr>
        <w:t xml:space="preserve">, 2022.gadam –  4 361 866 </w:t>
      </w:r>
      <w:r w:rsidR="00F04F38" w:rsidRPr="00F04F38">
        <w:rPr>
          <w:i/>
          <w:sz w:val="28"/>
          <w:szCs w:val="28"/>
          <w:lang w:val="en-US"/>
        </w:rPr>
        <w:t>euro</w:t>
      </w:r>
      <w:r w:rsidR="00F04F38" w:rsidRPr="00F04F38">
        <w:rPr>
          <w:sz w:val="28"/>
          <w:szCs w:val="28"/>
          <w:lang w:val="en-US"/>
        </w:rPr>
        <w:t xml:space="preserve"> un 2023.gadam – 3 486 554 </w:t>
      </w:r>
      <w:r w:rsidR="00F04F38" w:rsidRPr="00F04F38">
        <w:rPr>
          <w:i/>
          <w:sz w:val="28"/>
          <w:szCs w:val="28"/>
          <w:lang w:val="en-US"/>
        </w:rPr>
        <w:t>euro</w:t>
      </w:r>
      <w:r w:rsidR="00FF2E1E" w:rsidRPr="00AC2250">
        <w:rPr>
          <w:color w:val="auto"/>
          <w:sz w:val="28"/>
          <w:szCs w:val="28"/>
        </w:rPr>
        <w:t>, no tām valsts budžeta ilgtermiņa saistībās apstiprinātais</w:t>
      </w:r>
      <w:r w:rsidR="00FF2E1E" w:rsidRPr="00BD0679">
        <w:rPr>
          <w:color w:val="auto"/>
          <w:sz w:val="28"/>
          <w:szCs w:val="28"/>
        </w:rPr>
        <w:t xml:space="preserve"> finansējums</w:t>
      </w:r>
      <w:r w:rsidR="00FF2E1E" w:rsidRPr="00BD0679">
        <w:rPr>
          <w:i/>
          <w:color w:val="auto"/>
          <w:sz w:val="28"/>
          <w:szCs w:val="28"/>
        </w:rPr>
        <w:t xml:space="preserve"> </w:t>
      </w:r>
      <w:r w:rsidR="00C3465E" w:rsidRPr="00BD0679">
        <w:rPr>
          <w:color w:val="auto"/>
          <w:sz w:val="28"/>
          <w:szCs w:val="28"/>
        </w:rPr>
        <w:t>20</w:t>
      </w:r>
      <w:r w:rsidR="004523C2" w:rsidRPr="00BD0679">
        <w:rPr>
          <w:color w:val="auto"/>
          <w:sz w:val="28"/>
          <w:szCs w:val="28"/>
        </w:rPr>
        <w:t>20.gadā un 2021.–</w:t>
      </w:r>
      <w:r w:rsidR="00C3465E" w:rsidRPr="00BD0679">
        <w:rPr>
          <w:color w:val="auto"/>
          <w:sz w:val="28"/>
          <w:szCs w:val="28"/>
        </w:rPr>
        <w:t>202</w:t>
      </w:r>
      <w:r w:rsidR="00B55B11" w:rsidRPr="00BD0679">
        <w:rPr>
          <w:color w:val="auto"/>
          <w:sz w:val="28"/>
          <w:szCs w:val="28"/>
        </w:rPr>
        <w:t>3</w:t>
      </w:r>
      <w:r w:rsidR="00C3465E" w:rsidRPr="00BD0679">
        <w:rPr>
          <w:color w:val="auto"/>
          <w:sz w:val="28"/>
          <w:szCs w:val="28"/>
        </w:rPr>
        <w:t>.</w:t>
      </w:r>
      <w:r w:rsidR="00FF2E1E" w:rsidRPr="00BD0679">
        <w:rPr>
          <w:color w:val="auto"/>
          <w:sz w:val="28"/>
          <w:szCs w:val="28"/>
        </w:rPr>
        <w:t xml:space="preserve">gadam kopā </w:t>
      </w:r>
      <w:r w:rsidR="0061437D" w:rsidRPr="00BD0679">
        <w:rPr>
          <w:color w:val="auto"/>
          <w:sz w:val="28"/>
          <w:szCs w:val="28"/>
        </w:rPr>
        <w:t>ir</w:t>
      </w:r>
      <w:r w:rsidR="00BF7F5C" w:rsidRPr="00BD0679">
        <w:rPr>
          <w:color w:val="auto"/>
          <w:sz w:val="28"/>
          <w:szCs w:val="28"/>
        </w:rPr>
        <w:t xml:space="preserve"> 12 </w:t>
      </w:r>
      <w:r w:rsidR="005E6468" w:rsidRPr="00BD0679">
        <w:rPr>
          <w:color w:val="auto"/>
          <w:sz w:val="28"/>
          <w:szCs w:val="28"/>
        </w:rPr>
        <w:t>085 454</w:t>
      </w:r>
      <w:r w:rsidR="00FF2E1E" w:rsidRPr="00BD0679">
        <w:rPr>
          <w:i/>
          <w:color w:val="auto"/>
          <w:sz w:val="28"/>
          <w:szCs w:val="28"/>
        </w:rPr>
        <w:t xml:space="preserve"> euro</w:t>
      </w:r>
      <w:r w:rsidR="00C3465E" w:rsidRPr="00BD0679">
        <w:rPr>
          <w:color w:val="auto"/>
          <w:sz w:val="28"/>
          <w:szCs w:val="28"/>
        </w:rPr>
        <w:t xml:space="preserve">, tajā skaitā </w:t>
      </w:r>
      <w:r w:rsidR="005E6468" w:rsidRPr="00BD0679">
        <w:rPr>
          <w:color w:val="auto"/>
          <w:sz w:val="28"/>
          <w:szCs w:val="28"/>
          <w:lang w:val="en-US"/>
        </w:rPr>
        <w:t xml:space="preserve">2020.gadam – </w:t>
      </w:r>
      <w:r w:rsidR="005E6468" w:rsidRPr="00BD0679">
        <w:rPr>
          <w:bCs/>
          <w:color w:val="auto"/>
          <w:sz w:val="28"/>
          <w:szCs w:val="28"/>
          <w:lang w:val="en-US"/>
        </w:rPr>
        <w:t xml:space="preserve">3 164 956 </w:t>
      </w:r>
      <w:r w:rsidR="005E6468" w:rsidRPr="00BD0679">
        <w:rPr>
          <w:i/>
          <w:color w:val="auto"/>
          <w:sz w:val="28"/>
          <w:szCs w:val="28"/>
          <w:lang w:val="en-US"/>
        </w:rPr>
        <w:t xml:space="preserve">euro, </w:t>
      </w:r>
      <w:r w:rsidR="005E6468" w:rsidRPr="00BD0679">
        <w:rPr>
          <w:color w:val="auto"/>
          <w:sz w:val="28"/>
          <w:szCs w:val="28"/>
          <w:lang w:val="en-US"/>
        </w:rPr>
        <w:t xml:space="preserve">2021.gadam – </w:t>
      </w:r>
      <w:r w:rsidR="005E6468" w:rsidRPr="00BD0679">
        <w:rPr>
          <w:bCs/>
          <w:color w:val="auto"/>
          <w:sz w:val="28"/>
          <w:szCs w:val="28"/>
          <w:lang w:val="en-US"/>
        </w:rPr>
        <w:t xml:space="preserve">3 164 953 </w:t>
      </w:r>
      <w:r w:rsidR="005E6468" w:rsidRPr="00BD0679">
        <w:rPr>
          <w:i/>
          <w:color w:val="auto"/>
          <w:sz w:val="28"/>
          <w:szCs w:val="28"/>
          <w:lang w:val="en-US"/>
        </w:rPr>
        <w:t>euro</w:t>
      </w:r>
      <w:r w:rsidR="005E6468" w:rsidRPr="00BD0679">
        <w:rPr>
          <w:color w:val="auto"/>
          <w:sz w:val="28"/>
          <w:szCs w:val="28"/>
          <w:lang w:val="en-US"/>
        </w:rPr>
        <w:t>, 2022.gadam</w:t>
      </w:r>
      <w:r w:rsidR="005E6468" w:rsidRPr="00BD0679">
        <w:rPr>
          <w:i/>
          <w:color w:val="auto"/>
          <w:sz w:val="28"/>
          <w:szCs w:val="28"/>
          <w:lang w:val="en-US"/>
        </w:rPr>
        <w:t xml:space="preserve"> </w:t>
      </w:r>
      <w:r w:rsidR="005E6468" w:rsidRPr="00BD0679">
        <w:rPr>
          <w:color w:val="auto"/>
          <w:sz w:val="28"/>
          <w:szCs w:val="28"/>
          <w:lang w:val="en-US"/>
        </w:rPr>
        <w:t>–</w:t>
      </w:r>
      <w:r w:rsidR="005E6468" w:rsidRPr="00BD0679">
        <w:rPr>
          <w:i/>
          <w:color w:val="auto"/>
          <w:sz w:val="28"/>
          <w:szCs w:val="28"/>
          <w:lang w:val="en-US"/>
        </w:rPr>
        <w:t xml:space="preserve">     </w:t>
      </w:r>
      <w:r w:rsidR="005E6468" w:rsidRPr="00BD0679">
        <w:rPr>
          <w:bCs/>
          <w:color w:val="auto"/>
          <w:sz w:val="28"/>
          <w:szCs w:val="28"/>
          <w:lang w:val="en-US"/>
        </w:rPr>
        <w:t>2 898 768</w:t>
      </w:r>
      <w:r w:rsidR="005E6468" w:rsidRPr="00BD0679">
        <w:rPr>
          <w:i/>
          <w:color w:val="auto"/>
          <w:sz w:val="28"/>
          <w:szCs w:val="28"/>
          <w:lang w:val="en-US"/>
        </w:rPr>
        <w:t xml:space="preserve"> euro </w:t>
      </w:r>
      <w:r w:rsidR="005E6468" w:rsidRPr="00BD0679">
        <w:rPr>
          <w:color w:val="auto"/>
          <w:sz w:val="28"/>
          <w:szCs w:val="28"/>
          <w:lang w:val="en-US"/>
        </w:rPr>
        <w:t>un</w:t>
      </w:r>
      <w:r w:rsidR="005E6468" w:rsidRPr="00BD0679">
        <w:rPr>
          <w:i/>
          <w:color w:val="auto"/>
          <w:sz w:val="28"/>
          <w:szCs w:val="28"/>
          <w:lang w:val="en-US"/>
        </w:rPr>
        <w:t xml:space="preserve"> </w:t>
      </w:r>
      <w:r w:rsidR="005E6468" w:rsidRPr="00BD0679">
        <w:rPr>
          <w:color w:val="auto"/>
          <w:sz w:val="28"/>
          <w:szCs w:val="28"/>
          <w:lang w:val="en-US"/>
        </w:rPr>
        <w:t xml:space="preserve">2023.gadam – </w:t>
      </w:r>
      <w:r w:rsidR="005E6468" w:rsidRPr="00BD0679">
        <w:rPr>
          <w:bCs/>
          <w:color w:val="auto"/>
          <w:sz w:val="28"/>
          <w:szCs w:val="28"/>
          <w:lang w:val="en-US"/>
        </w:rPr>
        <w:t>2 856 777</w:t>
      </w:r>
      <w:r w:rsidR="005E6468" w:rsidRPr="00BD0679">
        <w:rPr>
          <w:color w:val="auto"/>
          <w:sz w:val="28"/>
          <w:szCs w:val="28"/>
          <w:lang w:val="en-US"/>
        </w:rPr>
        <w:t xml:space="preserve"> </w:t>
      </w:r>
      <w:r w:rsidR="005E6468" w:rsidRPr="00BD0679">
        <w:rPr>
          <w:i/>
          <w:color w:val="auto"/>
          <w:sz w:val="28"/>
          <w:szCs w:val="28"/>
          <w:lang w:val="en-US"/>
        </w:rPr>
        <w:t>euro</w:t>
      </w:r>
      <w:r w:rsidR="004523C2" w:rsidRPr="00BD0679">
        <w:rPr>
          <w:color w:val="auto"/>
          <w:sz w:val="28"/>
          <w:szCs w:val="28"/>
        </w:rPr>
        <w:t>.</w:t>
      </w:r>
      <w:r w:rsidR="004523C2">
        <w:rPr>
          <w:color w:val="auto"/>
          <w:sz w:val="28"/>
          <w:szCs w:val="28"/>
        </w:rPr>
        <w:t xml:space="preserve"> </w:t>
      </w:r>
    </w:p>
    <w:p w14:paraId="6B85DB77" w14:textId="77777777" w:rsidR="00F04F38" w:rsidRDefault="00F04F38" w:rsidP="00F04F38">
      <w:pPr>
        <w:pStyle w:val="Default"/>
        <w:ind w:firstLine="709"/>
        <w:jc w:val="both"/>
        <w:rPr>
          <w:color w:val="auto"/>
          <w:sz w:val="28"/>
          <w:szCs w:val="28"/>
        </w:rPr>
      </w:pPr>
    </w:p>
    <w:p w14:paraId="22A37B9D" w14:textId="7E391694" w:rsidR="00EA5849" w:rsidRPr="00F04F38" w:rsidRDefault="00F04F38" w:rsidP="00F04F38">
      <w:pPr>
        <w:pStyle w:val="Default"/>
        <w:ind w:firstLine="709"/>
        <w:jc w:val="both"/>
        <w:rPr>
          <w:color w:val="auto"/>
          <w:sz w:val="28"/>
          <w:szCs w:val="28"/>
        </w:rPr>
      </w:pPr>
      <w:r w:rsidRPr="00F04F38">
        <w:rPr>
          <w:sz w:val="28"/>
          <w:szCs w:val="28"/>
        </w:rPr>
        <w:t>3.</w:t>
      </w:r>
      <w:r>
        <w:rPr>
          <w:sz w:val="28"/>
        </w:rPr>
        <w:t xml:space="preserve"> </w:t>
      </w:r>
      <w:r w:rsidR="00C350F7" w:rsidRPr="002414B8">
        <w:rPr>
          <w:sz w:val="28"/>
        </w:rPr>
        <w:t xml:space="preserve">Atļaut </w:t>
      </w:r>
      <w:r w:rsidR="00C350F7">
        <w:rPr>
          <w:sz w:val="28"/>
        </w:rPr>
        <w:t xml:space="preserve">Izglītības un zinātnes </w:t>
      </w:r>
      <w:r w:rsidR="00C350F7" w:rsidRPr="002414B8">
        <w:rPr>
          <w:sz w:val="28"/>
        </w:rPr>
        <w:t xml:space="preserve">ministrijai </w:t>
      </w:r>
      <w:r w:rsidR="007A2432">
        <w:rPr>
          <w:sz w:val="28"/>
        </w:rPr>
        <w:t xml:space="preserve">uzņemties jaunas valsts budžeta </w:t>
      </w:r>
      <w:r w:rsidR="007A2432" w:rsidRPr="007A2432">
        <w:rPr>
          <w:sz w:val="28"/>
        </w:rPr>
        <w:t xml:space="preserve">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w:t>
      </w:r>
      <w:r w:rsidR="007A2432" w:rsidRPr="007A2432">
        <w:rPr>
          <w:sz w:val="28"/>
        </w:rPr>
        <w:lastRenderedPageBreak/>
        <w:t>Savienības politiku instrumentam "Atbalsts Eiropas Savienības pētniecības un tehnoloģiju attīstības projektu īstenošanai" 20</w:t>
      </w:r>
      <w:r w:rsidR="007A2432">
        <w:rPr>
          <w:sz w:val="28"/>
        </w:rPr>
        <w:t>20</w:t>
      </w:r>
      <w:r w:rsidR="007A2432" w:rsidRPr="007A2432">
        <w:rPr>
          <w:sz w:val="28"/>
        </w:rPr>
        <w:t>.gadā un 202</w:t>
      </w:r>
      <w:r w:rsidR="007A2432">
        <w:rPr>
          <w:sz w:val="28"/>
        </w:rPr>
        <w:t>1.</w:t>
      </w:r>
      <w:r w:rsidRPr="00F04F38">
        <w:rPr>
          <w:sz w:val="28"/>
          <w:szCs w:val="28"/>
        </w:rPr>
        <w:t xml:space="preserve"> </w:t>
      </w:r>
      <w:r w:rsidRPr="00AC2250">
        <w:rPr>
          <w:sz w:val="28"/>
          <w:szCs w:val="28"/>
        </w:rPr>
        <w:t>–</w:t>
      </w:r>
      <w:r w:rsidR="00EA5849">
        <w:rPr>
          <w:sz w:val="28"/>
        </w:rPr>
        <w:t>2023.</w:t>
      </w:r>
      <w:r w:rsidR="007A2432">
        <w:rPr>
          <w:sz w:val="28"/>
        </w:rPr>
        <w:t>gad</w:t>
      </w:r>
      <w:r w:rsidR="00EA5849">
        <w:rPr>
          <w:sz w:val="28"/>
        </w:rPr>
        <w:t>am</w:t>
      </w:r>
      <w:r w:rsidR="007A2432" w:rsidRPr="007A2432">
        <w:rPr>
          <w:sz w:val="28"/>
        </w:rPr>
        <w:t xml:space="preserve"> kopā </w:t>
      </w:r>
      <w:r w:rsidRPr="00F04F38">
        <w:rPr>
          <w:sz w:val="28"/>
        </w:rPr>
        <w:t>5</w:t>
      </w:r>
      <w:r>
        <w:rPr>
          <w:sz w:val="28"/>
        </w:rPr>
        <w:t xml:space="preserve"> </w:t>
      </w:r>
      <w:r w:rsidRPr="00F04F38">
        <w:rPr>
          <w:sz w:val="28"/>
        </w:rPr>
        <w:t>902</w:t>
      </w:r>
      <w:r>
        <w:rPr>
          <w:sz w:val="28"/>
        </w:rPr>
        <w:t xml:space="preserve"> </w:t>
      </w:r>
      <w:r w:rsidRPr="00F04F38">
        <w:rPr>
          <w:sz w:val="28"/>
        </w:rPr>
        <w:t>732</w:t>
      </w:r>
      <w:r>
        <w:rPr>
          <w:sz w:val="28"/>
        </w:rPr>
        <w:t xml:space="preserve"> </w:t>
      </w:r>
      <w:proofErr w:type="spellStart"/>
      <w:r w:rsidR="00AC2250" w:rsidRPr="00AC2250">
        <w:rPr>
          <w:i/>
          <w:sz w:val="28"/>
          <w:szCs w:val="28"/>
        </w:rPr>
        <w:t>euro</w:t>
      </w:r>
      <w:proofErr w:type="spellEnd"/>
      <w:r w:rsidR="00AC2250" w:rsidRPr="00AC2250">
        <w:rPr>
          <w:sz w:val="28"/>
          <w:szCs w:val="28"/>
        </w:rPr>
        <w:t xml:space="preserve"> apmērā, </w:t>
      </w:r>
      <w:r w:rsidR="007A2432">
        <w:rPr>
          <w:sz w:val="28"/>
          <w:szCs w:val="28"/>
        </w:rPr>
        <w:t xml:space="preserve"> tai skaitā </w:t>
      </w:r>
      <w:r w:rsidR="00AC2250" w:rsidRPr="00AC2250">
        <w:rPr>
          <w:sz w:val="28"/>
          <w:szCs w:val="28"/>
        </w:rPr>
        <w:t xml:space="preserve">2020.gadā – </w:t>
      </w:r>
      <w:r w:rsidRPr="00F04F38">
        <w:rPr>
          <w:sz w:val="28"/>
          <w:szCs w:val="28"/>
          <w:lang w:val="en-US"/>
        </w:rPr>
        <w:t>1 631 052</w:t>
      </w:r>
      <w:r>
        <w:rPr>
          <w:sz w:val="28"/>
          <w:szCs w:val="28"/>
          <w:lang w:val="en-US"/>
        </w:rPr>
        <w:t xml:space="preserve"> </w:t>
      </w:r>
      <w:proofErr w:type="spellStart"/>
      <w:r w:rsidR="00AC2250" w:rsidRPr="00AC2250">
        <w:rPr>
          <w:i/>
          <w:sz w:val="28"/>
          <w:szCs w:val="28"/>
        </w:rPr>
        <w:t>euro</w:t>
      </w:r>
      <w:proofErr w:type="spellEnd"/>
      <w:r w:rsidR="00EA5849">
        <w:rPr>
          <w:i/>
          <w:sz w:val="28"/>
          <w:szCs w:val="28"/>
        </w:rPr>
        <w:t>,</w:t>
      </w:r>
      <w:r w:rsidR="00AC2250" w:rsidRPr="00AC2250">
        <w:rPr>
          <w:sz w:val="28"/>
          <w:szCs w:val="28"/>
        </w:rPr>
        <w:t xml:space="preserve"> 2021.gadā –  </w:t>
      </w:r>
      <w:r w:rsidRPr="00F04F38">
        <w:rPr>
          <w:sz w:val="28"/>
          <w:szCs w:val="28"/>
        </w:rPr>
        <w:t>2 178 805</w:t>
      </w:r>
      <w:r>
        <w:rPr>
          <w:sz w:val="28"/>
          <w:szCs w:val="28"/>
        </w:rPr>
        <w:t xml:space="preserve"> </w:t>
      </w:r>
      <w:proofErr w:type="spellStart"/>
      <w:r w:rsidR="00AC2250" w:rsidRPr="00AC2250">
        <w:rPr>
          <w:i/>
          <w:sz w:val="28"/>
          <w:szCs w:val="28"/>
        </w:rPr>
        <w:t>euro</w:t>
      </w:r>
      <w:proofErr w:type="spellEnd"/>
      <w:r w:rsidR="00EA5849">
        <w:rPr>
          <w:i/>
          <w:sz w:val="28"/>
          <w:szCs w:val="28"/>
        </w:rPr>
        <w:t xml:space="preserve">, </w:t>
      </w:r>
      <w:r w:rsidR="00EA5849" w:rsidRPr="00AC2250">
        <w:rPr>
          <w:sz w:val="28"/>
          <w:szCs w:val="28"/>
        </w:rPr>
        <w:t xml:space="preserve">2022.gadā – </w:t>
      </w:r>
      <w:r w:rsidRPr="00F04F38">
        <w:rPr>
          <w:sz w:val="28"/>
          <w:szCs w:val="28"/>
          <w:lang w:val="en-US"/>
        </w:rPr>
        <w:t>1 463 098</w:t>
      </w:r>
      <w:r>
        <w:rPr>
          <w:sz w:val="28"/>
          <w:szCs w:val="28"/>
          <w:lang w:val="en-US"/>
        </w:rPr>
        <w:t xml:space="preserve"> </w:t>
      </w:r>
      <w:proofErr w:type="spellStart"/>
      <w:r w:rsidR="00EA5849" w:rsidRPr="00AC2250">
        <w:rPr>
          <w:i/>
          <w:sz w:val="28"/>
          <w:szCs w:val="28"/>
        </w:rPr>
        <w:t>euro</w:t>
      </w:r>
      <w:proofErr w:type="spellEnd"/>
      <w:r w:rsidR="00EA5849" w:rsidRPr="00AC2250">
        <w:rPr>
          <w:sz w:val="28"/>
          <w:szCs w:val="28"/>
        </w:rPr>
        <w:t xml:space="preserve"> un 2023.gadā –  </w:t>
      </w:r>
      <w:r w:rsidRPr="00F04F38">
        <w:rPr>
          <w:sz w:val="28"/>
          <w:szCs w:val="28"/>
        </w:rPr>
        <w:t>629 777</w:t>
      </w:r>
      <w:r>
        <w:rPr>
          <w:sz w:val="28"/>
          <w:szCs w:val="28"/>
        </w:rPr>
        <w:t xml:space="preserve"> </w:t>
      </w:r>
      <w:r w:rsidR="00EA5849" w:rsidRPr="00AC2250">
        <w:rPr>
          <w:i/>
          <w:sz w:val="28"/>
          <w:szCs w:val="28"/>
        </w:rPr>
        <w:t>euro</w:t>
      </w:r>
      <w:r w:rsidR="00054767">
        <w:rPr>
          <w:sz w:val="28"/>
        </w:rPr>
        <w:t>.</w:t>
      </w:r>
    </w:p>
    <w:p w14:paraId="1BB11272" w14:textId="77777777" w:rsidR="00F04F38" w:rsidRDefault="00F04F38" w:rsidP="00F04F38">
      <w:pPr>
        <w:pStyle w:val="Default"/>
        <w:jc w:val="both"/>
        <w:rPr>
          <w:sz w:val="28"/>
        </w:rPr>
      </w:pPr>
    </w:p>
    <w:p w14:paraId="160CEE9A" w14:textId="1D95AFC3" w:rsidR="00EA5849" w:rsidRDefault="00EA5849" w:rsidP="00EA5849">
      <w:pPr>
        <w:pStyle w:val="Default"/>
        <w:ind w:firstLine="709"/>
        <w:jc w:val="both"/>
        <w:rPr>
          <w:sz w:val="28"/>
        </w:rPr>
      </w:pPr>
      <w:r>
        <w:rPr>
          <w:sz w:val="28"/>
        </w:rPr>
        <w:t xml:space="preserve">4. </w:t>
      </w:r>
      <w:r w:rsidR="00054767">
        <w:rPr>
          <w:sz w:val="28"/>
        </w:rPr>
        <w:t xml:space="preserve"> </w:t>
      </w:r>
      <w:r w:rsidR="001B7898">
        <w:rPr>
          <w:sz w:val="28"/>
        </w:rPr>
        <w:t>Atbalstīt</w:t>
      </w:r>
      <w:r>
        <w:rPr>
          <w:sz w:val="28"/>
        </w:rPr>
        <w:t>, ka šī</w:t>
      </w:r>
      <w:r w:rsidR="001B7898">
        <w:rPr>
          <w:sz w:val="28"/>
        </w:rPr>
        <w:t xml:space="preserve"> </w:t>
      </w:r>
      <w:proofErr w:type="spellStart"/>
      <w:r w:rsidR="001B7898">
        <w:rPr>
          <w:sz w:val="28"/>
        </w:rPr>
        <w:t>protokollēmuma</w:t>
      </w:r>
      <w:proofErr w:type="spellEnd"/>
      <w:r w:rsidR="001B7898">
        <w:rPr>
          <w:sz w:val="28"/>
        </w:rPr>
        <w:t xml:space="preserve"> 3.punktā noteiktais finansējums 2020. un 2021.gadam tiek nodrošināts </w:t>
      </w:r>
      <w:r w:rsidRPr="00EA5849">
        <w:rPr>
          <w:sz w:val="28"/>
        </w:rPr>
        <w:t>atbilstoši Ministru kabineta 2020.gada 2.jūnija sēdes protokola Nr.38 49.§ 9.</w:t>
      </w:r>
      <w:r w:rsidR="001B7898">
        <w:rPr>
          <w:sz w:val="28"/>
        </w:rPr>
        <w:t xml:space="preserve"> un 14. </w:t>
      </w:r>
      <w:r w:rsidRPr="00EA5849">
        <w:rPr>
          <w:sz w:val="28"/>
        </w:rPr>
        <w:t>punktam.</w:t>
      </w:r>
    </w:p>
    <w:p w14:paraId="27FE2D71" w14:textId="77777777" w:rsidR="00054767" w:rsidRDefault="00054767" w:rsidP="00C350F7">
      <w:pPr>
        <w:pStyle w:val="Default"/>
        <w:ind w:firstLine="709"/>
        <w:jc w:val="both"/>
        <w:rPr>
          <w:sz w:val="28"/>
        </w:rPr>
      </w:pPr>
    </w:p>
    <w:p w14:paraId="620E0386" w14:textId="47B973D0" w:rsidR="00C350F7" w:rsidRPr="00637740" w:rsidRDefault="00484A00" w:rsidP="00C808B9">
      <w:pPr>
        <w:pStyle w:val="Default"/>
        <w:ind w:firstLine="709"/>
        <w:jc w:val="both"/>
        <w:rPr>
          <w:color w:val="auto"/>
          <w:sz w:val="28"/>
          <w:szCs w:val="28"/>
        </w:rPr>
      </w:pPr>
      <w:r>
        <w:rPr>
          <w:sz w:val="28"/>
          <w:szCs w:val="28"/>
        </w:rPr>
        <w:t>5</w:t>
      </w:r>
      <w:r w:rsidR="005E6468" w:rsidRPr="005E6468">
        <w:rPr>
          <w:sz w:val="28"/>
          <w:szCs w:val="28"/>
        </w:rPr>
        <w:t xml:space="preserve">. </w:t>
      </w:r>
      <w:r>
        <w:rPr>
          <w:sz w:val="28"/>
          <w:szCs w:val="28"/>
        </w:rPr>
        <w:t xml:space="preserve">Lai nodrošinātu šī </w:t>
      </w:r>
      <w:proofErr w:type="spellStart"/>
      <w:r>
        <w:rPr>
          <w:sz w:val="28"/>
          <w:szCs w:val="28"/>
        </w:rPr>
        <w:t>protokollēmuma</w:t>
      </w:r>
      <w:proofErr w:type="spellEnd"/>
      <w:r>
        <w:rPr>
          <w:sz w:val="28"/>
          <w:szCs w:val="28"/>
        </w:rPr>
        <w:t xml:space="preserve"> 3.punktā noteikto finansējumu 2022. un 2023.gadam, </w:t>
      </w:r>
      <w:r w:rsidR="007A2432" w:rsidRPr="007A2432">
        <w:rPr>
          <w:sz w:val="28"/>
          <w:szCs w:val="28"/>
        </w:rPr>
        <w:t>Izglītības un zinātnes ministrijai normatīvajos aktos noteiktā kārtībā iesniegt Finanšu ministrijā valsts budžeta līdzekļu pārdales pieprasījumu no 74.resora "Gadskārtējā valsts budžeta izpildes procesā pārdalāmais finansējums" 80.00.00 programmas "Nesadalītais finansējums Eiropas Savienības politiku instrumentu un pārējās ārvalstu finanšu palīdzības līdzfinansēto projektu un pasākumu īstenošanai" uz Izglītības un zinātnes ministrijas valsts budžeta programmas 70.00.00 "Citu Eiropas Savienības politiku instrumentu projektu un pasākumu īstenošana" apakšprogrammu 70.06.00. "Dalība Eiropas Savienības pētniecības un tehnoloģiju attīstības programmās</w:t>
      </w:r>
      <w:r>
        <w:rPr>
          <w:sz w:val="28"/>
          <w:szCs w:val="28"/>
        </w:rPr>
        <w:t>”</w:t>
      </w:r>
      <w:r w:rsidR="005E6468">
        <w:rPr>
          <w:sz w:val="28"/>
          <w:szCs w:val="28"/>
        </w:rPr>
        <w:t>.</w:t>
      </w:r>
    </w:p>
    <w:p w14:paraId="20B50218" w14:textId="3E4A2301" w:rsidR="00C350F7" w:rsidRPr="00F7585E" w:rsidRDefault="00C350F7" w:rsidP="00C350F7">
      <w:pPr>
        <w:pStyle w:val="Default"/>
        <w:tabs>
          <w:tab w:val="left" w:pos="709"/>
        </w:tabs>
        <w:jc w:val="both"/>
        <w:rPr>
          <w:color w:val="auto"/>
          <w:sz w:val="28"/>
          <w:szCs w:val="28"/>
        </w:rPr>
      </w:pPr>
    </w:p>
    <w:p w14:paraId="5B1E12DB" w14:textId="77777777" w:rsidR="00C350F7" w:rsidRPr="00F7585E" w:rsidRDefault="00C350F7" w:rsidP="00C350F7">
      <w:pPr>
        <w:pStyle w:val="Default"/>
        <w:tabs>
          <w:tab w:val="left" w:pos="709"/>
        </w:tabs>
        <w:jc w:val="both"/>
        <w:rPr>
          <w:color w:val="auto"/>
          <w:sz w:val="28"/>
          <w:szCs w:val="28"/>
        </w:rPr>
      </w:pPr>
    </w:p>
    <w:p w14:paraId="1AE9970C" w14:textId="647968C4" w:rsidR="00152691" w:rsidRPr="00F7585E" w:rsidRDefault="00152691" w:rsidP="007009EA">
      <w:pPr>
        <w:pStyle w:val="Default"/>
        <w:tabs>
          <w:tab w:val="left" w:pos="709"/>
        </w:tabs>
        <w:jc w:val="both"/>
        <w:rPr>
          <w:color w:val="auto"/>
          <w:sz w:val="28"/>
          <w:szCs w:val="28"/>
        </w:rPr>
      </w:pPr>
    </w:p>
    <w:p w14:paraId="1AE9970F" w14:textId="77777777" w:rsidR="004970AD" w:rsidRDefault="004970AD" w:rsidP="00C40E5A">
      <w:pPr>
        <w:pStyle w:val="Default"/>
        <w:jc w:val="both"/>
        <w:rPr>
          <w:rFonts w:eastAsia="Times New Roman"/>
          <w:bCs/>
        </w:rPr>
      </w:pPr>
    </w:p>
    <w:p w14:paraId="1AE99710" w14:textId="77777777" w:rsidR="00405E84" w:rsidRPr="00405E84"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Ministru prezidents</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A.</w:t>
      </w:r>
      <w:r>
        <w:rPr>
          <w:rFonts w:ascii="Times New Roman" w:hAnsi="Times New Roman" w:cs="Times New Roman"/>
          <w:sz w:val="28"/>
          <w:szCs w:val="28"/>
        </w:rPr>
        <w:t xml:space="preserve"> </w:t>
      </w:r>
      <w:r w:rsidRPr="00405E84">
        <w:rPr>
          <w:rFonts w:ascii="Times New Roman" w:hAnsi="Times New Roman" w:cs="Times New Roman"/>
          <w:sz w:val="28"/>
          <w:szCs w:val="28"/>
        </w:rPr>
        <w:t>K.</w:t>
      </w:r>
      <w:r>
        <w:rPr>
          <w:rFonts w:ascii="Times New Roman" w:hAnsi="Times New Roman" w:cs="Times New Roman"/>
          <w:sz w:val="28"/>
          <w:szCs w:val="28"/>
        </w:rPr>
        <w:t xml:space="preserve"> </w:t>
      </w:r>
      <w:r w:rsidRPr="00405E84">
        <w:rPr>
          <w:rFonts w:ascii="Times New Roman" w:hAnsi="Times New Roman" w:cs="Times New Roman"/>
          <w:sz w:val="28"/>
          <w:szCs w:val="28"/>
        </w:rPr>
        <w:t>Kariņš</w:t>
      </w:r>
    </w:p>
    <w:p w14:paraId="1AE99711" w14:textId="77777777" w:rsidR="00675675"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 xml:space="preserve">Valsts kancelejas direktors </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J.</w:t>
      </w:r>
      <w:r>
        <w:rPr>
          <w:rFonts w:ascii="Times New Roman" w:hAnsi="Times New Roman" w:cs="Times New Roman"/>
          <w:sz w:val="28"/>
          <w:szCs w:val="28"/>
        </w:rPr>
        <w:t xml:space="preserve"> </w:t>
      </w:r>
      <w:proofErr w:type="spellStart"/>
      <w:r w:rsidRPr="00405E84">
        <w:rPr>
          <w:rFonts w:ascii="Times New Roman" w:hAnsi="Times New Roman" w:cs="Times New Roman"/>
          <w:sz w:val="28"/>
          <w:szCs w:val="28"/>
        </w:rPr>
        <w:t>Citskovskis</w:t>
      </w:r>
      <w:proofErr w:type="spellEnd"/>
    </w:p>
    <w:p w14:paraId="1AE99712" w14:textId="77777777" w:rsidR="00405E84" w:rsidRPr="00405E84" w:rsidRDefault="00405E84" w:rsidP="00405E84">
      <w:pPr>
        <w:ind w:firstLine="709"/>
        <w:jc w:val="both"/>
        <w:rPr>
          <w:rFonts w:ascii="Times New Roman" w:hAnsi="Times New Roman" w:cs="Times New Roman"/>
          <w:sz w:val="28"/>
          <w:szCs w:val="28"/>
        </w:rPr>
      </w:pPr>
    </w:p>
    <w:p w14:paraId="1AE99713"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esniedzēja</w:t>
      </w:r>
      <w:r w:rsidR="00675675" w:rsidRPr="00405E84">
        <w:rPr>
          <w:rFonts w:ascii="Times New Roman" w:eastAsiaTheme="minorHAnsi" w:hAnsi="Times New Roman" w:cs="Times New Roman"/>
          <w:sz w:val="28"/>
          <w:szCs w:val="28"/>
          <w:lang w:bidi="ar-SA"/>
        </w:rPr>
        <w:t>:</w:t>
      </w:r>
    </w:p>
    <w:p w14:paraId="1AE99714"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zglītības un zinātnes ministre</w:t>
      </w:r>
      <w:r w:rsidR="00675675" w:rsidRPr="00405E84">
        <w:rPr>
          <w:rFonts w:ascii="Times New Roman" w:eastAsiaTheme="minorHAnsi" w:hAnsi="Times New Roman" w:cs="Times New Roman"/>
          <w:sz w:val="28"/>
          <w:szCs w:val="28"/>
          <w:lang w:bidi="ar-SA"/>
        </w:rPr>
        <w:t xml:space="preserve"> </w:t>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Pr>
          <w:rFonts w:ascii="Times New Roman" w:eastAsiaTheme="minorHAnsi" w:hAnsi="Times New Roman" w:cs="Times New Roman"/>
          <w:sz w:val="28"/>
          <w:szCs w:val="28"/>
          <w:lang w:bidi="ar-SA"/>
        </w:rPr>
        <w:tab/>
      </w:r>
      <w:r w:rsidR="00FF11C3">
        <w:rPr>
          <w:rFonts w:ascii="Times New Roman" w:eastAsiaTheme="minorHAnsi" w:hAnsi="Times New Roman" w:cs="Times New Roman"/>
          <w:sz w:val="28"/>
          <w:szCs w:val="28"/>
          <w:lang w:bidi="ar-SA"/>
        </w:rPr>
        <w:t>I</w:t>
      </w:r>
      <w:r>
        <w:rPr>
          <w:rFonts w:ascii="Times New Roman" w:eastAsiaTheme="minorHAnsi" w:hAnsi="Times New Roman" w:cs="Times New Roman"/>
          <w:sz w:val="28"/>
          <w:szCs w:val="28"/>
          <w:lang w:bidi="ar-SA"/>
        </w:rPr>
        <w:t>.</w:t>
      </w:r>
      <w:r w:rsidR="00FF11C3">
        <w:rPr>
          <w:rFonts w:ascii="Times New Roman" w:eastAsiaTheme="minorHAnsi" w:hAnsi="Times New Roman" w:cs="Times New Roman"/>
          <w:sz w:val="28"/>
          <w:szCs w:val="28"/>
          <w:lang w:bidi="ar-SA"/>
        </w:rPr>
        <w:t xml:space="preserve"> </w:t>
      </w:r>
      <w:proofErr w:type="spellStart"/>
      <w:r>
        <w:rPr>
          <w:rFonts w:ascii="Times New Roman" w:eastAsiaTheme="minorHAnsi" w:hAnsi="Times New Roman" w:cs="Times New Roman"/>
          <w:sz w:val="28"/>
          <w:szCs w:val="28"/>
          <w:lang w:bidi="ar-SA"/>
        </w:rPr>
        <w:t>Šuplinska</w:t>
      </w:r>
      <w:proofErr w:type="spellEnd"/>
    </w:p>
    <w:p w14:paraId="1AE99715" w14:textId="77777777" w:rsidR="00675675" w:rsidRPr="00405E84" w:rsidRDefault="00675675" w:rsidP="00CD3492">
      <w:pPr>
        <w:spacing w:after="0" w:line="240" w:lineRule="auto"/>
        <w:jc w:val="both"/>
        <w:rPr>
          <w:rFonts w:ascii="Times New Roman" w:eastAsiaTheme="minorHAnsi" w:hAnsi="Times New Roman" w:cs="Times New Roman"/>
          <w:sz w:val="28"/>
          <w:szCs w:val="28"/>
          <w:lang w:bidi="ar-SA"/>
        </w:rPr>
      </w:pPr>
    </w:p>
    <w:p w14:paraId="1AE99716" w14:textId="77777777" w:rsidR="00CD3492" w:rsidRPr="00405E84" w:rsidRDefault="00CD3492" w:rsidP="00CD3492">
      <w:pPr>
        <w:spacing w:after="0" w:line="240" w:lineRule="auto"/>
        <w:ind w:firstLine="720"/>
        <w:jc w:val="both"/>
        <w:rPr>
          <w:rFonts w:ascii="Times New Roman" w:eastAsiaTheme="minorHAnsi" w:hAnsi="Times New Roman" w:cs="Times New Roman"/>
          <w:sz w:val="28"/>
          <w:szCs w:val="28"/>
          <w:lang w:bidi="ar-SA"/>
        </w:rPr>
      </w:pPr>
    </w:p>
    <w:p w14:paraId="1AE99717" w14:textId="77777777" w:rsidR="00675675" w:rsidRPr="00405E84" w:rsidRDefault="00675675" w:rsidP="00CD3492">
      <w:pPr>
        <w:spacing w:after="0" w:line="240" w:lineRule="auto"/>
        <w:ind w:firstLine="720"/>
        <w:jc w:val="both"/>
        <w:rPr>
          <w:rFonts w:ascii="Times New Roman" w:eastAsiaTheme="minorHAnsi" w:hAnsi="Times New Roman" w:cs="Times New Roman"/>
          <w:sz w:val="28"/>
          <w:szCs w:val="28"/>
          <w:lang w:bidi="ar-SA"/>
        </w:rPr>
      </w:pPr>
      <w:r w:rsidRPr="00405E84">
        <w:rPr>
          <w:rFonts w:ascii="Times New Roman" w:eastAsiaTheme="minorHAnsi" w:hAnsi="Times New Roman" w:cs="Times New Roman"/>
          <w:sz w:val="28"/>
          <w:szCs w:val="28"/>
          <w:lang w:bidi="ar-SA"/>
        </w:rPr>
        <w:t>Vizē:</w:t>
      </w:r>
    </w:p>
    <w:p w14:paraId="1AE99718" w14:textId="77777777" w:rsidR="00CD3492" w:rsidRDefault="00675675" w:rsidP="008A6515">
      <w:pPr>
        <w:spacing w:after="0" w:line="240" w:lineRule="auto"/>
        <w:ind w:firstLine="720"/>
        <w:jc w:val="both"/>
        <w:rPr>
          <w:rFonts w:ascii="Times New Roman" w:eastAsiaTheme="minorHAnsi" w:hAnsi="Times New Roman" w:cs="Times New Roman"/>
          <w:sz w:val="28"/>
          <w:szCs w:val="28"/>
          <w:lang w:bidi="ar-SA"/>
        </w:rPr>
      </w:pPr>
      <w:r w:rsidRPr="00405E84">
        <w:rPr>
          <w:rFonts w:ascii="Times New Roman" w:eastAsiaTheme="minorHAnsi" w:hAnsi="Times New Roman" w:cs="Times New Roman"/>
          <w:sz w:val="28"/>
          <w:szCs w:val="28"/>
          <w:lang w:bidi="ar-SA"/>
        </w:rPr>
        <w:t>Valsts sekretāre</w:t>
      </w:r>
      <w:r w:rsidRPr="00405E84">
        <w:rPr>
          <w:rFonts w:ascii="Times New Roman" w:eastAsiaTheme="minorHAnsi" w:hAnsi="Times New Roman" w:cs="Times New Roman"/>
          <w:sz w:val="28"/>
          <w:szCs w:val="28"/>
          <w:lang w:bidi="ar-SA"/>
        </w:rPr>
        <w:tab/>
      </w:r>
      <w:r w:rsidRPr="00405E84">
        <w:rPr>
          <w:rFonts w:ascii="Times New Roman" w:eastAsiaTheme="minorHAnsi" w:hAnsi="Times New Roman" w:cs="Times New Roman"/>
          <w:sz w:val="28"/>
          <w:szCs w:val="28"/>
          <w:lang w:bidi="ar-SA"/>
        </w:rPr>
        <w:tab/>
      </w:r>
      <w:r w:rsidRPr="00405E84">
        <w:rPr>
          <w:rFonts w:ascii="Times New Roman" w:eastAsiaTheme="minorHAnsi" w:hAnsi="Times New Roman" w:cs="Times New Roman"/>
          <w:sz w:val="28"/>
          <w:szCs w:val="28"/>
          <w:lang w:bidi="ar-SA"/>
        </w:rPr>
        <w:tab/>
      </w:r>
      <w:r w:rsidRPr="00405E84">
        <w:rPr>
          <w:rFonts w:ascii="Times New Roman" w:eastAsiaTheme="minorHAnsi" w:hAnsi="Times New Roman" w:cs="Times New Roman"/>
          <w:sz w:val="28"/>
          <w:szCs w:val="28"/>
          <w:lang w:bidi="ar-SA"/>
        </w:rPr>
        <w:tab/>
      </w:r>
      <w:r w:rsidRPr="00405E84">
        <w:rPr>
          <w:rFonts w:ascii="Times New Roman" w:eastAsiaTheme="minorHAnsi" w:hAnsi="Times New Roman" w:cs="Times New Roman"/>
          <w:sz w:val="28"/>
          <w:szCs w:val="28"/>
          <w:lang w:bidi="ar-SA"/>
        </w:rPr>
        <w:tab/>
      </w:r>
      <w:r w:rsidRPr="00405E84">
        <w:rPr>
          <w:rFonts w:ascii="Times New Roman" w:eastAsiaTheme="minorHAnsi" w:hAnsi="Times New Roman" w:cs="Times New Roman"/>
          <w:sz w:val="28"/>
          <w:szCs w:val="28"/>
          <w:lang w:bidi="ar-SA"/>
        </w:rPr>
        <w:tab/>
      </w:r>
      <w:r w:rsidR="00405E84">
        <w:rPr>
          <w:rFonts w:ascii="Times New Roman" w:eastAsiaTheme="minorHAnsi" w:hAnsi="Times New Roman" w:cs="Times New Roman"/>
          <w:sz w:val="28"/>
          <w:szCs w:val="28"/>
          <w:lang w:bidi="ar-SA"/>
        </w:rPr>
        <w:tab/>
        <w:t>L</w:t>
      </w:r>
      <w:r w:rsidR="008A6515">
        <w:rPr>
          <w:rFonts w:ascii="Times New Roman" w:eastAsiaTheme="minorHAnsi" w:hAnsi="Times New Roman" w:cs="Times New Roman"/>
          <w:sz w:val="28"/>
          <w:szCs w:val="28"/>
          <w:lang w:bidi="ar-SA"/>
        </w:rPr>
        <w:t>.</w:t>
      </w:r>
      <w:r w:rsidR="00FF11C3">
        <w:rPr>
          <w:rFonts w:ascii="Times New Roman" w:eastAsiaTheme="minorHAnsi" w:hAnsi="Times New Roman" w:cs="Times New Roman"/>
          <w:sz w:val="28"/>
          <w:szCs w:val="28"/>
          <w:lang w:bidi="ar-SA"/>
        </w:rPr>
        <w:t xml:space="preserve"> </w:t>
      </w:r>
      <w:r w:rsidR="008A6515">
        <w:rPr>
          <w:rFonts w:ascii="Times New Roman" w:eastAsiaTheme="minorHAnsi" w:hAnsi="Times New Roman" w:cs="Times New Roman"/>
          <w:sz w:val="28"/>
          <w:szCs w:val="28"/>
          <w:lang w:bidi="ar-SA"/>
        </w:rPr>
        <w:t>Lejiņa</w:t>
      </w:r>
    </w:p>
    <w:p w14:paraId="1AE99719" w14:textId="77777777" w:rsidR="008A6515" w:rsidRDefault="008A6515" w:rsidP="008A6515">
      <w:pPr>
        <w:spacing w:after="0" w:line="240" w:lineRule="auto"/>
        <w:ind w:firstLine="720"/>
        <w:jc w:val="both"/>
        <w:rPr>
          <w:rFonts w:ascii="Times New Roman" w:eastAsiaTheme="minorHAnsi" w:hAnsi="Times New Roman" w:cs="Times New Roman"/>
          <w:sz w:val="28"/>
          <w:szCs w:val="28"/>
          <w:lang w:bidi="ar-SA"/>
        </w:rPr>
      </w:pPr>
    </w:p>
    <w:p w14:paraId="1AE9971B" w14:textId="77777777" w:rsidR="00641A07" w:rsidRPr="00BE051B" w:rsidRDefault="00641A07" w:rsidP="00FF11C3">
      <w:pPr>
        <w:tabs>
          <w:tab w:val="left" w:pos="975"/>
        </w:tabs>
        <w:rPr>
          <w:rFonts w:ascii="Times New Roman" w:eastAsiaTheme="minorHAnsi" w:hAnsi="Times New Roman" w:cs="Times New Roman"/>
          <w:sz w:val="18"/>
          <w:szCs w:val="20"/>
          <w:lang w:bidi="ar-SA"/>
        </w:rPr>
      </w:pPr>
    </w:p>
    <w:p w14:paraId="1AE9971C" w14:textId="77777777" w:rsidR="00641A07" w:rsidRPr="00BE051B" w:rsidRDefault="006069EB" w:rsidP="00641A07">
      <w:pPr>
        <w:spacing w:after="0" w:line="240" w:lineRule="auto"/>
        <w:rPr>
          <w:rFonts w:ascii="Times New Roman" w:hAnsi="Times New Roman"/>
          <w:sz w:val="18"/>
          <w:szCs w:val="20"/>
        </w:rPr>
      </w:pPr>
      <w:proofErr w:type="spellStart"/>
      <w:r w:rsidRPr="00BE051B">
        <w:rPr>
          <w:rFonts w:ascii="Times New Roman" w:hAnsi="Times New Roman"/>
          <w:sz w:val="18"/>
          <w:szCs w:val="20"/>
        </w:rPr>
        <w:t>L.</w:t>
      </w:r>
      <w:r w:rsidR="00641A07" w:rsidRPr="00BE051B">
        <w:rPr>
          <w:rFonts w:ascii="Times New Roman" w:hAnsi="Times New Roman"/>
          <w:sz w:val="18"/>
          <w:szCs w:val="20"/>
        </w:rPr>
        <w:t>Vecbiškena</w:t>
      </w:r>
      <w:proofErr w:type="spellEnd"/>
      <w:r w:rsidRPr="00BE051B">
        <w:rPr>
          <w:rFonts w:ascii="Times New Roman" w:hAnsi="Times New Roman"/>
          <w:sz w:val="18"/>
          <w:szCs w:val="20"/>
        </w:rPr>
        <w:t>, 67047994</w:t>
      </w:r>
    </w:p>
    <w:p w14:paraId="1AE9971E" w14:textId="7835745A" w:rsidR="009D548A" w:rsidRDefault="00966716" w:rsidP="00C350F7">
      <w:pPr>
        <w:spacing w:after="120" w:line="240" w:lineRule="auto"/>
        <w:rPr>
          <w:rFonts w:ascii="Times New Roman" w:hAnsi="Times New Roman"/>
          <w:sz w:val="18"/>
          <w:szCs w:val="20"/>
        </w:rPr>
      </w:pPr>
      <w:hyperlink r:id="rId8" w:history="1">
        <w:r w:rsidR="00641A07" w:rsidRPr="00BE051B">
          <w:rPr>
            <w:rStyle w:val="Hyperlink"/>
            <w:rFonts w:ascii="Times New Roman" w:hAnsi="Times New Roman"/>
            <w:sz w:val="18"/>
            <w:szCs w:val="20"/>
          </w:rPr>
          <w:t>Linda.Vecbiskena@izm.gov.lv</w:t>
        </w:r>
      </w:hyperlink>
      <w:r w:rsidR="00641A07" w:rsidRPr="00BE051B">
        <w:rPr>
          <w:rFonts w:ascii="Times New Roman" w:hAnsi="Times New Roman"/>
          <w:sz w:val="18"/>
          <w:szCs w:val="20"/>
        </w:rPr>
        <w:t xml:space="preserve"> </w:t>
      </w:r>
    </w:p>
    <w:p w14:paraId="1AE9971F" w14:textId="77777777" w:rsidR="009D548A" w:rsidRPr="009D548A" w:rsidRDefault="009D548A" w:rsidP="009D548A">
      <w:pPr>
        <w:spacing w:after="0" w:line="240" w:lineRule="auto"/>
        <w:rPr>
          <w:rFonts w:ascii="Times New Roman" w:hAnsi="Times New Roman"/>
          <w:sz w:val="18"/>
          <w:szCs w:val="20"/>
          <w:lang w:val="en-US"/>
        </w:rPr>
      </w:pPr>
      <w:proofErr w:type="spellStart"/>
      <w:r>
        <w:rPr>
          <w:rFonts w:ascii="Times New Roman" w:hAnsi="Times New Roman"/>
          <w:sz w:val="18"/>
          <w:szCs w:val="20"/>
          <w:lang w:val="en-US"/>
        </w:rPr>
        <w:t>D.Laipniece</w:t>
      </w:r>
      <w:proofErr w:type="spellEnd"/>
      <w:r>
        <w:rPr>
          <w:rFonts w:ascii="Times New Roman" w:hAnsi="Times New Roman"/>
          <w:sz w:val="18"/>
          <w:szCs w:val="20"/>
          <w:lang w:val="en-US"/>
        </w:rPr>
        <w:t>, 6704</w:t>
      </w:r>
      <w:r w:rsidR="0044340B">
        <w:rPr>
          <w:rFonts w:ascii="Times New Roman" w:hAnsi="Times New Roman"/>
          <w:sz w:val="18"/>
          <w:szCs w:val="20"/>
          <w:lang w:val="en-US"/>
        </w:rPr>
        <w:t>7843</w:t>
      </w:r>
    </w:p>
    <w:p w14:paraId="1AE99721" w14:textId="35BD8720" w:rsidR="00641A07" w:rsidRPr="00C350F7" w:rsidRDefault="00966716" w:rsidP="00C350F7">
      <w:pPr>
        <w:spacing w:after="120" w:line="240" w:lineRule="auto"/>
        <w:rPr>
          <w:rFonts w:ascii="Times New Roman" w:hAnsi="Times New Roman"/>
          <w:sz w:val="18"/>
          <w:szCs w:val="20"/>
          <w:lang w:val="en-US"/>
        </w:rPr>
      </w:pPr>
      <w:hyperlink r:id="rId9" w:history="1">
        <w:r w:rsidR="009D548A" w:rsidRPr="00071571">
          <w:rPr>
            <w:rStyle w:val="Hyperlink"/>
            <w:rFonts w:ascii="Times New Roman" w:hAnsi="Times New Roman"/>
            <w:sz w:val="18"/>
            <w:szCs w:val="20"/>
            <w:lang w:val="en-US"/>
          </w:rPr>
          <w:t>Diana.Laipniece@izm.gov.lv</w:t>
        </w:r>
      </w:hyperlink>
      <w:r w:rsidR="009D548A">
        <w:rPr>
          <w:rFonts w:ascii="Times New Roman" w:hAnsi="Times New Roman"/>
          <w:sz w:val="18"/>
          <w:szCs w:val="20"/>
          <w:lang w:val="en-US"/>
        </w:rPr>
        <w:t xml:space="preserve"> </w:t>
      </w:r>
      <w:r w:rsidR="009D548A" w:rsidRPr="009D548A">
        <w:rPr>
          <w:rFonts w:ascii="Times New Roman" w:hAnsi="Times New Roman"/>
          <w:sz w:val="18"/>
          <w:szCs w:val="20"/>
          <w:lang w:val="en-US"/>
        </w:rPr>
        <w:t xml:space="preserve"> </w:t>
      </w:r>
    </w:p>
    <w:p w14:paraId="1AE99722" w14:textId="77777777" w:rsidR="00641A07" w:rsidRPr="00BE051B" w:rsidRDefault="006069EB" w:rsidP="006069EB">
      <w:pPr>
        <w:spacing w:after="0" w:line="240" w:lineRule="auto"/>
        <w:rPr>
          <w:rFonts w:ascii="Times New Roman" w:hAnsi="Times New Roman"/>
          <w:sz w:val="18"/>
          <w:szCs w:val="20"/>
        </w:rPr>
      </w:pPr>
      <w:proofErr w:type="spellStart"/>
      <w:r w:rsidRPr="00BE051B">
        <w:rPr>
          <w:rFonts w:ascii="Times New Roman" w:hAnsi="Times New Roman"/>
          <w:sz w:val="18"/>
          <w:szCs w:val="20"/>
        </w:rPr>
        <w:t>M.</w:t>
      </w:r>
      <w:r w:rsidR="00641A07" w:rsidRPr="00BE051B">
        <w:rPr>
          <w:rFonts w:ascii="Times New Roman" w:hAnsi="Times New Roman"/>
          <w:sz w:val="18"/>
          <w:szCs w:val="20"/>
        </w:rPr>
        <w:t>Bundule</w:t>
      </w:r>
      <w:proofErr w:type="spellEnd"/>
      <w:r w:rsidRPr="00BE051B">
        <w:rPr>
          <w:rFonts w:ascii="Times New Roman" w:hAnsi="Times New Roman"/>
          <w:sz w:val="18"/>
          <w:szCs w:val="20"/>
        </w:rPr>
        <w:t>, 67785423</w:t>
      </w:r>
    </w:p>
    <w:p w14:paraId="1AE99725" w14:textId="0D5937D2" w:rsidR="00641A07" w:rsidRPr="00247B74" w:rsidRDefault="00966716" w:rsidP="00247B74">
      <w:pPr>
        <w:spacing w:after="0" w:line="240" w:lineRule="auto"/>
        <w:rPr>
          <w:rFonts w:ascii="Times New Roman" w:hAnsi="Times New Roman"/>
          <w:sz w:val="18"/>
          <w:szCs w:val="20"/>
        </w:rPr>
      </w:pPr>
      <w:hyperlink r:id="rId10" w:history="1">
        <w:r w:rsidR="00CF6684" w:rsidRPr="003868D5">
          <w:rPr>
            <w:rStyle w:val="Hyperlink"/>
            <w:rFonts w:ascii="Times New Roman" w:hAnsi="Times New Roman"/>
            <w:sz w:val="18"/>
            <w:szCs w:val="20"/>
          </w:rPr>
          <w:t>Maija.Bundule@viaa.gov.lv</w:t>
        </w:r>
      </w:hyperlink>
      <w:r w:rsidR="00641A07" w:rsidRPr="00BE051B">
        <w:rPr>
          <w:rFonts w:ascii="Times New Roman" w:hAnsi="Times New Roman"/>
          <w:sz w:val="18"/>
          <w:szCs w:val="20"/>
        </w:rPr>
        <w:t xml:space="preserve"> </w:t>
      </w:r>
      <w:bookmarkStart w:id="0" w:name="_GoBack"/>
      <w:bookmarkEnd w:id="0"/>
    </w:p>
    <w:sectPr w:rsidR="00641A07" w:rsidRPr="00247B74" w:rsidSect="00AB7E4C">
      <w:headerReference w:type="default" r:id="rId11"/>
      <w:footerReference w:type="default" r:id="rId12"/>
      <w:footerReference w:type="first" r:id="rId13"/>
      <w:pgSz w:w="11907" w:h="16840" w:code="9"/>
      <w:pgMar w:top="993" w:right="1417" w:bottom="1418" w:left="1701" w:header="709"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9DFCB" w14:textId="77777777" w:rsidR="00966716" w:rsidRDefault="00966716" w:rsidP="004D6CDF">
      <w:pPr>
        <w:spacing w:after="0" w:line="240" w:lineRule="auto"/>
      </w:pPr>
      <w:r>
        <w:separator/>
      </w:r>
    </w:p>
  </w:endnote>
  <w:endnote w:type="continuationSeparator" w:id="0">
    <w:p w14:paraId="16D37D89" w14:textId="77777777" w:rsidR="00966716" w:rsidRDefault="00966716" w:rsidP="004D6CDF">
      <w:pPr>
        <w:spacing w:after="0" w:line="240" w:lineRule="auto"/>
      </w:pPr>
      <w:r>
        <w:continuationSeparator/>
      </w:r>
    </w:p>
  </w:endnote>
  <w:endnote w:type="continuationNotice" w:id="1">
    <w:p w14:paraId="385A89E3" w14:textId="77777777" w:rsidR="00966716" w:rsidRDefault="009667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9972E" w14:textId="11553830" w:rsidR="008A6515" w:rsidRDefault="008A18CC" w:rsidP="008A6515">
    <w:pPr>
      <w:pBdr>
        <w:bottom w:val="single" w:sz="12" w:space="1" w:color="auto"/>
      </w:pBdr>
      <w:spacing w:after="0" w:line="240" w:lineRule="auto"/>
      <w:jc w:val="both"/>
      <w:rPr>
        <w:rFonts w:ascii="Times New Roman" w:hAnsi="Times New Roman" w:cs="Times New Roman"/>
        <w:sz w:val="20"/>
        <w:szCs w:val="20"/>
        <w:lang w:bidi="ar-SA"/>
      </w:rPr>
    </w:pPr>
    <w:r>
      <w:rPr>
        <w:rFonts w:ascii="Times New Roman" w:hAnsi="Times New Roman" w:cs="Times New Roman"/>
        <w:sz w:val="20"/>
        <w:szCs w:val="20"/>
      </w:rPr>
      <w:t>IZMprot_</w:t>
    </w:r>
    <w:r w:rsidR="00247B74">
      <w:rPr>
        <w:rFonts w:ascii="Times New Roman" w:hAnsi="Times New Roman" w:cs="Times New Roman"/>
        <w:sz w:val="20"/>
        <w:szCs w:val="20"/>
      </w:rPr>
      <w:t>0508</w:t>
    </w:r>
    <w:r w:rsidR="00641A07">
      <w:rPr>
        <w:rFonts w:ascii="Times New Roman" w:hAnsi="Times New Roman" w:cs="Times New Roman"/>
        <w:sz w:val="20"/>
        <w:szCs w:val="20"/>
      </w:rPr>
      <w:t>2020</w:t>
    </w:r>
    <w:r w:rsidR="008A6515" w:rsidRPr="004970AD">
      <w:rPr>
        <w:rFonts w:ascii="Times New Roman" w:hAnsi="Times New Roman" w:cs="Times New Roman"/>
        <w:sz w:val="20"/>
        <w:szCs w:val="20"/>
      </w:rPr>
      <w:t xml:space="preserve">_70.06.00pardale; </w:t>
    </w:r>
    <w:r w:rsidR="008A6515" w:rsidRPr="004970AD">
      <w:rPr>
        <w:rFonts w:ascii="Times New Roman" w:hAnsi="Times New Roman" w:cs="Times New Roman"/>
        <w:color w:val="000000"/>
        <w:sz w:val="20"/>
        <w:szCs w:val="20"/>
      </w:rPr>
      <w:t xml:space="preserve">Informatīvais ziņojums </w:t>
    </w:r>
    <w:r w:rsidR="008A6515" w:rsidRPr="004970AD">
      <w:rPr>
        <w:rFonts w:ascii="Times New Roman" w:hAnsi="Times New Roman" w:cs="Times New Roman"/>
        <w:sz w:val="20"/>
        <w:szCs w:val="20"/>
        <w:lang w:bidi="ar-SA"/>
      </w:rPr>
      <w:t xml:space="preserve">“Par atļauju Izglītības un zinātnes ministrijai uzņemties papildu valsts budžeta ilgtermiņa saistības Izglītības un zinātnes ministrijas </w:t>
    </w:r>
    <w:r w:rsidR="008A6515" w:rsidRPr="004970AD">
      <w:rPr>
        <w:rFonts w:ascii="Times New Roman" w:hAnsi="Times New Roman" w:cs="Times New Roman"/>
        <w:sz w:val="20"/>
        <w:szCs w:val="20"/>
      </w:rPr>
      <w:t xml:space="preserve">valsts budžeta programmas 70.00.00 "Citu Eiropas Savienības politiku instrumentu projektu un pasākumu īstenošana" </w:t>
    </w:r>
    <w:r w:rsidR="008A6515" w:rsidRPr="004970AD">
      <w:rPr>
        <w:rFonts w:ascii="Times New Roman" w:hAnsi="Times New Roman" w:cs="Times New Roman"/>
        <w:sz w:val="20"/>
        <w:szCs w:val="20"/>
        <w:lang w:bidi="ar-SA"/>
      </w:rPr>
      <w:t>apakšprogrammu 70.06.00 “Dalība Eiropas Savienības pētniecības un tehnoloģiju attīstības programmās” Eiropas Savienības politiku instrumentam “”Atbalsts  Eiropas Savienības pētniecības un tehnoloģiju a</w:t>
    </w:r>
    <w:r w:rsidR="00641A07">
      <w:rPr>
        <w:rFonts w:ascii="Times New Roman" w:hAnsi="Times New Roman" w:cs="Times New Roman"/>
        <w:sz w:val="20"/>
        <w:szCs w:val="20"/>
        <w:lang w:bidi="ar-SA"/>
      </w:rPr>
      <w:t>ttīstības projektu īstenošanai”</w:t>
    </w:r>
  </w:p>
  <w:p w14:paraId="1AE9972F" w14:textId="77777777" w:rsidR="00C40E5A" w:rsidRDefault="00C40E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99730" w14:textId="6896B6B9" w:rsidR="004970AD" w:rsidRDefault="00FF11C3" w:rsidP="004970AD">
    <w:pPr>
      <w:pBdr>
        <w:bottom w:val="single" w:sz="12" w:space="1" w:color="auto"/>
      </w:pBdr>
      <w:spacing w:after="0" w:line="240" w:lineRule="auto"/>
      <w:jc w:val="both"/>
      <w:rPr>
        <w:rFonts w:ascii="Times New Roman" w:hAnsi="Times New Roman" w:cs="Times New Roman"/>
        <w:sz w:val="20"/>
        <w:szCs w:val="20"/>
        <w:lang w:bidi="ar-SA"/>
      </w:rPr>
    </w:pPr>
    <w:r>
      <w:rPr>
        <w:rFonts w:ascii="Times New Roman" w:hAnsi="Times New Roman" w:cs="Times New Roman"/>
        <w:sz w:val="20"/>
        <w:szCs w:val="20"/>
      </w:rPr>
      <w:t>IZMprot_</w:t>
    </w:r>
    <w:r w:rsidR="00247B74">
      <w:rPr>
        <w:rFonts w:ascii="Times New Roman" w:hAnsi="Times New Roman" w:cs="Times New Roman"/>
        <w:sz w:val="20"/>
        <w:szCs w:val="20"/>
      </w:rPr>
      <w:t>0508</w:t>
    </w:r>
    <w:r w:rsidR="00275B6A">
      <w:rPr>
        <w:rFonts w:ascii="Times New Roman" w:hAnsi="Times New Roman" w:cs="Times New Roman"/>
        <w:sz w:val="20"/>
        <w:szCs w:val="20"/>
      </w:rPr>
      <w:t>2020</w:t>
    </w:r>
    <w:r w:rsidR="004970AD" w:rsidRPr="004970AD">
      <w:rPr>
        <w:rFonts w:ascii="Times New Roman" w:hAnsi="Times New Roman" w:cs="Times New Roman"/>
        <w:sz w:val="20"/>
        <w:szCs w:val="20"/>
      </w:rPr>
      <w:t xml:space="preserve">_70.06.00pardale; </w:t>
    </w:r>
    <w:r w:rsidR="004970AD" w:rsidRPr="004970AD">
      <w:rPr>
        <w:rFonts w:ascii="Times New Roman" w:hAnsi="Times New Roman" w:cs="Times New Roman"/>
        <w:color w:val="000000"/>
        <w:sz w:val="20"/>
        <w:szCs w:val="20"/>
      </w:rPr>
      <w:t xml:space="preserve">Informatīvais ziņojums </w:t>
    </w:r>
    <w:r w:rsidR="004970AD" w:rsidRPr="004970AD">
      <w:rPr>
        <w:rFonts w:ascii="Times New Roman" w:hAnsi="Times New Roman" w:cs="Times New Roman"/>
        <w:sz w:val="20"/>
        <w:szCs w:val="20"/>
        <w:lang w:bidi="ar-SA"/>
      </w:rPr>
      <w:t xml:space="preserve">“Par atļauju Izglītības un zinātnes ministrijai uzņemties papildu valsts budžeta ilgtermiņa saistības Izglītības un zinātnes ministrijas </w:t>
    </w:r>
    <w:r w:rsidR="004970AD" w:rsidRPr="004970AD">
      <w:rPr>
        <w:rFonts w:ascii="Times New Roman" w:hAnsi="Times New Roman" w:cs="Times New Roman"/>
        <w:sz w:val="20"/>
        <w:szCs w:val="20"/>
      </w:rPr>
      <w:t xml:space="preserve">valsts budžeta programmas 70.00.00 "Citu Eiropas Savienības politiku instrumentu projektu un pasākumu īstenošana" </w:t>
    </w:r>
    <w:r w:rsidR="004970AD" w:rsidRPr="004970AD">
      <w:rPr>
        <w:rFonts w:ascii="Times New Roman" w:hAnsi="Times New Roman" w:cs="Times New Roman"/>
        <w:sz w:val="20"/>
        <w:szCs w:val="20"/>
        <w:lang w:bidi="ar-SA"/>
      </w:rPr>
      <w:t>apakšprogrammu 70.06.00 “Dalība Eiropas Savienības pētniecības un tehnoloģiju attīstības programmās” Eiropas Savienības politiku instrumentam “”Atbalsts  Eiropas Savienības pētniecības un tehnoloģiju attīst</w:t>
    </w:r>
    <w:r w:rsidR="00275B6A">
      <w:rPr>
        <w:rFonts w:ascii="Times New Roman" w:hAnsi="Times New Roman" w:cs="Times New Roman"/>
        <w:sz w:val="20"/>
        <w:szCs w:val="20"/>
        <w:lang w:bidi="ar-SA"/>
      </w:rPr>
      <w:t>ības projektu īstenošanai”</w:t>
    </w:r>
  </w:p>
  <w:p w14:paraId="1AE99731" w14:textId="77777777" w:rsidR="004970AD" w:rsidRPr="004970AD" w:rsidRDefault="004970AD" w:rsidP="004970AD">
    <w:pPr>
      <w:pBdr>
        <w:bottom w:val="single" w:sz="12" w:space="1" w:color="auto"/>
      </w:pBdr>
      <w:spacing w:after="0" w:line="240" w:lineRule="auto"/>
      <w:jc w:val="both"/>
      <w:rPr>
        <w:rFonts w:ascii="Times New Roman" w:hAnsi="Times New Roman" w:cs="Times New Roman"/>
        <w:sz w:val="20"/>
        <w:szCs w:val="20"/>
        <w:lang w:bidi="ar-SA"/>
      </w:rPr>
    </w:pPr>
  </w:p>
  <w:p w14:paraId="1AE99732" w14:textId="77777777" w:rsidR="00C21220" w:rsidRPr="005B0D50" w:rsidRDefault="00C21220">
    <w:pPr>
      <w:pStyle w:val="Footer"/>
      <w:rPr>
        <w:rFonts w:ascii="Times New Roman" w:hAnsi="Times New Roman" w:cs="Times New Roman"/>
        <w:noProof/>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473D4" w14:textId="77777777" w:rsidR="00966716" w:rsidRDefault="00966716" w:rsidP="004D6CDF">
      <w:pPr>
        <w:spacing w:after="0" w:line="240" w:lineRule="auto"/>
      </w:pPr>
      <w:r>
        <w:separator/>
      </w:r>
    </w:p>
  </w:footnote>
  <w:footnote w:type="continuationSeparator" w:id="0">
    <w:p w14:paraId="1007B2AF" w14:textId="77777777" w:rsidR="00966716" w:rsidRDefault="00966716" w:rsidP="004D6CDF">
      <w:pPr>
        <w:spacing w:after="0" w:line="240" w:lineRule="auto"/>
      </w:pPr>
      <w:r>
        <w:continuationSeparator/>
      </w:r>
    </w:p>
  </w:footnote>
  <w:footnote w:type="continuationNotice" w:id="1">
    <w:p w14:paraId="53372F7D" w14:textId="77777777" w:rsidR="00966716" w:rsidRDefault="0096671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519574"/>
      <w:docPartObj>
        <w:docPartGallery w:val="Page Numbers (Top of Page)"/>
        <w:docPartUnique/>
      </w:docPartObj>
    </w:sdtPr>
    <w:sdtEndPr>
      <w:rPr>
        <w:noProof/>
      </w:rPr>
    </w:sdtEndPr>
    <w:sdtContent>
      <w:p w14:paraId="1AE9972C" w14:textId="5FD2B74D" w:rsidR="00AB7E4C" w:rsidRDefault="00AB7E4C">
        <w:pPr>
          <w:pStyle w:val="Header"/>
          <w:jc w:val="center"/>
        </w:pPr>
        <w:r>
          <w:fldChar w:fldCharType="begin"/>
        </w:r>
        <w:r>
          <w:instrText xml:space="preserve"> PAGE   \* MERGEFORMAT </w:instrText>
        </w:r>
        <w:r>
          <w:fldChar w:fldCharType="separate"/>
        </w:r>
        <w:r w:rsidR="00247B74">
          <w:rPr>
            <w:noProof/>
          </w:rPr>
          <w:t>2</w:t>
        </w:r>
        <w:r>
          <w:rPr>
            <w:noProof/>
          </w:rPr>
          <w:fldChar w:fldCharType="end"/>
        </w:r>
      </w:p>
    </w:sdtContent>
  </w:sdt>
  <w:p w14:paraId="1AE9972D" w14:textId="77777777" w:rsidR="00D42ED5" w:rsidRDefault="00D42E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60341"/>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 w15:restartNumberingAfterBreak="0">
    <w:nsid w:val="09B934B9"/>
    <w:multiLevelType w:val="hybridMultilevel"/>
    <w:tmpl w:val="07C466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9C86BF5"/>
    <w:multiLevelType w:val="multilevel"/>
    <w:tmpl w:val="C6EA8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E94DB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3A795B"/>
    <w:multiLevelType w:val="hybridMultilevel"/>
    <w:tmpl w:val="2ED06A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A9F325F"/>
    <w:multiLevelType w:val="multilevel"/>
    <w:tmpl w:val="C92643F4"/>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6" w15:restartNumberingAfterBreak="0">
    <w:nsid w:val="16962765"/>
    <w:multiLevelType w:val="hybridMultilevel"/>
    <w:tmpl w:val="176E190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7" w15:restartNumberingAfterBreak="0">
    <w:nsid w:val="19785562"/>
    <w:multiLevelType w:val="multilevel"/>
    <w:tmpl w:val="B016ED44"/>
    <w:lvl w:ilvl="0">
      <w:start w:val="1"/>
      <w:numFmt w:val="decimal"/>
      <w:lvlText w:val="%1."/>
      <w:lvlJc w:val="left"/>
      <w:pPr>
        <w:ind w:left="600" w:hanging="60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8" w15:restartNumberingAfterBreak="0">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9" w15:restartNumberingAfterBreak="0">
    <w:nsid w:val="1CDB30DF"/>
    <w:multiLevelType w:val="multilevel"/>
    <w:tmpl w:val="272E75F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D700235"/>
    <w:multiLevelType w:val="multilevel"/>
    <w:tmpl w:val="AB020642"/>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1" w15:restartNumberingAfterBreak="0">
    <w:nsid w:val="1F00036C"/>
    <w:multiLevelType w:val="hybridMultilevel"/>
    <w:tmpl w:val="EBA2694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5420F83"/>
    <w:multiLevelType w:val="multilevel"/>
    <w:tmpl w:val="C92643F4"/>
    <w:lvl w:ilvl="0">
      <w:start w:val="1"/>
      <w:numFmt w:val="decimal"/>
      <w:lvlText w:val="%1."/>
      <w:lvlJc w:val="left"/>
      <w:pPr>
        <w:ind w:left="360" w:hanging="360"/>
      </w:pPr>
    </w:lvl>
    <w:lvl w:ilvl="1">
      <w:start w:val="1"/>
      <w:numFmt w:val="decimal"/>
      <w:isLgl/>
      <w:lvlText w:val="%1.%2."/>
      <w:lvlJc w:val="left"/>
      <w:pPr>
        <w:ind w:left="928" w:hanging="720"/>
      </w:pPr>
    </w:lvl>
    <w:lvl w:ilvl="2">
      <w:start w:val="1"/>
      <w:numFmt w:val="decimal"/>
      <w:isLgl/>
      <w:lvlText w:val="%1.%2.%3."/>
      <w:lvlJc w:val="left"/>
      <w:pPr>
        <w:ind w:left="1134" w:hanging="720"/>
      </w:pPr>
    </w:lvl>
    <w:lvl w:ilvl="3">
      <w:start w:val="1"/>
      <w:numFmt w:val="decimal"/>
      <w:isLgl/>
      <w:lvlText w:val="%1.%2.%3.%4."/>
      <w:lvlJc w:val="left"/>
      <w:pPr>
        <w:ind w:left="1701" w:hanging="1080"/>
      </w:pPr>
    </w:lvl>
    <w:lvl w:ilvl="4">
      <w:start w:val="1"/>
      <w:numFmt w:val="decimal"/>
      <w:isLgl/>
      <w:lvlText w:val="%1.%2.%3.%4.%5."/>
      <w:lvlJc w:val="left"/>
      <w:pPr>
        <w:ind w:left="1908" w:hanging="1080"/>
      </w:pPr>
    </w:lvl>
    <w:lvl w:ilvl="5">
      <w:start w:val="1"/>
      <w:numFmt w:val="decimal"/>
      <w:isLgl/>
      <w:lvlText w:val="%1.%2.%3.%4.%5.%6."/>
      <w:lvlJc w:val="left"/>
      <w:pPr>
        <w:ind w:left="2475" w:hanging="1440"/>
      </w:pPr>
    </w:lvl>
    <w:lvl w:ilvl="6">
      <w:start w:val="1"/>
      <w:numFmt w:val="decimal"/>
      <w:isLgl/>
      <w:lvlText w:val="%1.%2.%3.%4.%5.%6.%7."/>
      <w:lvlJc w:val="left"/>
      <w:pPr>
        <w:ind w:left="3042" w:hanging="1800"/>
      </w:pPr>
    </w:lvl>
    <w:lvl w:ilvl="7">
      <w:start w:val="1"/>
      <w:numFmt w:val="decimal"/>
      <w:isLgl/>
      <w:lvlText w:val="%1.%2.%3.%4.%5.%6.%7.%8."/>
      <w:lvlJc w:val="left"/>
      <w:pPr>
        <w:ind w:left="3249" w:hanging="1800"/>
      </w:pPr>
    </w:lvl>
    <w:lvl w:ilvl="8">
      <w:start w:val="1"/>
      <w:numFmt w:val="decimal"/>
      <w:isLgl/>
      <w:lvlText w:val="%1.%2.%3.%4.%5.%6.%7.%8.%9."/>
      <w:lvlJc w:val="left"/>
      <w:pPr>
        <w:ind w:left="3816" w:hanging="2160"/>
      </w:pPr>
    </w:lvl>
  </w:abstractNum>
  <w:abstractNum w:abstractNumId="13" w15:restartNumberingAfterBreak="0">
    <w:nsid w:val="28736CDB"/>
    <w:multiLevelType w:val="hybridMultilevel"/>
    <w:tmpl w:val="E4986228"/>
    <w:lvl w:ilvl="0" w:tplc="E542B0D8">
      <w:numFmt w:val="bullet"/>
      <w:lvlText w:val="-"/>
      <w:lvlJc w:val="left"/>
      <w:pPr>
        <w:ind w:left="405" w:hanging="360"/>
      </w:pPr>
      <w:rPr>
        <w:rFonts w:ascii="Calibri" w:eastAsia="Calibri" w:hAnsi="Calibri" w:cs="Arial Unicode MS"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4" w15:restartNumberingAfterBreak="0">
    <w:nsid w:val="292D6F12"/>
    <w:multiLevelType w:val="hybridMultilevel"/>
    <w:tmpl w:val="6C403F4C"/>
    <w:lvl w:ilvl="0" w:tplc="A7B0B5E6">
      <w:start w:val="1"/>
      <w:numFmt w:val="decimal"/>
      <w:lvlText w:val="%1)"/>
      <w:lvlJc w:val="left"/>
      <w:pPr>
        <w:ind w:left="720" w:hanging="360"/>
      </w:pPr>
      <w:rPr>
        <w:rFonts w:ascii="Times New Roman" w:eastAsia="Calibri" w:hAnsi="Times New Roman" w:cs="Times New Roman"/>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93A5259"/>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6" w15:restartNumberingAfterBreak="0">
    <w:nsid w:val="2A884C38"/>
    <w:multiLevelType w:val="hybridMultilevel"/>
    <w:tmpl w:val="4204E39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539A4"/>
    <w:multiLevelType w:val="hybridMultilevel"/>
    <w:tmpl w:val="08200182"/>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8" w15:restartNumberingAfterBreak="0">
    <w:nsid w:val="32425D2C"/>
    <w:multiLevelType w:val="multilevel"/>
    <w:tmpl w:val="CA7A3DF4"/>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64"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45E3FEF"/>
    <w:multiLevelType w:val="multilevel"/>
    <w:tmpl w:val="C316A7BC"/>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160" w:hanging="720"/>
      </w:pPr>
      <w:rPr>
        <w:rFonts w:hint="default"/>
        <w:color w:val="000000"/>
      </w:rPr>
    </w:lvl>
    <w:lvl w:ilvl="4">
      <w:start w:val="1"/>
      <w:numFmt w:val="decimal"/>
      <w:isLgl/>
      <w:lvlText w:val="%1.%2.%3.%4.%5."/>
      <w:lvlJc w:val="left"/>
      <w:pPr>
        <w:ind w:left="2880" w:hanging="1080"/>
      </w:pPr>
      <w:rPr>
        <w:rFonts w:hint="default"/>
        <w:color w:val="000000"/>
      </w:rPr>
    </w:lvl>
    <w:lvl w:ilvl="5">
      <w:start w:val="1"/>
      <w:numFmt w:val="decimal"/>
      <w:isLgl/>
      <w:lvlText w:val="%1.%2.%3.%4.%5.%6."/>
      <w:lvlJc w:val="left"/>
      <w:pPr>
        <w:ind w:left="3240" w:hanging="1080"/>
      </w:pPr>
      <w:rPr>
        <w:rFonts w:hint="default"/>
        <w:color w:val="000000"/>
      </w:rPr>
    </w:lvl>
    <w:lvl w:ilvl="6">
      <w:start w:val="1"/>
      <w:numFmt w:val="decimal"/>
      <w:isLgl/>
      <w:lvlText w:val="%1.%2.%3.%4.%5.%6.%7."/>
      <w:lvlJc w:val="left"/>
      <w:pPr>
        <w:ind w:left="3960" w:hanging="1440"/>
      </w:pPr>
      <w:rPr>
        <w:rFonts w:hint="default"/>
        <w:color w:val="000000"/>
      </w:rPr>
    </w:lvl>
    <w:lvl w:ilvl="7">
      <w:start w:val="1"/>
      <w:numFmt w:val="decimal"/>
      <w:isLgl/>
      <w:lvlText w:val="%1.%2.%3.%4.%5.%6.%7.%8."/>
      <w:lvlJc w:val="left"/>
      <w:pPr>
        <w:ind w:left="4320" w:hanging="1440"/>
      </w:pPr>
      <w:rPr>
        <w:rFonts w:hint="default"/>
        <w:color w:val="000000"/>
      </w:rPr>
    </w:lvl>
    <w:lvl w:ilvl="8">
      <w:start w:val="1"/>
      <w:numFmt w:val="decimal"/>
      <w:isLgl/>
      <w:lvlText w:val="%1.%2.%3.%4.%5.%6.%7.%8.%9."/>
      <w:lvlJc w:val="left"/>
      <w:pPr>
        <w:ind w:left="5040" w:hanging="1800"/>
      </w:pPr>
      <w:rPr>
        <w:rFonts w:hint="default"/>
        <w:color w:val="000000"/>
      </w:rPr>
    </w:lvl>
  </w:abstractNum>
  <w:abstractNum w:abstractNumId="20" w15:restartNumberingAfterBreak="0">
    <w:nsid w:val="35437C38"/>
    <w:multiLevelType w:val="hybridMultilevel"/>
    <w:tmpl w:val="44EC670A"/>
    <w:lvl w:ilvl="0" w:tplc="6CAC9122">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429E6DB2"/>
    <w:multiLevelType w:val="hybridMultilevel"/>
    <w:tmpl w:val="44EC670A"/>
    <w:lvl w:ilvl="0" w:tplc="6CAC9122">
      <w:start w:val="1"/>
      <w:numFmt w:val="decimal"/>
      <w:lvlText w:val="%1."/>
      <w:lvlJc w:val="left"/>
      <w:pPr>
        <w:ind w:left="360" w:hanging="360"/>
      </w:pPr>
      <w:rPr>
        <w:rFonts w:ascii="Times New Roman" w:eastAsia="Calibri" w:hAnsi="Times New Roman" w:cs="Times New Roman"/>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2" w15:restartNumberingAfterBreak="0">
    <w:nsid w:val="46D17D50"/>
    <w:multiLevelType w:val="hybridMultilevel"/>
    <w:tmpl w:val="576AE920"/>
    <w:lvl w:ilvl="0" w:tplc="556C935A">
      <w:start w:val="1"/>
      <w:numFmt w:val="decimal"/>
      <w:lvlText w:val="%1."/>
      <w:lvlJc w:val="left"/>
      <w:pPr>
        <w:tabs>
          <w:tab w:val="num" w:pos="2160"/>
        </w:tabs>
        <w:ind w:left="2160" w:hanging="360"/>
      </w:pPr>
      <w:rPr>
        <w:rFonts w:ascii="Times New Roman" w:hAnsi="Times New Roman" w:hint="default"/>
        <w:sz w:val="28"/>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 w15:restartNumberingAfterBreak="0">
    <w:nsid w:val="48B91211"/>
    <w:multiLevelType w:val="hybridMultilevel"/>
    <w:tmpl w:val="C2D0562C"/>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4" w15:restartNumberingAfterBreak="0">
    <w:nsid w:val="4A782182"/>
    <w:multiLevelType w:val="hybridMultilevel"/>
    <w:tmpl w:val="8F08BB4E"/>
    <w:lvl w:ilvl="0" w:tplc="0426000F">
      <w:start w:val="1"/>
      <w:numFmt w:val="decimal"/>
      <w:lvlText w:val="%1."/>
      <w:lvlJc w:val="left"/>
      <w:pPr>
        <w:ind w:left="720" w:hanging="360"/>
      </w:pPr>
    </w:lvl>
    <w:lvl w:ilvl="1" w:tplc="18BA09C2">
      <w:start w:val="1"/>
      <w:numFmt w:val="lowerLetter"/>
      <w:lvlText w:val="%2)"/>
      <w:lvlJc w:val="left"/>
      <w:pPr>
        <w:ind w:left="1440" w:hanging="360"/>
      </w:pPr>
      <w:rPr>
        <w:rFonts w:hint="default"/>
      </w:rPr>
    </w:lvl>
    <w:lvl w:ilvl="2" w:tplc="0426001B" w:tentative="1">
      <w:start w:val="1"/>
      <w:numFmt w:val="lowerRoman"/>
      <w:lvlText w:val="%3."/>
      <w:lvlJc w:val="right"/>
      <w:pPr>
        <w:ind w:left="2160" w:hanging="180"/>
      </w:pPr>
    </w:lvl>
    <w:lvl w:ilvl="3" w:tplc="A1B88E7A">
      <w:start w:val="5"/>
      <w:numFmt w:val="decimal"/>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BDA3654"/>
    <w:multiLevelType w:val="hybridMultilevel"/>
    <w:tmpl w:val="F0022F2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CF650F9"/>
    <w:multiLevelType w:val="hybridMultilevel"/>
    <w:tmpl w:val="903A9E5E"/>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7" w15:restartNumberingAfterBreak="0">
    <w:nsid w:val="52AD7766"/>
    <w:multiLevelType w:val="hybridMultilevel"/>
    <w:tmpl w:val="D238690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8" w15:restartNumberingAfterBreak="0">
    <w:nsid w:val="5B405ED4"/>
    <w:multiLevelType w:val="hybridMultilevel"/>
    <w:tmpl w:val="20EA0DDC"/>
    <w:lvl w:ilvl="0" w:tplc="5A56EDE6">
      <w:start w:val="1"/>
      <w:numFmt w:val="lowerLetter"/>
      <w:lvlText w:val="%1)"/>
      <w:lvlJc w:val="left"/>
      <w:pPr>
        <w:ind w:left="2520" w:hanging="360"/>
      </w:pPr>
      <w:rPr>
        <w:rFonts w:hint="default"/>
      </w:rPr>
    </w:lvl>
    <w:lvl w:ilvl="1" w:tplc="04260019" w:tentative="1">
      <w:start w:val="1"/>
      <w:numFmt w:val="lowerLetter"/>
      <w:lvlText w:val="%2."/>
      <w:lvlJc w:val="left"/>
      <w:pPr>
        <w:ind w:left="3240" w:hanging="360"/>
      </w:pPr>
    </w:lvl>
    <w:lvl w:ilvl="2" w:tplc="0426001B" w:tentative="1">
      <w:start w:val="1"/>
      <w:numFmt w:val="lowerRoman"/>
      <w:lvlText w:val="%3."/>
      <w:lvlJc w:val="right"/>
      <w:pPr>
        <w:ind w:left="3960" w:hanging="180"/>
      </w:pPr>
    </w:lvl>
    <w:lvl w:ilvl="3" w:tplc="0426000F" w:tentative="1">
      <w:start w:val="1"/>
      <w:numFmt w:val="decimal"/>
      <w:lvlText w:val="%4."/>
      <w:lvlJc w:val="left"/>
      <w:pPr>
        <w:ind w:left="4680" w:hanging="360"/>
      </w:pPr>
    </w:lvl>
    <w:lvl w:ilvl="4" w:tplc="04260019" w:tentative="1">
      <w:start w:val="1"/>
      <w:numFmt w:val="lowerLetter"/>
      <w:lvlText w:val="%5."/>
      <w:lvlJc w:val="left"/>
      <w:pPr>
        <w:ind w:left="5400" w:hanging="360"/>
      </w:pPr>
    </w:lvl>
    <w:lvl w:ilvl="5" w:tplc="0426001B" w:tentative="1">
      <w:start w:val="1"/>
      <w:numFmt w:val="lowerRoman"/>
      <w:lvlText w:val="%6."/>
      <w:lvlJc w:val="right"/>
      <w:pPr>
        <w:ind w:left="6120" w:hanging="180"/>
      </w:pPr>
    </w:lvl>
    <w:lvl w:ilvl="6" w:tplc="0426000F" w:tentative="1">
      <w:start w:val="1"/>
      <w:numFmt w:val="decimal"/>
      <w:lvlText w:val="%7."/>
      <w:lvlJc w:val="left"/>
      <w:pPr>
        <w:ind w:left="6840" w:hanging="360"/>
      </w:pPr>
    </w:lvl>
    <w:lvl w:ilvl="7" w:tplc="04260019" w:tentative="1">
      <w:start w:val="1"/>
      <w:numFmt w:val="lowerLetter"/>
      <w:lvlText w:val="%8."/>
      <w:lvlJc w:val="left"/>
      <w:pPr>
        <w:ind w:left="7560" w:hanging="360"/>
      </w:pPr>
    </w:lvl>
    <w:lvl w:ilvl="8" w:tplc="0426001B" w:tentative="1">
      <w:start w:val="1"/>
      <w:numFmt w:val="lowerRoman"/>
      <w:lvlText w:val="%9."/>
      <w:lvlJc w:val="right"/>
      <w:pPr>
        <w:ind w:left="8280" w:hanging="180"/>
      </w:pPr>
    </w:lvl>
  </w:abstractNum>
  <w:abstractNum w:abstractNumId="29" w15:restartNumberingAfterBreak="0">
    <w:nsid w:val="5F1C79DE"/>
    <w:multiLevelType w:val="hybridMultilevel"/>
    <w:tmpl w:val="5C6625F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5F96518B"/>
    <w:multiLevelType w:val="multilevel"/>
    <w:tmpl w:val="0AAE01CA"/>
    <w:lvl w:ilvl="0">
      <w:start w:val="1"/>
      <w:numFmt w:val="decimal"/>
      <w:pStyle w:val="1lmenis"/>
      <w:lvlText w:val="%1."/>
      <w:lvlJc w:val="left"/>
      <w:pPr>
        <w:ind w:left="1494"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1">
      <w:start w:val="1"/>
      <w:numFmt w:val="decimal"/>
      <w:isLgl/>
      <w:lvlText w:val="%1.%2."/>
      <w:lvlJc w:val="left"/>
      <w:pPr>
        <w:ind w:left="518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08B6F78"/>
    <w:multiLevelType w:val="hybridMultilevel"/>
    <w:tmpl w:val="AB2C463A"/>
    <w:lvl w:ilvl="0" w:tplc="891A20D6">
      <w:start w:val="1"/>
      <w:numFmt w:val="decimal"/>
      <w:lvlText w:val="%1)"/>
      <w:lvlJc w:val="left"/>
      <w:pPr>
        <w:ind w:left="1080" w:hanging="360"/>
      </w:pPr>
      <w:rPr>
        <w:rFonts w:ascii="Times New Roman" w:eastAsia="Calibri" w:hAnsi="Times New Roman" w:cs="Times New Roman"/>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AE0A71"/>
    <w:multiLevelType w:val="hybridMultilevel"/>
    <w:tmpl w:val="D5547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3249F"/>
    <w:multiLevelType w:val="hybridMultilevel"/>
    <w:tmpl w:val="03AC5DE0"/>
    <w:lvl w:ilvl="0" w:tplc="AC80156A">
      <w:start w:val="11"/>
      <w:numFmt w:val="decimal"/>
      <w:lvlText w:val="%1."/>
      <w:lvlJc w:val="left"/>
      <w:pPr>
        <w:ind w:left="502" w:hanging="360"/>
      </w:pPr>
      <w:rPr>
        <w:rFonts w:hint="default"/>
        <w:color w:val="auto"/>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5" w15:restartNumberingAfterBreak="0">
    <w:nsid w:val="6A923B82"/>
    <w:multiLevelType w:val="hybridMultilevel"/>
    <w:tmpl w:val="77C4101C"/>
    <w:lvl w:ilvl="0" w:tplc="04260001">
      <w:start w:val="1"/>
      <w:numFmt w:val="bullet"/>
      <w:lvlText w:val=""/>
      <w:lvlJc w:val="left"/>
      <w:pPr>
        <w:ind w:left="1494" w:hanging="360"/>
      </w:pPr>
      <w:rPr>
        <w:rFonts w:ascii="Symbol" w:hAnsi="Symbol" w:hint="default"/>
      </w:rPr>
    </w:lvl>
    <w:lvl w:ilvl="1" w:tplc="04260003" w:tentative="1">
      <w:start w:val="1"/>
      <w:numFmt w:val="bullet"/>
      <w:lvlText w:val="o"/>
      <w:lvlJc w:val="left"/>
      <w:pPr>
        <w:ind w:left="2214" w:hanging="360"/>
      </w:pPr>
      <w:rPr>
        <w:rFonts w:ascii="Courier New" w:hAnsi="Courier New" w:cs="Courier New" w:hint="default"/>
      </w:rPr>
    </w:lvl>
    <w:lvl w:ilvl="2" w:tplc="04260005" w:tentative="1">
      <w:start w:val="1"/>
      <w:numFmt w:val="bullet"/>
      <w:lvlText w:val=""/>
      <w:lvlJc w:val="left"/>
      <w:pPr>
        <w:ind w:left="2934" w:hanging="360"/>
      </w:pPr>
      <w:rPr>
        <w:rFonts w:ascii="Wingdings" w:hAnsi="Wingdings" w:hint="default"/>
      </w:rPr>
    </w:lvl>
    <w:lvl w:ilvl="3" w:tplc="04260001" w:tentative="1">
      <w:start w:val="1"/>
      <w:numFmt w:val="bullet"/>
      <w:lvlText w:val=""/>
      <w:lvlJc w:val="left"/>
      <w:pPr>
        <w:ind w:left="3654" w:hanging="360"/>
      </w:pPr>
      <w:rPr>
        <w:rFonts w:ascii="Symbol" w:hAnsi="Symbol" w:hint="default"/>
      </w:rPr>
    </w:lvl>
    <w:lvl w:ilvl="4" w:tplc="04260003" w:tentative="1">
      <w:start w:val="1"/>
      <w:numFmt w:val="bullet"/>
      <w:lvlText w:val="o"/>
      <w:lvlJc w:val="left"/>
      <w:pPr>
        <w:ind w:left="4374" w:hanging="360"/>
      </w:pPr>
      <w:rPr>
        <w:rFonts w:ascii="Courier New" w:hAnsi="Courier New" w:cs="Courier New" w:hint="default"/>
      </w:rPr>
    </w:lvl>
    <w:lvl w:ilvl="5" w:tplc="04260005" w:tentative="1">
      <w:start w:val="1"/>
      <w:numFmt w:val="bullet"/>
      <w:lvlText w:val=""/>
      <w:lvlJc w:val="left"/>
      <w:pPr>
        <w:ind w:left="5094" w:hanging="360"/>
      </w:pPr>
      <w:rPr>
        <w:rFonts w:ascii="Wingdings" w:hAnsi="Wingdings" w:hint="default"/>
      </w:rPr>
    </w:lvl>
    <w:lvl w:ilvl="6" w:tplc="04260001" w:tentative="1">
      <w:start w:val="1"/>
      <w:numFmt w:val="bullet"/>
      <w:lvlText w:val=""/>
      <w:lvlJc w:val="left"/>
      <w:pPr>
        <w:ind w:left="5814" w:hanging="360"/>
      </w:pPr>
      <w:rPr>
        <w:rFonts w:ascii="Symbol" w:hAnsi="Symbol" w:hint="default"/>
      </w:rPr>
    </w:lvl>
    <w:lvl w:ilvl="7" w:tplc="04260003" w:tentative="1">
      <w:start w:val="1"/>
      <w:numFmt w:val="bullet"/>
      <w:lvlText w:val="o"/>
      <w:lvlJc w:val="left"/>
      <w:pPr>
        <w:ind w:left="6534" w:hanging="360"/>
      </w:pPr>
      <w:rPr>
        <w:rFonts w:ascii="Courier New" w:hAnsi="Courier New" w:cs="Courier New" w:hint="default"/>
      </w:rPr>
    </w:lvl>
    <w:lvl w:ilvl="8" w:tplc="04260005" w:tentative="1">
      <w:start w:val="1"/>
      <w:numFmt w:val="bullet"/>
      <w:lvlText w:val=""/>
      <w:lvlJc w:val="left"/>
      <w:pPr>
        <w:ind w:left="7254" w:hanging="360"/>
      </w:pPr>
      <w:rPr>
        <w:rFonts w:ascii="Wingdings" w:hAnsi="Wingdings" w:hint="default"/>
      </w:rPr>
    </w:lvl>
  </w:abstractNum>
  <w:abstractNum w:abstractNumId="36" w15:restartNumberingAfterBreak="0">
    <w:nsid w:val="6BE3418A"/>
    <w:multiLevelType w:val="hybridMultilevel"/>
    <w:tmpl w:val="38546510"/>
    <w:lvl w:ilvl="0" w:tplc="63727906">
      <w:start w:val="1"/>
      <w:numFmt w:val="lowerLetter"/>
      <w:lvlText w:val="%1."/>
      <w:lvlJc w:val="left"/>
      <w:pPr>
        <w:ind w:left="108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37" w15:restartNumberingAfterBreak="0">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38" w15:restartNumberingAfterBreak="0">
    <w:nsid w:val="7511631E"/>
    <w:multiLevelType w:val="hybridMultilevel"/>
    <w:tmpl w:val="5F942004"/>
    <w:lvl w:ilvl="0" w:tplc="18BA09C2">
      <w:start w:val="1"/>
      <w:numFmt w:val="lowerLetter"/>
      <w:lvlText w:val="%1)"/>
      <w:lvlJc w:val="left"/>
      <w:pPr>
        <w:ind w:left="144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76530E87"/>
    <w:multiLevelType w:val="hybridMultilevel"/>
    <w:tmpl w:val="17D47E62"/>
    <w:lvl w:ilvl="0" w:tplc="02CC9260">
      <w:start w:val="7"/>
      <w:numFmt w:val="decimal"/>
      <w:lvlText w:val="%1."/>
      <w:lvlJc w:val="left"/>
      <w:pPr>
        <w:ind w:left="862" w:hanging="360"/>
      </w:pPr>
      <w:rPr>
        <w:rFonts w:cs="Times New Roman"/>
      </w:rPr>
    </w:lvl>
    <w:lvl w:ilvl="1" w:tplc="04260019">
      <w:start w:val="1"/>
      <w:numFmt w:val="lowerLetter"/>
      <w:lvlText w:val="%2."/>
      <w:lvlJc w:val="left"/>
      <w:pPr>
        <w:ind w:left="1582" w:hanging="360"/>
      </w:pPr>
      <w:rPr>
        <w:rFonts w:cs="Times New Roman"/>
      </w:rPr>
    </w:lvl>
    <w:lvl w:ilvl="2" w:tplc="0426001B">
      <w:start w:val="1"/>
      <w:numFmt w:val="lowerRoman"/>
      <w:lvlText w:val="%3."/>
      <w:lvlJc w:val="right"/>
      <w:pPr>
        <w:ind w:left="2302" w:hanging="180"/>
      </w:pPr>
      <w:rPr>
        <w:rFonts w:cs="Times New Roman"/>
      </w:rPr>
    </w:lvl>
    <w:lvl w:ilvl="3" w:tplc="0426000F">
      <w:start w:val="1"/>
      <w:numFmt w:val="decimal"/>
      <w:lvlText w:val="%4."/>
      <w:lvlJc w:val="left"/>
      <w:pPr>
        <w:ind w:left="3022" w:hanging="360"/>
      </w:pPr>
      <w:rPr>
        <w:rFonts w:cs="Times New Roman"/>
      </w:rPr>
    </w:lvl>
    <w:lvl w:ilvl="4" w:tplc="04260019">
      <w:start w:val="1"/>
      <w:numFmt w:val="lowerLetter"/>
      <w:lvlText w:val="%5."/>
      <w:lvlJc w:val="left"/>
      <w:pPr>
        <w:ind w:left="3742" w:hanging="360"/>
      </w:pPr>
      <w:rPr>
        <w:rFonts w:cs="Times New Roman"/>
      </w:rPr>
    </w:lvl>
    <w:lvl w:ilvl="5" w:tplc="0426001B">
      <w:start w:val="1"/>
      <w:numFmt w:val="lowerRoman"/>
      <w:lvlText w:val="%6."/>
      <w:lvlJc w:val="right"/>
      <w:pPr>
        <w:ind w:left="4462" w:hanging="180"/>
      </w:pPr>
      <w:rPr>
        <w:rFonts w:cs="Times New Roman"/>
      </w:rPr>
    </w:lvl>
    <w:lvl w:ilvl="6" w:tplc="0426000F">
      <w:start w:val="1"/>
      <w:numFmt w:val="decimal"/>
      <w:lvlText w:val="%7."/>
      <w:lvlJc w:val="left"/>
      <w:pPr>
        <w:ind w:left="5182" w:hanging="360"/>
      </w:pPr>
      <w:rPr>
        <w:rFonts w:cs="Times New Roman"/>
      </w:rPr>
    </w:lvl>
    <w:lvl w:ilvl="7" w:tplc="04260019">
      <w:start w:val="1"/>
      <w:numFmt w:val="lowerLetter"/>
      <w:lvlText w:val="%8."/>
      <w:lvlJc w:val="left"/>
      <w:pPr>
        <w:ind w:left="5902" w:hanging="360"/>
      </w:pPr>
      <w:rPr>
        <w:rFonts w:cs="Times New Roman"/>
      </w:rPr>
    </w:lvl>
    <w:lvl w:ilvl="8" w:tplc="0426001B">
      <w:start w:val="1"/>
      <w:numFmt w:val="lowerRoman"/>
      <w:lvlText w:val="%9."/>
      <w:lvlJc w:val="right"/>
      <w:pPr>
        <w:ind w:left="6622" w:hanging="180"/>
      </w:pPr>
      <w:rPr>
        <w:rFonts w:cs="Times New Roman"/>
      </w:rPr>
    </w:lvl>
  </w:abstractNum>
  <w:abstractNum w:abstractNumId="40" w15:restartNumberingAfterBreak="0">
    <w:nsid w:val="77861B05"/>
    <w:multiLevelType w:val="hybridMultilevel"/>
    <w:tmpl w:val="517090A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A98655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BE66A20"/>
    <w:multiLevelType w:val="hybridMultilevel"/>
    <w:tmpl w:val="872E86E6"/>
    <w:lvl w:ilvl="0" w:tplc="3B78E55C">
      <w:numFmt w:val="bullet"/>
      <w:lvlText w:val="-"/>
      <w:lvlJc w:val="left"/>
      <w:pPr>
        <w:ind w:left="720"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num w:numId="1">
    <w:abstractNumId w:val="3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31"/>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9"/>
  </w:num>
  <w:num w:numId="9">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9"/>
  </w:num>
  <w:num w:numId="12">
    <w:abstractNumId w:val="11"/>
  </w:num>
  <w:num w:numId="13">
    <w:abstractNumId w:val="1"/>
  </w:num>
  <w:num w:numId="14">
    <w:abstractNumId w:val="25"/>
  </w:num>
  <w:num w:numId="15">
    <w:abstractNumId w:val="22"/>
  </w:num>
  <w:num w:numId="16">
    <w:abstractNumId w:val="30"/>
  </w:num>
  <w:num w:numId="17">
    <w:abstractNumId w:val="21"/>
  </w:num>
  <w:num w:numId="18">
    <w:abstractNumId w:val="20"/>
  </w:num>
  <w:num w:numId="19">
    <w:abstractNumId w:val="3"/>
  </w:num>
  <w:num w:numId="20">
    <w:abstractNumId w:val="33"/>
  </w:num>
  <w:num w:numId="21">
    <w:abstractNumId w:val="27"/>
  </w:num>
  <w:num w:numId="22">
    <w:abstractNumId w:val="4"/>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5"/>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2"/>
  </w:num>
  <w:num w:numId="29">
    <w:abstractNumId w:val="38"/>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41"/>
  </w:num>
  <w:num w:numId="33">
    <w:abstractNumId w:val="17"/>
  </w:num>
  <w:num w:numId="34">
    <w:abstractNumId w:val="40"/>
  </w:num>
  <w:num w:numId="35">
    <w:abstractNumId w:val="13"/>
  </w:num>
  <w:num w:numId="36">
    <w:abstractNumId w:val="3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28"/>
  </w:num>
  <w:num w:numId="39">
    <w:abstractNumId w:val="34"/>
  </w:num>
  <w:num w:numId="40">
    <w:abstractNumId w:val="35"/>
  </w:num>
  <w:num w:numId="41">
    <w:abstractNumId w:val="26"/>
  </w:num>
  <w:num w:numId="42">
    <w:abstractNumId w:val="8"/>
  </w:num>
  <w:num w:numId="43">
    <w:abstractNumId w:val="32"/>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1NzS0NDM0NDVV0lEKTi0uzszPAykwrAUA74uhFywAAAA="/>
  </w:docVars>
  <w:rsids>
    <w:rsidRoot w:val="004D6CDF"/>
    <w:rsid w:val="00000185"/>
    <w:rsid w:val="0000094F"/>
    <w:rsid w:val="000013A0"/>
    <w:rsid w:val="0000151F"/>
    <w:rsid w:val="00002406"/>
    <w:rsid w:val="00003035"/>
    <w:rsid w:val="000030CF"/>
    <w:rsid w:val="00003AE4"/>
    <w:rsid w:val="00003F5A"/>
    <w:rsid w:val="00003FF6"/>
    <w:rsid w:val="00004E87"/>
    <w:rsid w:val="00004F02"/>
    <w:rsid w:val="0000540A"/>
    <w:rsid w:val="000055B6"/>
    <w:rsid w:val="00005E4D"/>
    <w:rsid w:val="00006008"/>
    <w:rsid w:val="00006161"/>
    <w:rsid w:val="0000659B"/>
    <w:rsid w:val="000069F5"/>
    <w:rsid w:val="00006C67"/>
    <w:rsid w:val="00007AE4"/>
    <w:rsid w:val="000105B3"/>
    <w:rsid w:val="000106B5"/>
    <w:rsid w:val="00011053"/>
    <w:rsid w:val="00011C97"/>
    <w:rsid w:val="00011E84"/>
    <w:rsid w:val="00012678"/>
    <w:rsid w:val="000131C8"/>
    <w:rsid w:val="0001323D"/>
    <w:rsid w:val="00013AC5"/>
    <w:rsid w:val="00013EF1"/>
    <w:rsid w:val="00013FF9"/>
    <w:rsid w:val="000141C9"/>
    <w:rsid w:val="00014C39"/>
    <w:rsid w:val="00015E26"/>
    <w:rsid w:val="0001611E"/>
    <w:rsid w:val="000163B1"/>
    <w:rsid w:val="00016627"/>
    <w:rsid w:val="00017198"/>
    <w:rsid w:val="00017957"/>
    <w:rsid w:val="00017D20"/>
    <w:rsid w:val="0002031A"/>
    <w:rsid w:val="00021900"/>
    <w:rsid w:val="000223FD"/>
    <w:rsid w:val="00022525"/>
    <w:rsid w:val="00022A04"/>
    <w:rsid w:val="00022AC2"/>
    <w:rsid w:val="000233B7"/>
    <w:rsid w:val="00023696"/>
    <w:rsid w:val="00025843"/>
    <w:rsid w:val="0002636F"/>
    <w:rsid w:val="00026C75"/>
    <w:rsid w:val="00027941"/>
    <w:rsid w:val="00030553"/>
    <w:rsid w:val="000309AB"/>
    <w:rsid w:val="00031BAC"/>
    <w:rsid w:val="000323E0"/>
    <w:rsid w:val="00032A14"/>
    <w:rsid w:val="00032B81"/>
    <w:rsid w:val="00032EDC"/>
    <w:rsid w:val="00033354"/>
    <w:rsid w:val="0003512C"/>
    <w:rsid w:val="000354B6"/>
    <w:rsid w:val="00035634"/>
    <w:rsid w:val="00035D1B"/>
    <w:rsid w:val="00036405"/>
    <w:rsid w:val="00036868"/>
    <w:rsid w:val="00036E5F"/>
    <w:rsid w:val="000376FB"/>
    <w:rsid w:val="000378DE"/>
    <w:rsid w:val="00037A04"/>
    <w:rsid w:val="000408BB"/>
    <w:rsid w:val="000414D0"/>
    <w:rsid w:val="00042851"/>
    <w:rsid w:val="000456ED"/>
    <w:rsid w:val="00045B43"/>
    <w:rsid w:val="0004650A"/>
    <w:rsid w:val="000466C9"/>
    <w:rsid w:val="000474D6"/>
    <w:rsid w:val="00047F1D"/>
    <w:rsid w:val="00051315"/>
    <w:rsid w:val="0005265A"/>
    <w:rsid w:val="00052EEC"/>
    <w:rsid w:val="00053148"/>
    <w:rsid w:val="00053181"/>
    <w:rsid w:val="0005367D"/>
    <w:rsid w:val="00054767"/>
    <w:rsid w:val="0005487D"/>
    <w:rsid w:val="00054997"/>
    <w:rsid w:val="00054CFE"/>
    <w:rsid w:val="0005634F"/>
    <w:rsid w:val="0005678D"/>
    <w:rsid w:val="00056D96"/>
    <w:rsid w:val="00057099"/>
    <w:rsid w:val="00057EE6"/>
    <w:rsid w:val="0006000F"/>
    <w:rsid w:val="00060D6F"/>
    <w:rsid w:val="000619B7"/>
    <w:rsid w:val="00061B83"/>
    <w:rsid w:val="00061F3B"/>
    <w:rsid w:val="0006236E"/>
    <w:rsid w:val="000632CB"/>
    <w:rsid w:val="000667F0"/>
    <w:rsid w:val="00066EAB"/>
    <w:rsid w:val="000672B8"/>
    <w:rsid w:val="00067FE9"/>
    <w:rsid w:val="00070EFF"/>
    <w:rsid w:val="0007217B"/>
    <w:rsid w:val="000729E8"/>
    <w:rsid w:val="00072C4C"/>
    <w:rsid w:val="00074AF6"/>
    <w:rsid w:val="00074E4F"/>
    <w:rsid w:val="000750B0"/>
    <w:rsid w:val="00075377"/>
    <w:rsid w:val="0007538C"/>
    <w:rsid w:val="0008026B"/>
    <w:rsid w:val="00080DD9"/>
    <w:rsid w:val="0008116A"/>
    <w:rsid w:val="00081BBB"/>
    <w:rsid w:val="00081E6E"/>
    <w:rsid w:val="000828B6"/>
    <w:rsid w:val="00082DC2"/>
    <w:rsid w:val="00083028"/>
    <w:rsid w:val="00083374"/>
    <w:rsid w:val="0008361D"/>
    <w:rsid w:val="00083DEA"/>
    <w:rsid w:val="0008504D"/>
    <w:rsid w:val="000854AE"/>
    <w:rsid w:val="000861FB"/>
    <w:rsid w:val="00086360"/>
    <w:rsid w:val="00086571"/>
    <w:rsid w:val="000872D3"/>
    <w:rsid w:val="000873FC"/>
    <w:rsid w:val="000918B3"/>
    <w:rsid w:val="00093051"/>
    <w:rsid w:val="00093AB3"/>
    <w:rsid w:val="00093F7E"/>
    <w:rsid w:val="00095579"/>
    <w:rsid w:val="000969C0"/>
    <w:rsid w:val="00096CC8"/>
    <w:rsid w:val="000A0166"/>
    <w:rsid w:val="000A0BA2"/>
    <w:rsid w:val="000A1A54"/>
    <w:rsid w:val="000A284E"/>
    <w:rsid w:val="000A3354"/>
    <w:rsid w:val="000A4778"/>
    <w:rsid w:val="000A4F2E"/>
    <w:rsid w:val="000A53DB"/>
    <w:rsid w:val="000A68FB"/>
    <w:rsid w:val="000A6AD4"/>
    <w:rsid w:val="000A7B5D"/>
    <w:rsid w:val="000B09CE"/>
    <w:rsid w:val="000B1DC4"/>
    <w:rsid w:val="000B23B8"/>
    <w:rsid w:val="000B41E1"/>
    <w:rsid w:val="000B4B91"/>
    <w:rsid w:val="000B5615"/>
    <w:rsid w:val="000B68F8"/>
    <w:rsid w:val="000C0036"/>
    <w:rsid w:val="000C170B"/>
    <w:rsid w:val="000C1EAD"/>
    <w:rsid w:val="000C1F1B"/>
    <w:rsid w:val="000C32C2"/>
    <w:rsid w:val="000C358A"/>
    <w:rsid w:val="000C422C"/>
    <w:rsid w:val="000C4F91"/>
    <w:rsid w:val="000C5978"/>
    <w:rsid w:val="000C6AAF"/>
    <w:rsid w:val="000C743B"/>
    <w:rsid w:val="000D0B66"/>
    <w:rsid w:val="000D0C0F"/>
    <w:rsid w:val="000D2059"/>
    <w:rsid w:val="000D39A9"/>
    <w:rsid w:val="000D465C"/>
    <w:rsid w:val="000D47CF"/>
    <w:rsid w:val="000D4BAF"/>
    <w:rsid w:val="000D51BB"/>
    <w:rsid w:val="000D66FB"/>
    <w:rsid w:val="000D69AC"/>
    <w:rsid w:val="000E02F6"/>
    <w:rsid w:val="000E03DA"/>
    <w:rsid w:val="000E0CB2"/>
    <w:rsid w:val="000E137D"/>
    <w:rsid w:val="000E14CF"/>
    <w:rsid w:val="000E186E"/>
    <w:rsid w:val="000E1A05"/>
    <w:rsid w:val="000E1BC4"/>
    <w:rsid w:val="000E215F"/>
    <w:rsid w:val="000E2B50"/>
    <w:rsid w:val="000E2B51"/>
    <w:rsid w:val="000E2F86"/>
    <w:rsid w:val="000E3712"/>
    <w:rsid w:val="000E3FEA"/>
    <w:rsid w:val="000E46CE"/>
    <w:rsid w:val="000E4C99"/>
    <w:rsid w:val="000E596F"/>
    <w:rsid w:val="000E6C1E"/>
    <w:rsid w:val="000E6F88"/>
    <w:rsid w:val="000E764E"/>
    <w:rsid w:val="000F01D6"/>
    <w:rsid w:val="000F1600"/>
    <w:rsid w:val="000F19C0"/>
    <w:rsid w:val="000F2E71"/>
    <w:rsid w:val="000F36B8"/>
    <w:rsid w:val="000F3C96"/>
    <w:rsid w:val="000F4110"/>
    <w:rsid w:val="000F57DC"/>
    <w:rsid w:val="000F6402"/>
    <w:rsid w:val="000F7036"/>
    <w:rsid w:val="00100126"/>
    <w:rsid w:val="0010084A"/>
    <w:rsid w:val="00100C45"/>
    <w:rsid w:val="00100D2B"/>
    <w:rsid w:val="001022B7"/>
    <w:rsid w:val="001024A2"/>
    <w:rsid w:val="00102571"/>
    <w:rsid w:val="001028D1"/>
    <w:rsid w:val="00103294"/>
    <w:rsid w:val="00104F56"/>
    <w:rsid w:val="00104F6E"/>
    <w:rsid w:val="00105B77"/>
    <w:rsid w:val="00106374"/>
    <w:rsid w:val="00107577"/>
    <w:rsid w:val="001106CF"/>
    <w:rsid w:val="00110BA4"/>
    <w:rsid w:val="00111060"/>
    <w:rsid w:val="0011163C"/>
    <w:rsid w:val="00112503"/>
    <w:rsid w:val="00112E96"/>
    <w:rsid w:val="001130AF"/>
    <w:rsid w:val="00114F8E"/>
    <w:rsid w:val="00116782"/>
    <w:rsid w:val="001167F1"/>
    <w:rsid w:val="00116D36"/>
    <w:rsid w:val="00117260"/>
    <w:rsid w:val="00117457"/>
    <w:rsid w:val="00117A29"/>
    <w:rsid w:val="00117E66"/>
    <w:rsid w:val="00120FA7"/>
    <w:rsid w:val="001217B8"/>
    <w:rsid w:val="001233F7"/>
    <w:rsid w:val="00123835"/>
    <w:rsid w:val="00123BAD"/>
    <w:rsid w:val="00123D52"/>
    <w:rsid w:val="00124F13"/>
    <w:rsid w:val="00125806"/>
    <w:rsid w:val="00126E16"/>
    <w:rsid w:val="001302E9"/>
    <w:rsid w:val="001315AC"/>
    <w:rsid w:val="00133907"/>
    <w:rsid w:val="00134F6F"/>
    <w:rsid w:val="00135439"/>
    <w:rsid w:val="001354D9"/>
    <w:rsid w:val="00136F15"/>
    <w:rsid w:val="001373F1"/>
    <w:rsid w:val="001415FB"/>
    <w:rsid w:val="00141C40"/>
    <w:rsid w:val="001424DD"/>
    <w:rsid w:val="00142A12"/>
    <w:rsid w:val="00142DF4"/>
    <w:rsid w:val="00143019"/>
    <w:rsid w:val="001434F9"/>
    <w:rsid w:val="00143CDF"/>
    <w:rsid w:val="00144535"/>
    <w:rsid w:val="00144C35"/>
    <w:rsid w:val="00146E0F"/>
    <w:rsid w:val="00150124"/>
    <w:rsid w:val="00150636"/>
    <w:rsid w:val="00151804"/>
    <w:rsid w:val="00151C71"/>
    <w:rsid w:val="00151D84"/>
    <w:rsid w:val="0015236C"/>
    <w:rsid w:val="00152691"/>
    <w:rsid w:val="00152D48"/>
    <w:rsid w:val="00152D53"/>
    <w:rsid w:val="00152E74"/>
    <w:rsid w:val="0015329B"/>
    <w:rsid w:val="00153BB4"/>
    <w:rsid w:val="00153D4A"/>
    <w:rsid w:val="0015416B"/>
    <w:rsid w:val="00154FF3"/>
    <w:rsid w:val="00155926"/>
    <w:rsid w:val="00155EAB"/>
    <w:rsid w:val="0015651E"/>
    <w:rsid w:val="00156DDE"/>
    <w:rsid w:val="001610F4"/>
    <w:rsid w:val="0016169E"/>
    <w:rsid w:val="00161ED5"/>
    <w:rsid w:val="0016290F"/>
    <w:rsid w:val="00163FFD"/>
    <w:rsid w:val="00164380"/>
    <w:rsid w:val="001643DE"/>
    <w:rsid w:val="001644FD"/>
    <w:rsid w:val="00164BED"/>
    <w:rsid w:val="00164E58"/>
    <w:rsid w:val="00164FC0"/>
    <w:rsid w:val="00165042"/>
    <w:rsid w:val="00166859"/>
    <w:rsid w:val="001669CC"/>
    <w:rsid w:val="00166C63"/>
    <w:rsid w:val="001676FB"/>
    <w:rsid w:val="00170540"/>
    <w:rsid w:val="0017058E"/>
    <w:rsid w:val="00172CE0"/>
    <w:rsid w:val="00174539"/>
    <w:rsid w:val="00174547"/>
    <w:rsid w:val="00174B7D"/>
    <w:rsid w:val="00174E47"/>
    <w:rsid w:val="001761F4"/>
    <w:rsid w:val="0017741C"/>
    <w:rsid w:val="00182723"/>
    <w:rsid w:val="0018284C"/>
    <w:rsid w:val="00182A75"/>
    <w:rsid w:val="00183B97"/>
    <w:rsid w:val="00183BF6"/>
    <w:rsid w:val="00183BF9"/>
    <w:rsid w:val="0018418B"/>
    <w:rsid w:val="001842E9"/>
    <w:rsid w:val="00184400"/>
    <w:rsid w:val="00184E1D"/>
    <w:rsid w:val="0018532B"/>
    <w:rsid w:val="001854C3"/>
    <w:rsid w:val="0018552C"/>
    <w:rsid w:val="0018589E"/>
    <w:rsid w:val="0018639F"/>
    <w:rsid w:val="0018658F"/>
    <w:rsid w:val="00186F29"/>
    <w:rsid w:val="001872AC"/>
    <w:rsid w:val="00187CE8"/>
    <w:rsid w:val="00187F4F"/>
    <w:rsid w:val="001905E4"/>
    <w:rsid w:val="0019092C"/>
    <w:rsid w:val="00190DB0"/>
    <w:rsid w:val="00190E84"/>
    <w:rsid w:val="00191566"/>
    <w:rsid w:val="00195B4D"/>
    <w:rsid w:val="0019786F"/>
    <w:rsid w:val="001A081B"/>
    <w:rsid w:val="001A0940"/>
    <w:rsid w:val="001A0A2E"/>
    <w:rsid w:val="001A1D0E"/>
    <w:rsid w:val="001A2851"/>
    <w:rsid w:val="001A308C"/>
    <w:rsid w:val="001A36FE"/>
    <w:rsid w:val="001A47D2"/>
    <w:rsid w:val="001A4F90"/>
    <w:rsid w:val="001A597B"/>
    <w:rsid w:val="001A6624"/>
    <w:rsid w:val="001A78F2"/>
    <w:rsid w:val="001A7C3D"/>
    <w:rsid w:val="001A7DBD"/>
    <w:rsid w:val="001B1451"/>
    <w:rsid w:val="001B30FA"/>
    <w:rsid w:val="001B345B"/>
    <w:rsid w:val="001B3AB6"/>
    <w:rsid w:val="001B41A3"/>
    <w:rsid w:val="001B4BF5"/>
    <w:rsid w:val="001B52AD"/>
    <w:rsid w:val="001B5E69"/>
    <w:rsid w:val="001B5F20"/>
    <w:rsid w:val="001B61F9"/>
    <w:rsid w:val="001B6A67"/>
    <w:rsid w:val="001B72BF"/>
    <w:rsid w:val="001B7898"/>
    <w:rsid w:val="001B7F97"/>
    <w:rsid w:val="001C0D7E"/>
    <w:rsid w:val="001C118F"/>
    <w:rsid w:val="001C1589"/>
    <w:rsid w:val="001C1799"/>
    <w:rsid w:val="001C2671"/>
    <w:rsid w:val="001C2808"/>
    <w:rsid w:val="001C2E5C"/>
    <w:rsid w:val="001C5065"/>
    <w:rsid w:val="001C5096"/>
    <w:rsid w:val="001C5EF5"/>
    <w:rsid w:val="001C5F28"/>
    <w:rsid w:val="001C6043"/>
    <w:rsid w:val="001C6344"/>
    <w:rsid w:val="001C6712"/>
    <w:rsid w:val="001C7A73"/>
    <w:rsid w:val="001D083A"/>
    <w:rsid w:val="001D2D52"/>
    <w:rsid w:val="001D447D"/>
    <w:rsid w:val="001D4553"/>
    <w:rsid w:val="001D6613"/>
    <w:rsid w:val="001D6A99"/>
    <w:rsid w:val="001D74D1"/>
    <w:rsid w:val="001D7510"/>
    <w:rsid w:val="001E003E"/>
    <w:rsid w:val="001E02E9"/>
    <w:rsid w:val="001E0A81"/>
    <w:rsid w:val="001E11EB"/>
    <w:rsid w:val="001E1966"/>
    <w:rsid w:val="001E2C49"/>
    <w:rsid w:val="001E2E6E"/>
    <w:rsid w:val="001E3074"/>
    <w:rsid w:val="001E3A17"/>
    <w:rsid w:val="001E4BD8"/>
    <w:rsid w:val="001E6080"/>
    <w:rsid w:val="001E6685"/>
    <w:rsid w:val="001E6A80"/>
    <w:rsid w:val="001E749E"/>
    <w:rsid w:val="001E7E4B"/>
    <w:rsid w:val="001F0273"/>
    <w:rsid w:val="001F0B16"/>
    <w:rsid w:val="001F21A5"/>
    <w:rsid w:val="001F21DE"/>
    <w:rsid w:val="001F233C"/>
    <w:rsid w:val="001F29F6"/>
    <w:rsid w:val="001F4469"/>
    <w:rsid w:val="001F57A0"/>
    <w:rsid w:val="001F5AF9"/>
    <w:rsid w:val="001F6025"/>
    <w:rsid w:val="001F664E"/>
    <w:rsid w:val="001F71E8"/>
    <w:rsid w:val="002008FC"/>
    <w:rsid w:val="00200C72"/>
    <w:rsid w:val="00200CE0"/>
    <w:rsid w:val="00201E4A"/>
    <w:rsid w:val="00204B98"/>
    <w:rsid w:val="00204C3D"/>
    <w:rsid w:val="0020636D"/>
    <w:rsid w:val="00210456"/>
    <w:rsid w:val="00210AB0"/>
    <w:rsid w:val="002131E2"/>
    <w:rsid w:val="00213691"/>
    <w:rsid w:val="0021419F"/>
    <w:rsid w:val="002143C3"/>
    <w:rsid w:val="002167DC"/>
    <w:rsid w:val="002169D0"/>
    <w:rsid w:val="00216B06"/>
    <w:rsid w:val="0021753B"/>
    <w:rsid w:val="002175EB"/>
    <w:rsid w:val="00217DEC"/>
    <w:rsid w:val="00220B47"/>
    <w:rsid w:val="002214AD"/>
    <w:rsid w:val="00221DAF"/>
    <w:rsid w:val="0022271F"/>
    <w:rsid w:val="00223E72"/>
    <w:rsid w:val="00225438"/>
    <w:rsid w:val="00226E00"/>
    <w:rsid w:val="002270C7"/>
    <w:rsid w:val="00227B1B"/>
    <w:rsid w:val="00230422"/>
    <w:rsid w:val="002323EA"/>
    <w:rsid w:val="0023246B"/>
    <w:rsid w:val="002325BF"/>
    <w:rsid w:val="00232D7A"/>
    <w:rsid w:val="00233628"/>
    <w:rsid w:val="00233E5E"/>
    <w:rsid w:val="00233EC3"/>
    <w:rsid w:val="00234CA5"/>
    <w:rsid w:val="002353AD"/>
    <w:rsid w:val="00235BBC"/>
    <w:rsid w:val="002366E2"/>
    <w:rsid w:val="00236A11"/>
    <w:rsid w:val="00237B14"/>
    <w:rsid w:val="0024021B"/>
    <w:rsid w:val="00241CE5"/>
    <w:rsid w:val="00242784"/>
    <w:rsid w:val="00242C67"/>
    <w:rsid w:val="0024349A"/>
    <w:rsid w:val="00244511"/>
    <w:rsid w:val="00244B8C"/>
    <w:rsid w:val="00245AF5"/>
    <w:rsid w:val="00246806"/>
    <w:rsid w:val="0024733E"/>
    <w:rsid w:val="00247A14"/>
    <w:rsid w:val="00247A91"/>
    <w:rsid w:val="00247B74"/>
    <w:rsid w:val="00250827"/>
    <w:rsid w:val="00250C7A"/>
    <w:rsid w:val="00253614"/>
    <w:rsid w:val="00254348"/>
    <w:rsid w:val="00254A05"/>
    <w:rsid w:val="00254BED"/>
    <w:rsid w:val="002568A8"/>
    <w:rsid w:val="00257901"/>
    <w:rsid w:val="0025797F"/>
    <w:rsid w:val="002579B7"/>
    <w:rsid w:val="00257C33"/>
    <w:rsid w:val="002613BF"/>
    <w:rsid w:val="00263522"/>
    <w:rsid w:val="00264298"/>
    <w:rsid w:val="00264F7F"/>
    <w:rsid w:val="00265C2B"/>
    <w:rsid w:val="00266BC8"/>
    <w:rsid w:val="00266DF7"/>
    <w:rsid w:val="00266E9D"/>
    <w:rsid w:val="00267605"/>
    <w:rsid w:val="00267A6A"/>
    <w:rsid w:val="00270165"/>
    <w:rsid w:val="002706F4"/>
    <w:rsid w:val="00272224"/>
    <w:rsid w:val="00272C9F"/>
    <w:rsid w:val="00272E79"/>
    <w:rsid w:val="0027425E"/>
    <w:rsid w:val="00274BC1"/>
    <w:rsid w:val="00275B6A"/>
    <w:rsid w:val="00276A07"/>
    <w:rsid w:val="00276A62"/>
    <w:rsid w:val="00276F1F"/>
    <w:rsid w:val="0028108E"/>
    <w:rsid w:val="002824EB"/>
    <w:rsid w:val="0028258E"/>
    <w:rsid w:val="00282B5A"/>
    <w:rsid w:val="00282FF1"/>
    <w:rsid w:val="00283281"/>
    <w:rsid w:val="00285BDF"/>
    <w:rsid w:val="002873E9"/>
    <w:rsid w:val="0028749B"/>
    <w:rsid w:val="00287F08"/>
    <w:rsid w:val="00287F82"/>
    <w:rsid w:val="002902BC"/>
    <w:rsid w:val="00290452"/>
    <w:rsid w:val="00290E85"/>
    <w:rsid w:val="0029168D"/>
    <w:rsid w:val="002937EB"/>
    <w:rsid w:val="00294799"/>
    <w:rsid w:val="002956E9"/>
    <w:rsid w:val="00296AF3"/>
    <w:rsid w:val="002973E3"/>
    <w:rsid w:val="00297787"/>
    <w:rsid w:val="0029797D"/>
    <w:rsid w:val="002A0C55"/>
    <w:rsid w:val="002A17B2"/>
    <w:rsid w:val="002A1BCE"/>
    <w:rsid w:val="002A2AAC"/>
    <w:rsid w:val="002A3052"/>
    <w:rsid w:val="002A3B2E"/>
    <w:rsid w:val="002A3BC6"/>
    <w:rsid w:val="002A4641"/>
    <w:rsid w:val="002A6B98"/>
    <w:rsid w:val="002A7596"/>
    <w:rsid w:val="002B06A6"/>
    <w:rsid w:val="002B1218"/>
    <w:rsid w:val="002B495F"/>
    <w:rsid w:val="002B50D0"/>
    <w:rsid w:val="002B6077"/>
    <w:rsid w:val="002B6813"/>
    <w:rsid w:val="002B6EF8"/>
    <w:rsid w:val="002B6FF4"/>
    <w:rsid w:val="002B7118"/>
    <w:rsid w:val="002B7422"/>
    <w:rsid w:val="002B7A02"/>
    <w:rsid w:val="002B7B1C"/>
    <w:rsid w:val="002C0E99"/>
    <w:rsid w:val="002C17EC"/>
    <w:rsid w:val="002C2504"/>
    <w:rsid w:val="002C266D"/>
    <w:rsid w:val="002C275A"/>
    <w:rsid w:val="002C340B"/>
    <w:rsid w:val="002C3465"/>
    <w:rsid w:val="002C78BC"/>
    <w:rsid w:val="002D00CE"/>
    <w:rsid w:val="002D01A6"/>
    <w:rsid w:val="002D2400"/>
    <w:rsid w:val="002D2538"/>
    <w:rsid w:val="002D2830"/>
    <w:rsid w:val="002D3135"/>
    <w:rsid w:val="002D3A16"/>
    <w:rsid w:val="002D4302"/>
    <w:rsid w:val="002D4934"/>
    <w:rsid w:val="002D7022"/>
    <w:rsid w:val="002D7AB7"/>
    <w:rsid w:val="002E126D"/>
    <w:rsid w:val="002E1C4C"/>
    <w:rsid w:val="002E20C5"/>
    <w:rsid w:val="002E32F5"/>
    <w:rsid w:val="002E3BC0"/>
    <w:rsid w:val="002E46A2"/>
    <w:rsid w:val="002E4707"/>
    <w:rsid w:val="002E4D38"/>
    <w:rsid w:val="002E51EF"/>
    <w:rsid w:val="002E53F4"/>
    <w:rsid w:val="002E57E5"/>
    <w:rsid w:val="002E65EE"/>
    <w:rsid w:val="002E6E01"/>
    <w:rsid w:val="002E73BE"/>
    <w:rsid w:val="002E7867"/>
    <w:rsid w:val="002E7BC9"/>
    <w:rsid w:val="002F02EB"/>
    <w:rsid w:val="002F08C7"/>
    <w:rsid w:val="002F15BC"/>
    <w:rsid w:val="002F1D24"/>
    <w:rsid w:val="002F2DF7"/>
    <w:rsid w:val="002F2F35"/>
    <w:rsid w:val="002F345F"/>
    <w:rsid w:val="002F441B"/>
    <w:rsid w:val="002F4C14"/>
    <w:rsid w:val="002F4F06"/>
    <w:rsid w:val="002F50E0"/>
    <w:rsid w:val="002F603D"/>
    <w:rsid w:val="002F6C7A"/>
    <w:rsid w:val="002F6E60"/>
    <w:rsid w:val="002F721B"/>
    <w:rsid w:val="002F794D"/>
    <w:rsid w:val="002F7EB8"/>
    <w:rsid w:val="00300691"/>
    <w:rsid w:val="0030264F"/>
    <w:rsid w:val="00302CAB"/>
    <w:rsid w:val="0030367D"/>
    <w:rsid w:val="00303BFB"/>
    <w:rsid w:val="00303D85"/>
    <w:rsid w:val="00303F4C"/>
    <w:rsid w:val="00305785"/>
    <w:rsid w:val="003058B6"/>
    <w:rsid w:val="00310020"/>
    <w:rsid w:val="00311AB8"/>
    <w:rsid w:val="00312C9C"/>
    <w:rsid w:val="003137F3"/>
    <w:rsid w:val="00313AC8"/>
    <w:rsid w:val="0031425A"/>
    <w:rsid w:val="0031429B"/>
    <w:rsid w:val="00314B34"/>
    <w:rsid w:val="00315667"/>
    <w:rsid w:val="0031682D"/>
    <w:rsid w:val="00316FFC"/>
    <w:rsid w:val="0031710C"/>
    <w:rsid w:val="00317B73"/>
    <w:rsid w:val="003202AF"/>
    <w:rsid w:val="0032070D"/>
    <w:rsid w:val="00321962"/>
    <w:rsid w:val="0032259F"/>
    <w:rsid w:val="003225D6"/>
    <w:rsid w:val="00323C40"/>
    <w:rsid w:val="00323E98"/>
    <w:rsid w:val="003240C2"/>
    <w:rsid w:val="003245EB"/>
    <w:rsid w:val="00324611"/>
    <w:rsid w:val="00324DC6"/>
    <w:rsid w:val="0032643D"/>
    <w:rsid w:val="00326A96"/>
    <w:rsid w:val="00326F26"/>
    <w:rsid w:val="003272A7"/>
    <w:rsid w:val="00327ABF"/>
    <w:rsid w:val="003310C8"/>
    <w:rsid w:val="003312EB"/>
    <w:rsid w:val="00331C01"/>
    <w:rsid w:val="00332867"/>
    <w:rsid w:val="00333B78"/>
    <w:rsid w:val="00333EC5"/>
    <w:rsid w:val="00334730"/>
    <w:rsid w:val="0033484D"/>
    <w:rsid w:val="00335ADB"/>
    <w:rsid w:val="00337381"/>
    <w:rsid w:val="0033792E"/>
    <w:rsid w:val="00337BD1"/>
    <w:rsid w:val="00337EF9"/>
    <w:rsid w:val="003402BD"/>
    <w:rsid w:val="003408D0"/>
    <w:rsid w:val="00341B0D"/>
    <w:rsid w:val="00342305"/>
    <w:rsid w:val="00344A94"/>
    <w:rsid w:val="00345175"/>
    <w:rsid w:val="003456E5"/>
    <w:rsid w:val="00345BD7"/>
    <w:rsid w:val="00346206"/>
    <w:rsid w:val="00346387"/>
    <w:rsid w:val="003479B6"/>
    <w:rsid w:val="0035154B"/>
    <w:rsid w:val="00353DBE"/>
    <w:rsid w:val="00355110"/>
    <w:rsid w:val="00355409"/>
    <w:rsid w:val="00355522"/>
    <w:rsid w:val="003555C1"/>
    <w:rsid w:val="0035577A"/>
    <w:rsid w:val="00355DD5"/>
    <w:rsid w:val="00361C3E"/>
    <w:rsid w:val="00361C9F"/>
    <w:rsid w:val="00361DB9"/>
    <w:rsid w:val="00362806"/>
    <w:rsid w:val="0036354B"/>
    <w:rsid w:val="00363D00"/>
    <w:rsid w:val="003646DF"/>
    <w:rsid w:val="00365BB6"/>
    <w:rsid w:val="003660A4"/>
    <w:rsid w:val="00366ADF"/>
    <w:rsid w:val="003674C4"/>
    <w:rsid w:val="003676C6"/>
    <w:rsid w:val="00367EF4"/>
    <w:rsid w:val="00370AC7"/>
    <w:rsid w:val="003717D6"/>
    <w:rsid w:val="00371AF7"/>
    <w:rsid w:val="00374560"/>
    <w:rsid w:val="00374786"/>
    <w:rsid w:val="003747C7"/>
    <w:rsid w:val="00374BB8"/>
    <w:rsid w:val="00374CCE"/>
    <w:rsid w:val="00375755"/>
    <w:rsid w:val="00376007"/>
    <w:rsid w:val="0037677D"/>
    <w:rsid w:val="00377014"/>
    <w:rsid w:val="0037719D"/>
    <w:rsid w:val="00377BC7"/>
    <w:rsid w:val="00381883"/>
    <w:rsid w:val="00381A8A"/>
    <w:rsid w:val="0038205E"/>
    <w:rsid w:val="003824EE"/>
    <w:rsid w:val="00383302"/>
    <w:rsid w:val="003846B1"/>
    <w:rsid w:val="00384A09"/>
    <w:rsid w:val="003858F3"/>
    <w:rsid w:val="00385983"/>
    <w:rsid w:val="00390ADF"/>
    <w:rsid w:val="00390F90"/>
    <w:rsid w:val="0039390C"/>
    <w:rsid w:val="00395F0D"/>
    <w:rsid w:val="0039677E"/>
    <w:rsid w:val="00396810"/>
    <w:rsid w:val="00396BD6"/>
    <w:rsid w:val="00397A75"/>
    <w:rsid w:val="003A177C"/>
    <w:rsid w:val="003A1B3B"/>
    <w:rsid w:val="003A1C31"/>
    <w:rsid w:val="003A235D"/>
    <w:rsid w:val="003A240D"/>
    <w:rsid w:val="003A4D8D"/>
    <w:rsid w:val="003A6E84"/>
    <w:rsid w:val="003B0FF7"/>
    <w:rsid w:val="003B1108"/>
    <w:rsid w:val="003B22A8"/>
    <w:rsid w:val="003B3A2F"/>
    <w:rsid w:val="003B4193"/>
    <w:rsid w:val="003B45D3"/>
    <w:rsid w:val="003B5A34"/>
    <w:rsid w:val="003B5B63"/>
    <w:rsid w:val="003B5EF4"/>
    <w:rsid w:val="003B626D"/>
    <w:rsid w:val="003B64FC"/>
    <w:rsid w:val="003B6E84"/>
    <w:rsid w:val="003B7E16"/>
    <w:rsid w:val="003C07E1"/>
    <w:rsid w:val="003C0B29"/>
    <w:rsid w:val="003C1065"/>
    <w:rsid w:val="003C1C1E"/>
    <w:rsid w:val="003C1C77"/>
    <w:rsid w:val="003C1DE0"/>
    <w:rsid w:val="003C2684"/>
    <w:rsid w:val="003C3915"/>
    <w:rsid w:val="003C476F"/>
    <w:rsid w:val="003C51B1"/>
    <w:rsid w:val="003C5382"/>
    <w:rsid w:val="003C6B0A"/>
    <w:rsid w:val="003C7015"/>
    <w:rsid w:val="003C7688"/>
    <w:rsid w:val="003D0A16"/>
    <w:rsid w:val="003D2321"/>
    <w:rsid w:val="003D3B73"/>
    <w:rsid w:val="003D3F5A"/>
    <w:rsid w:val="003D430E"/>
    <w:rsid w:val="003D5661"/>
    <w:rsid w:val="003D5A05"/>
    <w:rsid w:val="003D5E4C"/>
    <w:rsid w:val="003D63CC"/>
    <w:rsid w:val="003D6FC5"/>
    <w:rsid w:val="003E157D"/>
    <w:rsid w:val="003E16A1"/>
    <w:rsid w:val="003E18B0"/>
    <w:rsid w:val="003E2163"/>
    <w:rsid w:val="003E2F50"/>
    <w:rsid w:val="003E30FB"/>
    <w:rsid w:val="003E4056"/>
    <w:rsid w:val="003E69BC"/>
    <w:rsid w:val="003E79D0"/>
    <w:rsid w:val="003F0216"/>
    <w:rsid w:val="003F094F"/>
    <w:rsid w:val="003F0D4B"/>
    <w:rsid w:val="003F158F"/>
    <w:rsid w:val="003F1A50"/>
    <w:rsid w:val="003F1AA9"/>
    <w:rsid w:val="003F1CFB"/>
    <w:rsid w:val="003F2429"/>
    <w:rsid w:val="003F35DB"/>
    <w:rsid w:val="003F4E40"/>
    <w:rsid w:val="003F5FE3"/>
    <w:rsid w:val="003F6E9C"/>
    <w:rsid w:val="004001EA"/>
    <w:rsid w:val="00400AA6"/>
    <w:rsid w:val="00400F5D"/>
    <w:rsid w:val="004014D1"/>
    <w:rsid w:val="00401780"/>
    <w:rsid w:val="00403153"/>
    <w:rsid w:val="004034CF"/>
    <w:rsid w:val="004059BD"/>
    <w:rsid w:val="00405E84"/>
    <w:rsid w:val="0040610E"/>
    <w:rsid w:val="004065BE"/>
    <w:rsid w:val="00406D2B"/>
    <w:rsid w:val="00407368"/>
    <w:rsid w:val="00410FF0"/>
    <w:rsid w:val="0041168F"/>
    <w:rsid w:val="00412BEB"/>
    <w:rsid w:val="00413D03"/>
    <w:rsid w:val="00414535"/>
    <w:rsid w:val="0041473B"/>
    <w:rsid w:val="00415861"/>
    <w:rsid w:val="00416356"/>
    <w:rsid w:val="0041705F"/>
    <w:rsid w:val="004177A3"/>
    <w:rsid w:val="00417D5C"/>
    <w:rsid w:val="0042072D"/>
    <w:rsid w:val="004209B6"/>
    <w:rsid w:val="004223CC"/>
    <w:rsid w:val="00422B66"/>
    <w:rsid w:val="00422E87"/>
    <w:rsid w:val="00423254"/>
    <w:rsid w:val="004236DB"/>
    <w:rsid w:val="00424011"/>
    <w:rsid w:val="004242E1"/>
    <w:rsid w:val="00424E91"/>
    <w:rsid w:val="004256F1"/>
    <w:rsid w:val="0042732E"/>
    <w:rsid w:val="004303A1"/>
    <w:rsid w:val="00431548"/>
    <w:rsid w:val="0043166B"/>
    <w:rsid w:val="00431F5B"/>
    <w:rsid w:val="00432DC0"/>
    <w:rsid w:val="004355C9"/>
    <w:rsid w:val="00435AA3"/>
    <w:rsid w:val="00436E9D"/>
    <w:rsid w:val="00437186"/>
    <w:rsid w:val="00440767"/>
    <w:rsid w:val="004410C0"/>
    <w:rsid w:val="004411A0"/>
    <w:rsid w:val="0044194C"/>
    <w:rsid w:val="00441B7F"/>
    <w:rsid w:val="00442467"/>
    <w:rsid w:val="00442843"/>
    <w:rsid w:val="00442ADA"/>
    <w:rsid w:val="00443391"/>
    <w:rsid w:val="0044340B"/>
    <w:rsid w:val="00443E2C"/>
    <w:rsid w:val="004454E2"/>
    <w:rsid w:val="00445B20"/>
    <w:rsid w:val="0044616C"/>
    <w:rsid w:val="004465EB"/>
    <w:rsid w:val="00446865"/>
    <w:rsid w:val="00446A5C"/>
    <w:rsid w:val="00446E5E"/>
    <w:rsid w:val="00447532"/>
    <w:rsid w:val="0045004B"/>
    <w:rsid w:val="0045192B"/>
    <w:rsid w:val="004519B6"/>
    <w:rsid w:val="004523C2"/>
    <w:rsid w:val="00452639"/>
    <w:rsid w:val="0045277E"/>
    <w:rsid w:val="00453167"/>
    <w:rsid w:val="00454B0D"/>
    <w:rsid w:val="00454B68"/>
    <w:rsid w:val="00454F87"/>
    <w:rsid w:val="00455DAC"/>
    <w:rsid w:val="0045636F"/>
    <w:rsid w:val="0045767D"/>
    <w:rsid w:val="00460326"/>
    <w:rsid w:val="00460D9B"/>
    <w:rsid w:val="00461584"/>
    <w:rsid w:val="0046267D"/>
    <w:rsid w:val="00462C22"/>
    <w:rsid w:val="004640C5"/>
    <w:rsid w:val="004649DD"/>
    <w:rsid w:val="00465306"/>
    <w:rsid w:val="0046590B"/>
    <w:rsid w:val="00465DA1"/>
    <w:rsid w:val="00465DA4"/>
    <w:rsid w:val="00465E1A"/>
    <w:rsid w:val="00467229"/>
    <w:rsid w:val="0046779B"/>
    <w:rsid w:val="004679A5"/>
    <w:rsid w:val="00471D21"/>
    <w:rsid w:val="00472E40"/>
    <w:rsid w:val="00474E73"/>
    <w:rsid w:val="0047503E"/>
    <w:rsid w:val="00475F49"/>
    <w:rsid w:val="00476049"/>
    <w:rsid w:val="00476455"/>
    <w:rsid w:val="00476866"/>
    <w:rsid w:val="00476F42"/>
    <w:rsid w:val="00481359"/>
    <w:rsid w:val="004832A3"/>
    <w:rsid w:val="00483BC7"/>
    <w:rsid w:val="004843E3"/>
    <w:rsid w:val="004845EB"/>
    <w:rsid w:val="00484A00"/>
    <w:rsid w:val="00485518"/>
    <w:rsid w:val="00485B79"/>
    <w:rsid w:val="00486325"/>
    <w:rsid w:val="00487360"/>
    <w:rsid w:val="00490F28"/>
    <w:rsid w:val="004918D1"/>
    <w:rsid w:val="00493C5B"/>
    <w:rsid w:val="00493E48"/>
    <w:rsid w:val="00496198"/>
    <w:rsid w:val="00496F50"/>
    <w:rsid w:val="004970AD"/>
    <w:rsid w:val="004978E5"/>
    <w:rsid w:val="004A04F2"/>
    <w:rsid w:val="004A0C61"/>
    <w:rsid w:val="004A0CEE"/>
    <w:rsid w:val="004A1C4A"/>
    <w:rsid w:val="004A1DFC"/>
    <w:rsid w:val="004A4E1C"/>
    <w:rsid w:val="004A5513"/>
    <w:rsid w:val="004A645D"/>
    <w:rsid w:val="004A6B28"/>
    <w:rsid w:val="004A784E"/>
    <w:rsid w:val="004B08B4"/>
    <w:rsid w:val="004B17C6"/>
    <w:rsid w:val="004B2453"/>
    <w:rsid w:val="004B2D0E"/>
    <w:rsid w:val="004B306C"/>
    <w:rsid w:val="004B382F"/>
    <w:rsid w:val="004B3EF9"/>
    <w:rsid w:val="004B434B"/>
    <w:rsid w:val="004B4B51"/>
    <w:rsid w:val="004B5562"/>
    <w:rsid w:val="004B55F0"/>
    <w:rsid w:val="004B5703"/>
    <w:rsid w:val="004B6E56"/>
    <w:rsid w:val="004C12D6"/>
    <w:rsid w:val="004C1459"/>
    <w:rsid w:val="004C26E7"/>
    <w:rsid w:val="004C295C"/>
    <w:rsid w:val="004C36BB"/>
    <w:rsid w:val="004C4657"/>
    <w:rsid w:val="004C6B13"/>
    <w:rsid w:val="004C6B50"/>
    <w:rsid w:val="004C6DD9"/>
    <w:rsid w:val="004C70EA"/>
    <w:rsid w:val="004C7E30"/>
    <w:rsid w:val="004D2BE3"/>
    <w:rsid w:val="004D3747"/>
    <w:rsid w:val="004D3E2C"/>
    <w:rsid w:val="004D4A4E"/>
    <w:rsid w:val="004D4E07"/>
    <w:rsid w:val="004D5C81"/>
    <w:rsid w:val="004D5FE7"/>
    <w:rsid w:val="004D669F"/>
    <w:rsid w:val="004D6CDF"/>
    <w:rsid w:val="004D6FFA"/>
    <w:rsid w:val="004D7119"/>
    <w:rsid w:val="004D717B"/>
    <w:rsid w:val="004E313B"/>
    <w:rsid w:val="004E3158"/>
    <w:rsid w:val="004E3E2B"/>
    <w:rsid w:val="004E5166"/>
    <w:rsid w:val="004E5595"/>
    <w:rsid w:val="004E5A7B"/>
    <w:rsid w:val="004E5D7B"/>
    <w:rsid w:val="004F0193"/>
    <w:rsid w:val="004F06EA"/>
    <w:rsid w:val="004F0F0F"/>
    <w:rsid w:val="004F0F64"/>
    <w:rsid w:val="004F10AF"/>
    <w:rsid w:val="004F1115"/>
    <w:rsid w:val="004F113A"/>
    <w:rsid w:val="004F158A"/>
    <w:rsid w:val="004F1C23"/>
    <w:rsid w:val="004F2053"/>
    <w:rsid w:val="004F4E9B"/>
    <w:rsid w:val="004F51F8"/>
    <w:rsid w:val="004F5388"/>
    <w:rsid w:val="004F5D5B"/>
    <w:rsid w:val="004F606D"/>
    <w:rsid w:val="004F6389"/>
    <w:rsid w:val="004F6DDD"/>
    <w:rsid w:val="004F763A"/>
    <w:rsid w:val="004F778D"/>
    <w:rsid w:val="0050083D"/>
    <w:rsid w:val="005009B7"/>
    <w:rsid w:val="00500A34"/>
    <w:rsid w:val="00500D2B"/>
    <w:rsid w:val="00500FEB"/>
    <w:rsid w:val="00502413"/>
    <w:rsid w:val="005028D4"/>
    <w:rsid w:val="00503DF9"/>
    <w:rsid w:val="00503FCA"/>
    <w:rsid w:val="00504863"/>
    <w:rsid w:val="0050586A"/>
    <w:rsid w:val="00505D70"/>
    <w:rsid w:val="0050648C"/>
    <w:rsid w:val="005069F1"/>
    <w:rsid w:val="00506F35"/>
    <w:rsid w:val="00506FB9"/>
    <w:rsid w:val="005074D1"/>
    <w:rsid w:val="00510405"/>
    <w:rsid w:val="00510B8B"/>
    <w:rsid w:val="0051116C"/>
    <w:rsid w:val="005115CC"/>
    <w:rsid w:val="00511667"/>
    <w:rsid w:val="005118A9"/>
    <w:rsid w:val="0051249C"/>
    <w:rsid w:val="00512E6A"/>
    <w:rsid w:val="005142F2"/>
    <w:rsid w:val="00515872"/>
    <w:rsid w:val="00515D90"/>
    <w:rsid w:val="005168B9"/>
    <w:rsid w:val="00516CA2"/>
    <w:rsid w:val="00517628"/>
    <w:rsid w:val="00517ECA"/>
    <w:rsid w:val="00521777"/>
    <w:rsid w:val="00521872"/>
    <w:rsid w:val="005218C3"/>
    <w:rsid w:val="00521A3E"/>
    <w:rsid w:val="00522423"/>
    <w:rsid w:val="00522C56"/>
    <w:rsid w:val="00522D68"/>
    <w:rsid w:val="00525784"/>
    <w:rsid w:val="00525E9F"/>
    <w:rsid w:val="00525F26"/>
    <w:rsid w:val="0052696A"/>
    <w:rsid w:val="00526EB4"/>
    <w:rsid w:val="00527835"/>
    <w:rsid w:val="00530977"/>
    <w:rsid w:val="00530E4C"/>
    <w:rsid w:val="00531D64"/>
    <w:rsid w:val="0053237B"/>
    <w:rsid w:val="00532C51"/>
    <w:rsid w:val="00532EC8"/>
    <w:rsid w:val="00533F81"/>
    <w:rsid w:val="00535790"/>
    <w:rsid w:val="005367CF"/>
    <w:rsid w:val="005404D4"/>
    <w:rsid w:val="00542C6E"/>
    <w:rsid w:val="00544DB7"/>
    <w:rsid w:val="00545058"/>
    <w:rsid w:val="0054527B"/>
    <w:rsid w:val="0054568E"/>
    <w:rsid w:val="00545739"/>
    <w:rsid w:val="00545F8D"/>
    <w:rsid w:val="005465A0"/>
    <w:rsid w:val="00546784"/>
    <w:rsid w:val="005467EB"/>
    <w:rsid w:val="00546906"/>
    <w:rsid w:val="0054759F"/>
    <w:rsid w:val="0055091B"/>
    <w:rsid w:val="00551D8C"/>
    <w:rsid w:val="005525C9"/>
    <w:rsid w:val="00552D49"/>
    <w:rsid w:val="00553075"/>
    <w:rsid w:val="00553384"/>
    <w:rsid w:val="0055347B"/>
    <w:rsid w:val="005534D3"/>
    <w:rsid w:val="0055388C"/>
    <w:rsid w:val="00553A27"/>
    <w:rsid w:val="00554EE7"/>
    <w:rsid w:val="00555382"/>
    <w:rsid w:val="0055556F"/>
    <w:rsid w:val="00555B30"/>
    <w:rsid w:val="005564A2"/>
    <w:rsid w:val="005566AD"/>
    <w:rsid w:val="005577FB"/>
    <w:rsid w:val="005624E5"/>
    <w:rsid w:val="005626CA"/>
    <w:rsid w:val="005635F0"/>
    <w:rsid w:val="005646EA"/>
    <w:rsid w:val="0056508F"/>
    <w:rsid w:val="00565919"/>
    <w:rsid w:val="005661CA"/>
    <w:rsid w:val="00566482"/>
    <w:rsid w:val="00566E73"/>
    <w:rsid w:val="005672DB"/>
    <w:rsid w:val="0057045A"/>
    <w:rsid w:val="00571C72"/>
    <w:rsid w:val="00571D5D"/>
    <w:rsid w:val="00571F42"/>
    <w:rsid w:val="00573524"/>
    <w:rsid w:val="005740C2"/>
    <w:rsid w:val="00574981"/>
    <w:rsid w:val="0057501E"/>
    <w:rsid w:val="0057615B"/>
    <w:rsid w:val="0057638E"/>
    <w:rsid w:val="00576DE9"/>
    <w:rsid w:val="00577409"/>
    <w:rsid w:val="00581C22"/>
    <w:rsid w:val="00582795"/>
    <w:rsid w:val="0058279B"/>
    <w:rsid w:val="005838AD"/>
    <w:rsid w:val="00583E24"/>
    <w:rsid w:val="0058410E"/>
    <w:rsid w:val="0058473C"/>
    <w:rsid w:val="00584793"/>
    <w:rsid w:val="00584940"/>
    <w:rsid w:val="00585314"/>
    <w:rsid w:val="005869E3"/>
    <w:rsid w:val="00587C41"/>
    <w:rsid w:val="00587E25"/>
    <w:rsid w:val="00587E47"/>
    <w:rsid w:val="005909CA"/>
    <w:rsid w:val="00591B4C"/>
    <w:rsid w:val="00591D9E"/>
    <w:rsid w:val="00591E97"/>
    <w:rsid w:val="0059200A"/>
    <w:rsid w:val="005932B6"/>
    <w:rsid w:val="005932D0"/>
    <w:rsid w:val="00593BF5"/>
    <w:rsid w:val="00594054"/>
    <w:rsid w:val="005945F5"/>
    <w:rsid w:val="00595667"/>
    <w:rsid w:val="00597A69"/>
    <w:rsid w:val="00597BFD"/>
    <w:rsid w:val="00597C34"/>
    <w:rsid w:val="005A14A1"/>
    <w:rsid w:val="005A2457"/>
    <w:rsid w:val="005A2808"/>
    <w:rsid w:val="005A2D83"/>
    <w:rsid w:val="005A330B"/>
    <w:rsid w:val="005A38BE"/>
    <w:rsid w:val="005A424F"/>
    <w:rsid w:val="005A5A72"/>
    <w:rsid w:val="005A5A9D"/>
    <w:rsid w:val="005A5B8F"/>
    <w:rsid w:val="005A6493"/>
    <w:rsid w:val="005B0D50"/>
    <w:rsid w:val="005B135A"/>
    <w:rsid w:val="005B1544"/>
    <w:rsid w:val="005B2033"/>
    <w:rsid w:val="005B2C3F"/>
    <w:rsid w:val="005B3824"/>
    <w:rsid w:val="005B4C18"/>
    <w:rsid w:val="005B4F43"/>
    <w:rsid w:val="005B5C8B"/>
    <w:rsid w:val="005B64F7"/>
    <w:rsid w:val="005B64FA"/>
    <w:rsid w:val="005B773C"/>
    <w:rsid w:val="005B7C5A"/>
    <w:rsid w:val="005C0EEE"/>
    <w:rsid w:val="005C19C7"/>
    <w:rsid w:val="005C1D76"/>
    <w:rsid w:val="005C20BB"/>
    <w:rsid w:val="005C2979"/>
    <w:rsid w:val="005C29A9"/>
    <w:rsid w:val="005C3585"/>
    <w:rsid w:val="005C3930"/>
    <w:rsid w:val="005C3E24"/>
    <w:rsid w:val="005C460E"/>
    <w:rsid w:val="005C506B"/>
    <w:rsid w:val="005C50C8"/>
    <w:rsid w:val="005C561F"/>
    <w:rsid w:val="005C5C8C"/>
    <w:rsid w:val="005C6249"/>
    <w:rsid w:val="005C6D0B"/>
    <w:rsid w:val="005D115F"/>
    <w:rsid w:val="005D2E03"/>
    <w:rsid w:val="005D3737"/>
    <w:rsid w:val="005D3D47"/>
    <w:rsid w:val="005D3D77"/>
    <w:rsid w:val="005D4677"/>
    <w:rsid w:val="005D4A87"/>
    <w:rsid w:val="005D4AF7"/>
    <w:rsid w:val="005D560A"/>
    <w:rsid w:val="005D5A70"/>
    <w:rsid w:val="005D5F90"/>
    <w:rsid w:val="005D63E3"/>
    <w:rsid w:val="005D6BCF"/>
    <w:rsid w:val="005D73AB"/>
    <w:rsid w:val="005D760D"/>
    <w:rsid w:val="005D7682"/>
    <w:rsid w:val="005D7C46"/>
    <w:rsid w:val="005D7EDD"/>
    <w:rsid w:val="005E072E"/>
    <w:rsid w:val="005E0EDA"/>
    <w:rsid w:val="005E1117"/>
    <w:rsid w:val="005E112A"/>
    <w:rsid w:val="005E159F"/>
    <w:rsid w:val="005E252F"/>
    <w:rsid w:val="005E25FF"/>
    <w:rsid w:val="005E3C59"/>
    <w:rsid w:val="005E4E4E"/>
    <w:rsid w:val="005E59C5"/>
    <w:rsid w:val="005E5B31"/>
    <w:rsid w:val="005E6468"/>
    <w:rsid w:val="005E7335"/>
    <w:rsid w:val="005E73E3"/>
    <w:rsid w:val="005F0443"/>
    <w:rsid w:val="005F080B"/>
    <w:rsid w:val="005F3DAE"/>
    <w:rsid w:val="005F4367"/>
    <w:rsid w:val="005F437E"/>
    <w:rsid w:val="005F439E"/>
    <w:rsid w:val="005F6968"/>
    <w:rsid w:val="005F700D"/>
    <w:rsid w:val="00601AF6"/>
    <w:rsid w:val="00601B09"/>
    <w:rsid w:val="00601F36"/>
    <w:rsid w:val="00602E8A"/>
    <w:rsid w:val="006053B3"/>
    <w:rsid w:val="00606254"/>
    <w:rsid w:val="006063C4"/>
    <w:rsid w:val="006069EB"/>
    <w:rsid w:val="00606E6F"/>
    <w:rsid w:val="006071EE"/>
    <w:rsid w:val="006072A0"/>
    <w:rsid w:val="00611D70"/>
    <w:rsid w:val="00612EB4"/>
    <w:rsid w:val="00613160"/>
    <w:rsid w:val="00613C0A"/>
    <w:rsid w:val="0061437D"/>
    <w:rsid w:val="00614D23"/>
    <w:rsid w:val="0061523B"/>
    <w:rsid w:val="00615CAA"/>
    <w:rsid w:val="00616D01"/>
    <w:rsid w:val="00616E1F"/>
    <w:rsid w:val="00617403"/>
    <w:rsid w:val="0061763F"/>
    <w:rsid w:val="006203F9"/>
    <w:rsid w:val="006210ED"/>
    <w:rsid w:val="006214AB"/>
    <w:rsid w:val="006219EF"/>
    <w:rsid w:val="00621A33"/>
    <w:rsid w:val="00622BDD"/>
    <w:rsid w:val="00623691"/>
    <w:rsid w:val="00623767"/>
    <w:rsid w:val="00623CC3"/>
    <w:rsid w:val="0062408B"/>
    <w:rsid w:val="00624369"/>
    <w:rsid w:val="006250A2"/>
    <w:rsid w:val="0062574F"/>
    <w:rsid w:val="00625D1F"/>
    <w:rsid w:val="006266BD"/>
    <w:rsid w:val="00627A31"/>
    <w:rsid w:val="00630057"/>
    <w:rsid w:val="00630579"/>
    <w:rsid w:val="00631352"/>
    <w:rsid w:val="00634B1F"/>
    <w:rsid w:val="006352E2"/>
    <w:rsid w:val="00636509"/>
    <w:rsid w:val="00637740"/>
    <w:rsid w:val="00640B8C"/>
    <w:rsid w:val="006410C1"/>
    <w:rsid w:val="00641206"/>
    <w:rsid w:val="006418D1"/>
    <w:rsid w:val="006418EB"/>
    <w:rsid w:val="00641955"/>
    <w:rsid w:val="00641A07"/>
    <w:rsid w:val="00642930"/>
    <w:rsid w:val="00645737"/>
    <w:rsid w:val="0064653C"/>
    <w:rsid w:val="00646762"/>
    <w:rsid w:val="006467C5"/>
    <w:rsid w:val="00646BE9"/>
    <w:rsid w:val="00646EB9"/>
    <w:rsid w:val="00647E0A"/>
    <w:rsid w:val="0065004D"/>
    <w:rsid w:val="00650AD0"/>
    <w:rsid w:val="00650BDA"/>
    <w:rsid w:val="0065228D"/>
    <w:rsid w:val="00652D82"/>
    <w:rsid w:val="006532CB"/>
    <w:rsid w:val="00655159"/>
    <w:rsid w:val="006561B8"/>
    <w:rsid w:val="00660AE9"/>
    <w:rsid w:val="00661063"/>
    <w:rsid w:val="006611D1"/>
    <w:rsid w:val="00662C71"/>
    <w:rsid w:val="0066423A"/>
    <w:rsid w:val="00664632"/>
    <w:rsid w:val="00664871"/>
    <w:rsid w:val="00664D71"/>
    <w:rsid w:val="00664FC5"/>
    <w:rsid w:val="00665C22"/>
    <w:rsid w:val="0066688A"/>
    <w:rsid w:val="00666E1A"/>
    <w:rsid w:val="00667446"/>
    <w:rsid w:val="006701DD"/>
    <w:rsid w:val="00671AD9"/>
    <w:rsid w:val="00672392"/>
    <w:rsid w:val="006727AC"/>
    <w:rsid w:val="00672B02"/>
    <w:rsid w:val="00672F81"/>
    <w:rsid w:val="00673332"/>
    <w:rsid w:val="006736E5"/>
    <w:rsid w:val="006744FB"/>
    <w:rsid w:val="00674867"/>
    <w:rsid w:val="00674B13"/>
    <w:rsid w:val="00675675"/>
    <w:rsid w:val="006765BE"/>
    <w:rsid w:val="006770C4"/>
    <w:rsid w:val="00680988"/>
    <w:rsid w:val="00680CF5"/>
    <w:rsid w:val="006817D3"/>
    <w:rsid w:val="006824F9"/>
    <w:rsid w:val="006846F3"/>
    <w:rsid w:val="00684F93"/>
    <w:rsid w:val="006851DB"/>
    <w:rsid w:val="00685A50"/>
    <w:rsid w:val="00685C86"/>
    <w:rsid w:val="006875FB"/>
    <w:rsid w:val="006903F4"/>
    <w:rsid w:val="006919C9"/>
    <w:rsid w:val="00692694"/>
    <w:rsid w:val="006941F7"/>
    <w:rsid w:val="00695445"/>
    <w:rsid w:val="00695509"/>
    <w:rsid w:val="0069574E"/>
    <w:rsid w:val="00696A51"/>
    <w:rsid w:val="006972CE"/>
    <w:rsid w:val="006A0359"/>
    <w:rsid w:val="006A062A"/>
    <w:rsid w:val="006A06BE"/>
    <w:rsid w:val="006A1217"/>
    <w:rsid w:val="006A261A"/>
    <w:rsid w:val="006A6F72"/>
    <w:rsid w:val="006B1190"/>
    <w:rsid w:val="006B1DB2"/>
    <w:rsid w:val="006B26AC"/>
    <w:rsid w:val="006B2715"/>
    <w:rsid w:val="006B336E"/>
    <w:rsid w:val="006B3DE5"/>
    <w:rsid w:val="006B411F"/>
    <w:rsid w:val="006B44F7"/>
    <w:rsid w:val="006B6095"/>
    <w:rsid w:val="006B6794"/>
    <w:rsid w:val="006B68E7"/>
    <w:rsid w:val="006B6ED9"/>
    <w:rsid w:val="006B78BB"/>
    <w:rsid w:val="006C0D61"/>
    <w:rsid w:val="006C1292"/>
    <w:rsid w:val="006C134D"/>
    <w:rsid w:val="006C1739"/>
    <w:rsid w:val="006C60EF"/>
    <w:rsid w:val="006C62CE"/>
    <w:rsid w:val="006C6645"/>
    <w:rsid w:val="006D0E03"/>
    <w:rsid w:val="006D134F"/>
    <w:rsid w:val="006D135E"/>
    <w:rsid w:val="006D1CF3"/>
    <w:rsid w:val="006D2376"/>
    <w:rsid w:val="006D316F"/>
    <w:rsid w:val="006D3B28"/>
    <w:rsid w:val="006D47F2"/>
    <w:rsid w:val="006D55DE"/>
    <w:rsid w:val="006D6314"/>
    <w:rsid w:val="006D6AE1"/>
    <w:rsid w:val="006D7349"/>
    <w:rsid w:val="006E12DD"/>
    <w:rsid w:val="006E240A"/>
    <w:rsid w:val="006E27FF"/>
    <w:rsid w:val="006E2852"/>
    <w:rsid w:val="006E2953"/>
    <w:rsid w:val="006E3010"/>
    <w:rsid w:val="006E366B"/>
    <w:rsid w:val="006E3871"/>
    <w:rsid w:val="006E45BB"/>
    <w:rsid w:val="006E48EC"/>
    <w:rsid w:val="006E4A13"/>
    <w:rsid w:val="006E4EE8"/>
    <w:rsid w:val="006E53BD"/>
    <w:rsid w:val="006E5BF3"/>
    <w:rsid w:val="006E5D1D"/>
    <w:rsid w:val="006E6CC8"/>
    <w:rsid w:val="006E7026"/>
    <w:rsid w:val="006F0796"/>
    <w:rsid w:val="006F0EBE"/>
    <w:rsid w:val="006F19A3"/>
    <w:rsid w:val="006F1BF9"/>
    <w:rsid w:val="006F264D"/>
    <w:rsid w:val="006F3537"/>
    <w:rsid w:val="006F4038"/>
    <w:rsid w:val="006F4700"/>
    <w:rsid w:val="006F58F1"/>
    <w:rsid w:val="006F59B3"/>
    <w:rsid w:val="006F662B"/>
    <w:rsid w:val="006F6709"/>
    <w:rsid w:val="006F7A05"/>
    <w:rsid w:val="007009EA"/>
    <w:rsid w:val="0070117E"/>
    <w:rsid w:val="007032BA"/>
    <w:rsid w:val="00704302"/>
    <w:rsid w:val="00704553"/>
    <w:rsid w:val="00704F12"/>
    <w:rsid w:val="007054F1"/>
    <w:rsid w:val="007058E4"/>
    <w:rsid w:val="007107CD"/>
    <w:rsid w:val="00710E11"/>
    <w:rsid w:val="00711757"/>
    <w:rsid w:val="00711F53"/>
    <w:rsid w:val="00713334"/>
    <w:rsid w:val="00713A2A"/>
    <w:rsid w:val="00714191"/>
    <w:rsid w:val="00714B8D"/>
    <w:rsid w:val="007153D0"/>
    <w:rsid w:val="0071710C"/>
    <w:rsid w:val="007172CC"/>
    <w:rsid w:val="007178CB"/>
    <w:rsid w:val="00717B1A"/>
    <w:rsid w:val="00717FFD"/>
    <w:rsid w:val="00720D7E"/>
    <w:rsid w:val="00721039"/>
    <w:rsid w:val="0072259D"/>
    <w:rsid w:val="007235EB"/>
    <w:rsid w:val="0072410F"/>
    <w:rsid w:val="0072433B"/>
    <w:rsid w:val="0072509C"/>
    <w:rsid w:val="00725A4B"/>
    <w:rsid w:val="00725AA1"/>
    <w:rsid w:val="00725D63"/>
    <w:rsid w:val="007261C6"/>
    <w:rsid w:val="007269A2"/>
    <w:rsid w:val="0073003F"/>
    <w:rsid w:val="00730A02"/>
    <w:rsid w:val="007313BA"/>
    <w:rsid w:val="007318B6"/>
    <w:rsid w:val="00731DE9"/>
    <w:rsid w:val="00732B9F"/>
    <w:rsid w:val="0073675F"/>
    <w:rsid w:val="00736BF7"/>
    <w:rsid w:val="00737E46"/>
    <w:rsid w:val="00737F33"/>
    <w:rsid w:val="00740B03"/>
    <w:rsid w:val="007422F3"/>
    <w:rsid w:val="00744C69"/>
    <w:rsid w:val="00744FF6"/>
    <w:rsid w:val="007471DF"/>
    <w:rsid w:val="007478D8"/>
    <w:rsid w:val="007500F6"/>
    <w:rsid w:val="0075025B"/>
    <w:rsid w:val="0075051C"/>
    <w:rsid w:val="00750B16"/>
    <w:rsid w:val="00750C2E"/>
    <w:rsid w:val="00750CFA"/>
    <w:rsid w:val="00751FB3"/>
    <w:rsid w:val="007522AB"/>
    <w:rsid w:val="00753F82"/>
    <w:rsid w:val="00754077"/>
    <w:rsid w:val="00755396"/>
    <w:rsid w:val="007572E4"/>
    <w:rsid w:val="0075741E"/>
    <w:rsid w:val="0075792F"/>
    <w:rsid w:val="00763DF2"/>
    <w:rsid w:val="00764049"/>
    <w:rsid w:val="00764741"/>
    <w:rsid w:val="00764F89"/>
    <w:rsid w:val="007660E2"/>
    <w:rsid w:val="00767866"/>
    <w:rsid w:val="00771E76"/>
    <w:rsid w:val="00772217"/>
    <w:rsid w:val="00772511"/>
    <w:rsid w:val="007738B1"/>
    <w:rsid w:val="00773B8C"/>
    <w:rsid w:val="00774AD7"/>
    <w:rsid w:val="00775C5E"/>
    <w:rsid w:val="00776B73"/>
    <w:rsid w:val="00780C6C"/>
    <w:rsid w:val="00780E53"/>
    <w:rsid w:val="00780F61"/>
    <w:rsid w:val="0078236E"/>
    <w:rsid w:val="007836EC"/>
    <w:rsid w:val="007844A0"/>
    <w:rsid w:val="00786571"/>
    <w:rsid w:val="0078720E"/>
    <w:rsid w:val="00787314"/>
    <w:rsid w:val="0079338A"/>
    <w:rsid w:val="007946EA"/>
    <w:rsid w:val="0079552D"/>
    <w:rsid w:val="00795586"/>
    <w:rsid w:val="00795CC3"/>
    <w:rsid w:val="00796188"/>
    <w:rsid w:val="00796421"/>
    <w:rsid w:val="007969AC"/>
    <w:rsid w:val="00796F95"/>
    <w:rsid w:val="007978FE"/>
    <w:rsid w:val="00797CFE"/>
    <w:rsid w:val="00797EDA"/>
    <w:rsid w:val="007A0301"/>
    <w:rsid w:val="007A039F"/>
    <w:rsid w:val="007A23C3"/>
    <w:rsid w:val="007A2432"/>
    <w:rsid w:val="007A3403"/>
    <w:rsid w:val="007A40F3"/>
    <w:rsid w:val="007A410D"/>
    <w:rsid w:val="007A50C7"/>
    <w:rsid w:val="007A58FF"/>
    <w:rsid w:val="007A5AD2"/>
    <w:rsid w:val="007A66B2"/>
    <w:rsid w:val="007A7231"/>
    <w:rsid w:val="007A745B"/>
    <w:rsid w:val="007B0024"/>
    <w:rsid w:val="007B029C"/>
    <w:rsid w:val="007B0A13"/>
    <w:rsid w:val="007B12CA"/>
    <w:rsid w:val="007B259F"/>
    <w:rsid w:val="007B2F97"/>
    <w:rsid w:val="007B55B9"/>
    <w:rsid w:val="007B5E72"/>
    <w:rsid w:val="007B7111"/>
    <w:rsid w:val="007C08C9"/>
    <w:rsid w:val="007C0CC0"/>
    <w:rsid w:val="007C1A49"/>
    <w:rsid w:val="007C1B99"/>
    <w:rsid w:val="007C22B6"/>
    <w:rsid w:val="007C322F"/>
    <w:rsid w:val="007C3B6E"/>
    <w:rsid w:val="007C43BA"/>
    <w:rsid w:val="007C447B"/>
    <w:rsid w:val="007C5D3A"/>
    <w:rsid w:val="007C5EC5"/>
    <w:rsid w:val="007C77FB"/>
    <w:rsid w:val="007C7AF6"/>
    <w:rsid w:val="007D13AF"/>
    <w:rsid w:val="007D1546"/>
    <w:rsid w:val="007D2066"/>
    <w:rsid w:val="007D26D9"/>
    <w:rsid w:val="007D2ADA"/>
    <w:rsid w:val="007D376D"/>
    <w:rsid w:val="007D472F"/>
    <w:rsid w:val="007D4E42"/>
    <w:rsid w:val="007D586E"/>
    <w:rsid w:val="007D5ADA"/>
    <w:rsid w:val="007D656B"/>
    <w:rsid w:val="007D66CB"/>
    <w:rsid w:val="007D6DA4"/>
    <w:rsid w:val="007D71BE"/>
    <w:rsid w:val="007D74B2"/>
    <w:rsid w:val="007D77D2"/>
    <w:rsid w:val="007E0E65"/>
    <w:rsid w:val="007E1981"/>
    <w:rsid w:val="007E246E"/>
    <w:rsid w:val="007E33DD"/>
    <w:rsid w:val="007E3E1A"/>
    <w:rsid w:val="007E5611"/>
    <w:rsid w:val="007E60BB"/>
    <w:rsid w:val="007E72D9"/>
    <w:rsid w:val="007F0385"/>
    <w:rsid w:val="007F217E"/>
    <w:rsid w:val="007F21B2"/>
    <w:rsid w:val="007F39DA"/>
    <w:rsid w:val="007F3FAB"/>
    <w:rsid w:val="007F465A"/>
    <w:rsid w:val="007F47A6"/>
    <w:rsid w:val="007F4F0F"/>
    <w:rsid w:val="007F50B9"/>
    <w:rsid w:val="007F59F1"/>
    <w:rsid w:val="007F666D"/>
    <w:rsid w:val="007F705A"/>
    <w:rsid w:val="00801892"/>
    <w:rsid w:val="008025DD"/>
    <w:rsid w:val="00802667"/>
    <w:rsid w:val="00802989"/>
    <w:rsid w:val="00803CF1"/>
    <w:rsid w:val="008041A5"/>
    <w:rsid w:val="00804D4F"/>
    <w:rsid w:val="00805D6F"/>
    <w:rsid w:val="0080642D"/>
    <w:rsid w:val="00807843"/>
    <w:rsid w:val="008100F7"/>
    <w:rsid w:val="0081091E"/>
    <w:rsid w:val="00812397"/>
    <w:rsid w:val="008126CF"/>
    <w:rsid w:val="0081287B"/>
    <w:rsid w:val="008130D6"/>
    <w:rsid w:val="0081350C"/>
    <w:rsid w:val="008156EA"/>
    <w:rsid w:val="00815D36"/>
    <w:rsid w:val="0081695C"/>
    <w:rsid w:val="00817A3A"/>
    <w:rsid w:val="008200A7"/>
    <w:rsid w:val="00820A32"/>
    <w:rsid w:val="00820D24"/>
    <w:rsid w:val="00821B38"/>
    <w:rsid w:val="00821BF5"/>
    <w:rsid w:val="00821D8D"/>
    <w:rsid w:val="008221F1"/>
    <w:rsid w:val="0082253D"/>
    <w:rsid w:val="00823B7A"/>
    <w:rsid w:val="008241B9"/>
    <w:rsid w:val="00824438"/>
    <w:rsid w:val="008263B9"/>
    <w:rsid w:val="00826A37"/>
    <w:rsid w:val="00827CB3"/>
    <w:rsid w:val="00827F43"/>
    <w:rsid w:val="008302AE"/>
    <w:rsid w:val="00830E4F"/>
    <w:rsid w:val="008337AB"/>
    <w:rsid w:val="00833E1E"/>
    <w:rsid w:val="0083508B"/>
    <w:rsid w:val="0083565B"/>
    <w:rsid w:val="008363EE"/>
    <w:rsid w:val="00836A3C"/>
    <w:rsid w:val="00836B0F"/>
    <w:rsid w:val="00836CE6"/>
    <w:rsid w:val="00837104"/>
    <w:rsid w:val="0083766A"/>
    <w:rsid w:val="0083778F"/>
    <w:rsid w:val="0084034C"/>
    <w:rsid w:val="008425A7"/>
    <w:rsid w:val="00842FC8"/>
    <w:rsid w:val="0084347C"/>
    <w:rsid w:val="00843584"/>
    <w:rsid w:val="00843EF3"/>
    <w:rsid w:val="00847257"/>
    <w:rsid w:val="00847701"/>
    <w:rsid w:val="00850938"/>
    <w:rsid w:val="00851A01"/>
    <w:rsid w:val="00851EAB"/>
    <w:rsid w:val="0085349A"/>
    <w:rsid w:val="00853D00"/>
    <w:rsid w:val="00853EDA"/>
    <w:rsid w:val="00854462"/>
    <w:rsid w:val="00855328"/>
    <w:rsid w:val="00855ED6"/>
    <w:rsid w:val="00856F65"/>
    <w:rsid w:val="008578F3"/>
    <w:rsid w:val="00857C0F"/>
    <w:rsid w:val="00860BEC"/>
    <w:rsid w:val="008610E7"/>
    <w:rsid w:val="00862822"/>
    <w:rsid w:val="00863B9E"/>
    <w:rsid w:val="00864A2E"/>
    <w:rsid w:val="008663D0"/>
    <w:rsid w:val="00866D9A"/>
    <w:rsid w:val="00867B06"/>
    <w:rsid w:val="00867D65"/>
    <w:rsid w:val="00867FB8"/>
    <w:rsid w:val="0087056A"/>
    <w:rsid w:val="0087162F"/>
    <w:rsid w:val="00871729"/>
    <w:rsid w:val="0087198D"/>
    <w:rsid w:val="00871F37"/>
    <w:rsid w:val="008722C6"/>
    <w:rsid w:val="00872363"/>
    <w:rsid w:val="008752A1"/>
    <w:rsid w:val="00876580"/>
    <w:rsid w:val="00876806"/>
    <w:rsid w:val="00876DED"/>
    <w:rsid w:val="00877539"/>
    <w:rsid w:val="00877D96"/>
    <w:rsid w:val="00877DE7"/>
    <w:rsid w:val="008804FD"/>
    <w:rsid w:val="0088057C"/>
    <w:rsid w:val="0088165A"/>
    <w:rsid w:val="00881C80"/>
    <w:rsid w:val="00884BD4"/>
    <w:rsid w:val="008855C2"/>
    <w:rsid w:val="008858EA"/>
    <w:rsid w:val="00887587"/>
    <w:rsid w:val="0088794D"/>
    <w:rsid w:val="008908F9"/>
    <w:rsid w:val="00890DC6"/>
    <w:rsid w:val="008916FF"/>
    <w:rsid w:val="00892234"/>
    <w:rsid w:val="00892B7C"/>
    <w:rsid w:val="00894F21"/>
    <w:rsid w:val="00894FE8"/>
    <w:rsid w:val="00895C91"/>
    <w:rsid w:val="0089637B"/>
    <w:rsid w:val="0089656E"/>
    <w:rsid w:val="00896B49"/>
    <w:rsid w:val="008A022B"/>
    <w:rsid w:val="008A050F"/>
    <w:rsid w:val="008A1033"/>
    <w:rsid w:val="008A1418"/>
    <w:rsid w:val="008A18CC"/>
    <w:rsid w:val="008A2C1E"/>
    <w:rsid w:val="008A3697"/>
    <w:rsid w:val="008A573D"/>
    <w:rsid w:val="008A592E"/>
    <w:rsid w:val="008A6515"/>
    <w:rsid w:val="008A6788"/>
    <w:rsid w:val="008A699C"/>
    <w:rsid w:val="008A6B42"/>
    <w:rsid w:val="008A7E2D"/>
    <w:rsid w:val="008A7F81"/>
    <w:rsid w:val="008B08ED"/>
    <w:rsid w:val="008B1200"/>
    <w:rsid w:val="008B27F1"/>
    <w:rsid w:val="008B3F81"/>
    <w:rsid w:val="008B41F2"/>
    <w:rsid w:val="008B45FA"/>
    <w:rsid w:val="008B55FE"/>
    <w:rsid w:val="008B65EA"/>
    <w:rsid w:val="008B70A1"/>
    <w:rsid w:val="008B7C74"/>
    <w:rsid w:val="008C078B"/>
    <w:rsid w:val="008C085C"/>
    <w:rsid w:val="008C2057"/>
    <w:rsid w:val="008C2EB9"/>
    <w:rsid w:val="008C2F1C"/>
    <w:rsid w:val="008C33A7"/>
    <w:rsid w:val="008C3986"/>
    <w:rsid w:val="008C3A7D"/>
    <w:rsid w:val="008C3E1B"/>
    <w:rsid w:val="008C3E5B"/>
    <w:rsid w:val="008C46F9"/>
    <w:rsid w:val="008C542E"/>
    <w:rsid w:val="008C6D3F"/>
    <w:rsid w:val="008C6FD5"/>
    <w:rsid w:val="008C7FCE"/>
    <w:rsid w:val="008D058A"/>
    <w:rsid w:val="008D0FB9"/>
    <w:rsid w:val="008D2A04"/>
    <w:rsid w:val="008D47B4"/>
    <w:rsid w:val="008D5054"/>
    <w:rsid w:val="008D5123"/>
    <w:rsid w:val="008D5E33"/>
    <w:rsid w:val="008D5FDB"/>
    <w:rsid w:val="008D61F5"/>
    <w:rsid w:val="008D7155"/>
    <w:rsid w:val="008D7184"/>
    <w:rsid w:val="008D768F"/>
    <w:rsid w:val="008E0029"/>
    <w:rsid w:val="008E00E4"/>
    <w:rsid w:val="008E0C88"/>
    <w:rsid w:val="008E1B54"/>
    <w:rsid w:val="008E3397"/>
    <w:rsid w:val="008E367B"/>
    <w:rsid w:val="008E44DA"/>
    <w:rsid w:val="008E4BD3"/>
    <w:rsid w:val="008E51F8"/>
    <w:rsid w:val="008E64E4"/>
    <w:rsid w:val="008E682A"/>
    <w:rsid w:val="008E6E99"/>
    <w:rsid w:val="008E7E14"/>
    <w:rsid w:val="008F003B"/>
    <w:rsid w:val="008F00DE"/>
    <w:rsid w:val="008F063F"/>
    <w:rsid w:val="008F1472"/>
    <w:rsid w:val="008F19CD"/>
    <w:rsid w:val="008F1AF5"/>
    <w:rsid w:val="008F2B24"/>
    <w:rsid w:val="008F2B54"/>
    <w:rsid w:val="008F2BA3"/>
    <w:rsid w:val="008F30AF"/>
    <w:rsid w:val="008F3512"/>
    <w:rsid w:val="008F3554"/>
    <w:rsid w:val="008F383E"/>
    <w:rsid w:val="008F3903"/>
    <w:rsid w:val="008F4A4B"/>
    <w:rsid w:val="008F5037"/>
    <w:rsid w:val="008F50C2"/>
    <w:rsid w:val="008F51EA"/>
    <w:rsid w:val="008F534C"/>
    <w:rsid w:val="008F5E4C"/>
    <w:rsid w:val="008F6562"/>
    <w:rsid w:val="008F6602"/>
    <w:rsid w:val="008F672F"/>
    <w:rsid w:val="008F6DF5"/>
    <w:rsid w:val="008F6E2D"/>
    <w:rsid w:val="008F733B"/>
    <w:rsid w:val="008F7545"/>
    <w:rsid w:val="008F7800"/>
    <w:rsid w:val="008F7D5B"/>
    <w:rsid w:val="00901DFF"/>
    <w:rsid w:val="0090768B"/>
    <w:rsid w:val="00910817"/>
    <w:rsid w:val="00910A51"/>
    <w:rsid w:val="00912BE5"/>
    <w:rsid w:val="0091306D"/>
    <w:rsid w:val="0091486C"/>
    <w:rsid w:val="00915023"/>
    <w:rsid w:val="0091673C"/>
    <w:rsid w:val="00916D72"/>
    <w:rsid w:val="00916E28"/>
    <w:rsid w:val="00917D97"/>
    <w:rsid w:val="00920B77"/>
    <w:rsid w:val="00921344"/>
    <w:rsid w:val="009219F4"/>
    <w:rsid w:val="00921EB2"/>
    <w:rsid w:val="00922075"/>
    <w:rsid w:val="00922B07"/>
    <w:rsid w:val="009236E9"/>
    <w:rsid w:val="009247E5"/>
    <w:rsid w:val="00924962"/>
    <w:rsid w:val="009255F5"/>
    <w:rsid w:val="00925782"/>
    <w:rsid w:val="00925DF1"/>
    <w:rsid w:val="009277F1"/>
    <w:rsid w:val="00927C36"/>
    <w:rsid w:val="009309B4"/>
    <w:rsid w:val="00930C7A"/>
    <w:rsid w:val="00930D9A"/>
    <w:rsid w:val="009310FC"/>
    <w:rsid w:val="00931544"/>
    <w:rsid w:val="009329D4"/>
    <w:rsid w:val="00933FBD"/>
    <w:rsid w:val="00934EF4"/>
    <w:rsid w:val="009367CA"/>
    <w:rsid w:val="00936CA3"/>
    <w:rsid w:val="00936E6C"/>
    <w:rsid w:val="00937177"/>
    <w:rsid w:val="00937845"/>
    <w:rsid w:val="009400C9"/>
    <w:rsid w:val="009400F9"/>
    <w:rsid w:val="009403DF"/>
    <w:rsid w:val="00940D61"/>
    <w:rsid w:val="00940D97"/>
    <w:rsid w:val="00941B4E"/>
    <w:rsid w:val="00941C70"/>
    <w:rsid w:val="00941F87"/>
    <w:rsid w:val="00941FF5"/>
    <w:rsid w:val="00942041"/>
    <w:rsid w:val="009424AB"/>
    <w:rsid w:val="0094295D"/>
    <w:rsid w:val="00942D0F"/>
    <w:rsid w:val="009434F2"/>
    <w:rsid w:val="00943C90"/>
    <w:rsid w:val="00946223"/>
    <w:rsid w:val="0094662B"/>
    <w:rsid w:val="009466A1"/>
    <w:rsid w:val="00946AB7"/>
    <w:rsid w:val="0094766E"/>
    <w:rsid w:val="00947D5C"/>
    <w:rsid w:val="0095152D"/>
    <w:rsid w:val="0095378F"/>
    <w:rsid w:val="00953D77"/>
    <w:rsid w:val="009546AD"/>
    <w:rsid w:val="0095488E"/>
    <w:rsid w:val="0095570D"/>
    <w:rsid w:val="00956546"/>
    <w:rsid w:val="0095670C"/>
    <w:rsid w:val="00957AD5"/>
    <w:rsid w:val="00960AD2"/>
    <w:rsid w:val="00961607"/>
    <w:rsid w:val="0096418E"/>
    <w:rsid w:val="009649C6"/>
    <w:rsid w:val="00964FF5"/>
    <w:rsid w:val="00966716"/>
    <w:rsid w:val="009668A0"/>
    <w:rsid w:val="00967A78"/>
    <w:rsid w:val="009716D1"/>
    <w:rsid w:val="00971890"/>
    <w:rsid w:val="00971BD0"/>
    <w:rsid w:val="00972197"/>
    <w:rsid w:val="009733AF"/>
    <w:rsid w:val="009738E6"/>
    <w:rsid w:val="00974A4D"/>
    <w:rsid w:val="00974EA2"/>
    <w:rsid w:val="009751B0"/>
    <w:rsid w:val="009755F0"/>
    <w:rsid w:val="0097571F"/>
    <w:rsid w:val="00975958"/>
    <w:rsid w:val="009762A7"/>
    <w:rsid w:val="0097631D"/>
    <w:rsid w:val="00976F47"/>
    <w:rsid w:val="0097757E"/>
    <w:rsid w:val="009819AE"/>
    <w:rsid w:val="00982E3C"/>
    <w:rsid w:val="0098306A"/>
    <w:rsid w:val="00983C58"/>
    <w:rsid w:val="00984162"/>
    <w:rsid w:val="009843C6"/>
    <w:rsid w:val="009847F4"/>
    <w:rsid w:val="0098580B"/>
    <w:rsid w:val="00985F9D"/>
    <w:rsid w:val="009876E8"/>
    <w:rsid w:val="009878DE"/>
    <w:rsid w:val="00990340"/>
    <w:rsid w:val="00990410"/>
    <w:rsid w:val="00991821"/>
    <w:rsid w:val="00991917"/>
    <w:rsid w:val="00991DA0"/>
    <w:rsid w:val="009923F1"/>
    <w:rsid w:val="009924AD"/>
    <w:rsid w:val="009973D3"/>
    <w:rsid w:val="00997896"/>
    <w:rsid w:val="009A12F3"/>
    <w:rsid w:val="009A26F8"/>
    <w:rsid w:val="009A2FAC"/>
    <w:rsid w:val="009A3A43"/>
    <w:rsid w:val="009A3CD4"/>
    <w:rsid w:val="009A444D"/>
    <w:rsid w:val="009A55EB"/>
    <w:rsid w:val="009A5F16"/>
    <w:rsid w:val="009A6934"/>
    <w:rsid w:val="009A6EDF"/>
    <w:rsid w:val="009A7751"/>
    <w:rsid w:val="009B0C88"/>
    <w:rsid w:val="009B0D30"/>
    <w:rsid w:val="009B3BAB"/>
    <w:rsid w:val="009B5701"/>
    <w:rsid w:val="009B66ED"/>
    <w:rsid w:val="009B68A6"/>
    <w:rsid w:val="009B6A39"/>
    <w:rsid w:val="009B7B65"/>
    <w:rsid w:val="009C3A30"/>
    <w:rsid w:val="009C3A3D"/>
    <w:rsid w:val="009C4B37"/>
    <w:rsid w:val="009C4D9A"/>
    <w:rsid w:val="009C502A"/>
    <w:rsid w:val="009C5861"/>
    <w:rsid w:val="009C5CCB"/>
    <w:rsid w:val="009C64A5"/>
    <w:rsid w:val="009C66ED"/>
    <w:rsid w:val="009C6791"/>
    <w:rsid w:val="009C6CBF"/>
    <w:rsid w:val="009C75E4"/>
    <w:rsid w:val="009C7D4A"/>
    <w:rsid w:val="009D04B3"/>
    <w:rsid w:val="009D19CB"/>
    <w:rsid w:val="009D1A36"/>
    <w:rsid w:val="009D1AB4"/>
    <w:rsid w:val="009D20DD"/>
    <w:rsid w:val="009D3710"/>
    <w:rsid w:val="009D37C4"/>
    <w:rsid w:val="009D4227"/>
    <w:rsid w:val="009D4324"/>
    <w:rsid w:val="009D43E6"/>
    <w:rsid w:val="009D548A"/>
    <w:rsid w:val="009D5D22"/>
    <w:rsid w:val="009D7BB4"/>
    <w:rsid w:val="009D7EE8"/>
    <w:rsid w:val="009E020C"/>
    <w:rsid w:val="009E029A"/>
    <w:rsid w:val="009E0315"/>
    <w:rsid w:val="009E0C16"/>
    <w:rsid w:val="009E0D43"/>
    <w:rsid w:val="009E2B73"/>
    <w:rsid w:val="009E34D1"/>
    <w:rsid w:val="009E41DD"/>
    <w:rsid w:val="009E52E6"/>
    <w:rsid w:val="009E5903"/>
    <w:rsid w:val="009E6A9B"/>
    <w:rsid w:val="009E7D21"/>
    <w:rsid w:val="009F0476"/>
    <w:rsid w:val="009F04C4"/>
    <w:rsid w:val="009F2B86"/>
    <w:rsid w:val="009F34FF"/>
    <w:rsid w:val="009F5876"/>
    <w:rsid w:val="009F5E83"/>
    <w:rsid w:val="009F6D93"/>
    <w:rsid w:val="009F71B4"/>
    <w:rsid w:val="009F75D4"/>
    <w:rsid w:val="009F763D"/>
    <w:rsid w:val="00A00691"/>
    <w:rsid w:val="00A006F8"/>
    <w:rsid w:val="00A00C20"/>
    <w:rsid w:val="00A00D53"/>
    <w:rsid w:val="00A015B6"/>
    <w:rsid w:val="00A025E9"/>
    <w:rsid w:val="00A031BD"/>
    <w:rsid w:val="00A0321A"/>
    <w:rsid w:val="00A034DD"/>
    <w:rsid w:val="00A037E5"/>
    <w:rsid w:val="00A04460"/>
    <w:rsid w:val="00A04DF9"/>
    <w:rsid w:val="00A05FC1"/>
    <w:rsid w:val="00A075B8"/>
    <w:rsid w:val="00A07D6E"/>
    <w:rsid w:val="00A07F99"/>
    <w:rsid w:val="00A10196"/>
    <w:rsid w:val="00A111E4"/>
    <w:rsid w:val="00A1150C"/>
    <w:rsid w:val="00A11602"/>
    <w:rsid w:val="00A11FF1"/>
    <w:rsid w:val="00A15043"/>
    <w:rsid w:val="00A1584E"/>
    <w:rsid w:val="00A15BA1"/>
    <w:rsid w:val="00A15CE0"/>
    <w:rsid w:val="00A16F82"/>
    <w:rsid w:val="00A20247"/>
    <w:rsid w:val="00A20638"/>
    <w:rsid w:val="00A214FE"/>
    <w:rsid w:val="00A21A46"/>
    <w:rsid w:val="00A21BB8"/>
    <w:rsid w:val="00A2393F"/>
    <w:rsid w:val="00A24024"/>
    <w:rsid w:val="00A251F1"/>
    <w:rsid w:val="00A25F3B"/>
    <w:rsid w:val="00A2607E"/>
    <w:rsid w:val="00A26C3E"/>
    <w:rsid w:val="00A270CD"/>
    <w:rsid w:val="00A27868"/>
    <w:rsid w:val="00A2797C"/>
    <w:rsid w:val="00A304F8"/>
    <w:rsid w:val="00A3134C"/>
    <w:rsid w:val="00A330CD"/>
    <w:rsid w:val="00A353E7"/>
    <w:rsid w:val="00A35430"/>
    <w:rsid w:val="00A36033"/>
    <w:rsid w:val="00A3607C"/>
    <w:rsid w:val="00A36E06"/>
    <w:rsid w:val="00A40349"/>
    <w:rsid w:val="00A40B49"/>
    <w:rsid w:val="00A40F03"/>
    <w:rsid w:val="00A41805"/>
    <w:rsid w:val="00A41F4E"/>
    <w:rsid w:val="00A42948"/>
    <w:rsid w:val="00A44CA0"/>
    <w:rsid w:val="00A45456"/>
    <w:rsid w:val="00A45D26"/>
    <w:rsid w:val="00A4623E"/>
    <w:rsid w:val="00A467FE"/>
    <w:rsid w:val="00A46DFA"/>
    <w:rsid w:val="00A51225"/>
    <w:rsid w:val="00A51330"/>
    <w:rsid w:val="00A51E95"/>
    <w:rsid w:val="00A52EF4"/>
    <w:rsid w:val="00A52F62"/>
    <w:rsid w:val="00A5460C"/>
    <w:rsid w:val="00A54798"/>
    <w:rsid w:val="00A55334"/>
    <w:rsid w:val="00A55A8D"/>
    <w:rsid w:val="00A57007"/>
    <w:rsid w:val="00A57615"/>
    <w:rsid w:val="00A579D9"/>
    <w:rsid w:val="00A57B0E"/>
    <w:rsid w:val="00A6035E"/>
    <w:rsid w:val="00A60682"/>
    <w:rsid w:val="00A60792"/>
    <w:rsid w:val="00A60B1A"/>
    <w:rsid w:val="00A60BE5"/>
    <w:rsid w:val="00A621BD"/>
    <w:rsid w:val="00A6366D"/>
    <w:rsid w:val="00A63870"/>
    <w:rsid w:val="00A6434D"/>
    <w:rsid w:val="00A65D22"/>
    <w:rsid w:val="00A65DAE"/>
    <w:rsid w:val="00A66657"/>
    <w:rsid w:val="00A67FC4"/>
    <w:rsid w:val="00A70B6E"/>
    <w:rsid w:val="00A71349"/>
    <w:rsid w:val="00A729F3"/>
    <w:rsid w:val="00A74D2F"/>
    <w:rsid w:val="00A75D46"/>
    <w:rsid w:val="00A77119"/>
    <w:rsid w:val="00A808D1"/>
    <w:rsid w:val="00A809B9"/>
    <w:rsid w:val="00A8248F"/>
    <w:rsid w:val="00A8384B"/>
    <w:rsid w:val="00A83B3B"/>
    <w:rsid w:val="00A84247"/>
    <w:rsid w:val="00A84A06"/>
    <w:rsid w:val="00A84F94"/>
    <w:rsid w:val="00A879A8"/>
    <w:rsid w:val="00A908ED"/>
    <w:rsid w:val="00A91207"/>
    <w:rsid w:val="00A9178D"/>
    <w:rsid w:val="00A91C41"/>
    <w:rsid w:val="00A92BCA"/>
    <w:rsid w:val="00A93443"/>
    <w:rsid w:val="00A935C2"/>
    <w:rsid w:val="00A937CA"/>
    <w:rsid w:val="00A940B9"/>
    <w:rsid w:val="00A96A7C"/>
    <w:rsid w:val="00A971D5"/>
    <w:rsid w:val="00AA1E6C"/>
    <w:rsid w:val="00AA2117"/>
    <w:rsid w:val="00AA2D4A"/>
    <w:rsid w:val="00AA5D49"/>
    <w:rsid w:val="00AA6988"/>
    <w:rsid w:val="00AB08B2"/>
    <w:rsid w:val="00AB15E2"/>
    <w:rsid w:val="00AB183E"/>
    <w:rsid w:val="00AB2EC7"/>
    <w:rsid w:val="00AB3189"/>
    <w:rsid w:val="00AB3CB1"/>
    <w:rsid w:val="00AB452E"/>
    <w:rsid w:val="00AB5C7C"/>
    <w:rsid w:val="00AB5D90"/>
    <w:rsid w:val="00AB6A01"/>
    <w:rsid w:val="00AB6CA3"/>
    <w:rsid w:val="00AB7E4C"/>
    <w:rsid w:val="00AB7F9C"/>
    <w:rsid w:val="00AC0D12"/>
    <w:rsid w:val="00AC12CD"/>
    <w:rsid w:val="00AC2250"/>
    <w:rsid w:val="00AC2465"/>
    <w:rsid w:val="00AC25CB"/>
    <w:rsid w:val="00AC271F"/>
    <w:rsid w:val="00AC497D"/>
    <w:rsid w:val="00AC627D"/>
    <w:rsid w:val="00AC64C7"/>
    <w:rsid w:val="00AC6BCF"/>
    <w:rsid w:val="00AC7992"/>
    <w:rsid w:val="00AC7AF1"/>
    <w:rsid w:val="00AD0404"/>
    <w:rsid w:val="00AD0616"/>
    <w:rsid w:val="00AD0695"/>
    <w:rsid w:val="00AD0AAC"/>
    <w:rsid w:val="00AD10A4"/>
    <w:rsid w:val="00AD1730"/>
    <w:rsid w:val="00AD2992"/>
    <w:rsid w:val="00AD4156"/>
    <w:rsid w:val="00AD4484"/>
    <w:rsid w:val="00AD4E50"/>
    <w:rsid w:val="00AD607E"/>
    <w:rsid w:val="00AD6208"/>
    <w:rsid w:val="00AD6912"/>
    <w:rsid w:val="00AD7876"/>
    <w:rsid w:val="00AE04AA"/>
    <w:rsid w:val="00AE1824"/>
    <w:rsid w:val="00AE184F"/>
    <w:rsid w:val="00AE1B42"/>
    <w:rsid w:val="00AE6E02"/>
    <w:rsid w:val="00AE70DE"/>
    <w:rsid w:val="00AE7320"/>
    <w:rsid w:val="00AF07F7"/>
    <w:rsid w:val="00AF14E7"/>
    <w:rsid w:val="00AF150E"/>
    <w:rsid w:val="00AF2FAC"/>
    <w:rsid w:val="00AF46B4"/>
    <w:rsid w:val="00AF5FAC"/>
    <w:rsid w:val="00AF6560"/>
    <w:rsid w:val="00AF7246"/>
    <w:rsid w:val="00AF7B6B"/>
    <w:rsid w:val="00AF7FD0"/>
    <w:rsid w:val="00B01BFB"/>
    <w:rsid w:val="00B01C5D"/>
    <w:rsid w:val="00B01CC3"/>
    <w:rsid w:val="00B01D34"/>
    <w:rsid w:val="00B01D5C"/>
    <w:rsid w:val="00B02659"/>
    <w:rsid w:val="00B0293C"/>
    <w:rsid w:val="00B0304C"/>
    <w:rsid w:val="00B03AF2"/>
    <w:rsid w:val="00B03B2B"/>
    <w:rsid w:val="00B04147"/>
    <w:rsid w:val="00B047F9"/>
    <w:rsid w:val="00B052FE"/>
    <w:rsid w:val="00B053FD"/>
    <w:rsid w:val="00B05986"/>
    <w:rsid w:val="00B06070"/>
    <w:rsid w:val="00B1089F"/>
    <w:rsid w:val="00B10F15"/>
    <w:rsid w:val="00B11181"/>
    <w:rsid w:val="00B128EE"/>
    <w:rsid w:val="00B13704"/>
    <w:rsid w:val="00B13C09"/>
    <w:rsid w:val="00B14139"/>
    <w:rsid w:val="00B14C48"/>
    <w:rsid w:val="00B163DE"/>
    <w:rsid w:val="00B16522"/>
    <w:rsid w:val="00B16B51"/>
    <w:rsid w:val="00B1713D"/>
    <w:rsid w:val="00B204E1"/>
    <w:rsid w:val="00B2184E"/>
    <w:rsid w:val="00B220F3"/>
    <w:rsid w:val="00B2242B"/>
    <w:rsid w:val="00B22765"/>
    <w:rsid w:val="00B227F4"/>
    <w:rsid w:val="00B22872"/>
    <w:rsid w:val="00B22B9F"/>
    <w:rsid w:val="00B2361A"/>
    <w:rsid w:val="00B23A6E"/>
    <w:rsid w:val="00B2466E"/>
    <w:rsid w:val="00B2486A"/>
    <w:rsid w:val="00B24CD1"/>
    <w:rsid w:val="00B254CC"/>
    <w:rsid w:val="00B26191"/>
    <w:rsid w:val="00B274E7"/>
    <w:rsid w:val="00B3000F"/>
    <w:rsid w:val="00B32ABC"/>
    <w:rsid w:val="00B33BE5"/>
    <w:rsid w:val="00B348A0"/>
    <w:rsid w:val="00B34AD6"/>
    <w:rsid w:val="00B3596B"/>
    <w:rsid w:val="00B35E3F"/>
    <w:rsid w:val="00B37622"/>
    <w:rsid w:val="00B37FCC"/>
    <w:rsid w:val="00B40192"/>
    <w:rsid w:val="00B40983"/>
    <w:rsid w:val="00B411A2"/>
    <w:rsid w:val="00B42ADD"/>
    <w:rsid w:val="00B4312E"/>
    <w:rsid w:val="00B43968"/>
    <w:rsid w:val="00B442B7"/>
    <w:rsid w:val="00B44F88"/>
    <w:rsid w:val="00B45C3E"/>
    <w:rsid w:val="00B464C1"/>
    <w:rsid w:val="00B477F3"/>
    <w:rsid w:val="00B47D03"/>
    <w:rsid w:val="00B525CF"/>
    <w:rsid w:val="00B532E0"/>
    <w:rsid w:val="00B54075"/>
    <w:rsid w:val="00B542A9"/>
    <w:rsid w:val="00B54573"/>
    <w:rsid w:val="00B550AC"/>
    <w:rsid w:val="00B5588C"/>
    <w:rsid w:val="00B55B11"/>
    <w:rsid w:val="00B56416"/>
    <w:rsid w:val="00B57D7A"/>
    <w:rsid w:val="00B600AA"/>
    <w:rsid w:val="00B60A8D"/>
    <w:rsid w:val="00B61AAA"/>
    <w:rsid w:val="00B621A5"/>
    <w:rsid w:val="00B6249A"/>
    <w:rsid w:val="00B625FA"/>
    <w:rsid w:val="00B65651"/>
    <w:rsid w:val="00B65DA1"/>
    <w:rsid w:val="00B670C6"/>
    <w:rsid w:val="00B671C8"/>
    <w:rsid w:val="00B7147A"/>
    <w:rsid w:val="00B727EA"/>
    <w:rsid w:val="00B72A2E"/>
    <w:rsid w:val="00B73B2C"/>
    <w:rsid w:val="00B74F41"/>
    <w:rsid w:val="00B75903"/>
    <w:rsid w:val="00B75A2E"/>
    <w:rsid w:val="00B76546"/>
    <w:rsid w:val="00B77228"/>
    <w:rsid w:val="00B77898"/>
    <w:rsid w:val="00B80F9A"/>
    <w:rsid w:val="00B834CB"/>
    <w:rsid w:val="00B83783"/>
    <w:rsid w:val="00B84324"/>
    <w:rsid w:val="00B861A4"/>
    <w:rsid w:val="00B86C15"/>
    <w:rsid w:val="00B9160A"/>
    <w:rsid w:val="00B9170E"/>
    <w:rsid w:val="00B9189B"/>
    <w:rsid w:val="00B93777"/>
    <w:rsid w:val="00B961B1"/>
    <w:rsid w:val="00B96930"/>
    <w:rsid w:val="00B96A58"/>
    <w:rsid w:val="00B96D75"/>
    <w:rsid w:val="00BA1842"/>
    <w:rsid w:val="00BA19C7"/>
    <w:rsid w:val="00BA23EF"/>
    <w:rsid w:val="00BA2D98"/>
    <w:rsid w:val="00BA3B03"/>
    <w:rsid w:val="00BA3DE7"/>
    <w:rsid w:val="00BA448A"/>
    <w:rsid w:val="00BA4778"/>
    <w:rsid w:val="00BA491C"/>
    <w:rsid w:val="00BA5576"/>
    <w:rsid w:val="00BA662C"/>
    <w:rsid w:val="00BB064F"/>
    <w:rsid w:val="00BB1591"/>
    <w:rsid w:val="00BB2D2B"/>
    <w:rsid w:val="00BB31C8"/>
    <w:rsid w:val="00BB6082"/>
    <w:rsid w:val="00BB70CD"/>
    <w:rsid w:val="00BB73BC"/>
    <w:rsid w:val="00BB73FF"/>
    <w:rsid w:val="00BB7A2E"/>
    <w:rsid w:val="00BC2495"/>
    <w:rsid w:val="00BC291C"/>
    <w:rsid w:val="00BC2C72"/>
    <w:rsid w:val="00BC2CAF"/>
    <w:rsid w:val="00BC335D"/>
    <w:rsid w:val="00BC4052"/>
    <w:rsid w:val="00BC41F1"/>
    <w:rsid w:val="00BC5093"/>
    <w:rsid w:val="00BC57CD"/>
    <w:rsid w:val="00BC73EC"/>
    <w:rsid w:val="00BD04D1"/>
    <w:rsid w:val="00BD0679"/>
    <w:rsid w:val="00BD08CF"/>
    <w:rsid w:val="00BD09B3"/>
    <w:rsid w:val="00BD1CC9"/>
    <w:rsid w:val="00BD2196"/>
    <w:rsid w:val="00BD24C8"/>
    <w:rsid w:val="00BD2913"/>
    <w:rsid w:val="00BD2D87"/>
    <w:rsid w:val="00BD3A8A"/>
    <w:rsid w:val="00BD3CE3"/>
    <w:rsid w:val="00BD5AF2"/>
    <w:rsid w:val="00BD626D"/>
    <w:rsid w:val="00BD6467"/>
    <w:rsid w:val="00BD6F8E"/>
    <w:rsid w:val="00BD7172"/>
    <w:rsid w:val="00BD7986"/>
    <w:rsid w:val="00BD7AE6"/>
    <w:rsid w:val="00BD7F14"/>
    <w:rsid w:val="00BE051B"/>
    <w:rsid w:val="00BE07D7"/>
    <w:rsid w:val="00BE0D92"/>
    <w:rsid w:val="00BE26F3"/>
    <w:rsid w:val="00BE3BF9"/>
    <w:rsid w:val="00BE4A10"/>
    <w:rsid w:val="00BE4CC8"/>
    <w:rsid w:val="00BE6270"/>
    <w:rsid w:val="00BE758D"/>
    <w:rsid w:val="00BF1DCA"/>
    <w:rsid w:val="00BF1FE6"/>
    <w:rsid w:val="00BF3009"/>
    <w:rsid w:val="00BF3822"/>
    <w:rsid w:val="00BF3B83"/>
    <w:rsid w:val="00BF4214"/>
    <w:rsid w:val="00BF496C"/>
    <w:rsid w:val="00BF57BB"/>
    <w:rsid w:val="00BF5ABE"/>
    <w:rsid w:val="00BF5C43"/>
    <w:rsid w:val="00BF7F5C"/>
    <w:rsid w:val="00C00046"/>
    <w:rsid w:val="00C00268"/>
    <w:rsid w:val="00C00FCA"/>
    <w:rsid w:val="00C01551"/>
    <w:rsid w:val="00C01760"/>
    <w:rsid w:val="00C01C76"/>
    <w:rsid w:val="00C02117"/>
    <w:rsid w:val="00C03455"/>
    <w:rsid w:val="00C03FFE"/>
    <w:rsid w:val="00C040C7"/>
    <w:rsid w:val="00C04CEF"/>
    <w:rsid w:val="00C0560A"/>
    <w:rsid w:val="00C057DB"/>
    <w:rsid w:val="00C06DF2"/>
    <w:rsid w:val="00C06FA3"/>
    <w:rsid w:val="00C0736F"/>
    <w:rsid w:val="00C07E87"/>
    <w:rsid w:val="00C07FA6"/>
    <w:rsid w:val="00C1013D"/>
    <w:rsid w:val="00C10E72"/>
    <w:rsid w:val="00C1145B"/>
    <w:rsid w:val="00C1254B"/>
    <w:rsid w:val="00C12D96"/>
    <w:rsid w:val="00C130A6"/>
    <w:rsid w:val="00C136A6"/>
    <w:rsid w:val="00C159AC"/>
    <w:rsid w:val="00C17F5C"/>
    <w:rsid w:val="00C206DB"/>
    <w:rsid w:val="00C21220"/>
    <w:rsid w:val="00C227FF"/>
    <w:rsid w:val="00C22841"/>
    <w:rsid w:val="00C228F6"/>
    <w:rsid w:val="00C24275"/>
    <w:rsid w:val="00C24C12"/>
    <w:rsid w:val="00C256FC"/>
    <w:rsid w:val="00C26950"/>
    <w:rsid w:val="00C278D3"/>
    <w:rsid w:val="00C27D61"/>
    <w:rsid w:val="00C30D75"/>
    <w:rsid w:val="00C30EE6"/>
    <w:rsid w:val="00C314F1"/>
    <w:rsid w:val="00C315A3"/>
    <w:rsid w:val="00C3160D"/>
    <w:rsid w:val="00C3166A"/>
    <w:rsid w:val="00C31F0A"/>
    <w:rsid w:val="00C32B0F"/>
    <w:rsid w:val="00C32DBF"/>
    <w:rsid w:val="00C3465E"/>
    <w:rsid w:val="00C348B8"/>
    <w:rsid w:val="00C350F7"/>
    <w:rsid w:val="00C3579F"/>
    <w:rsid w:val="00C35AE0"/>
    <w:rsid w:val="00C364B6"/>
    <w:rsid w:val="00C36D8F"/>
    <w:rsid w:val="00C36FC6"/>
    <w:rsid w:val="00C40E5A"/>
    <w:rsid w:val="00C40E5E"/>
    <w:rsid w:val="00C418A9"/>
    <w:rsid w:val="00C443B7"/>
    <w:rsid w:val="00C44EEF"/>
    <w:rsid w:val="00C4591A"/>
    <w:rsid w:val="00C47351"/>
    <w:rsid w:val="00C47386"/>
    <w:rsid w:val="00C501EE"/>
    <w:rsid w:val="00C50437"/>
    <w:rsid w:val="00C528EB"/>
    <w:rsid w:val="00C540A7"/>
    <w:rsid w:val="00C54219"/>
    <w:rsid w:val="00C54BA3"/>
    <w:rsid w:val="00C54ECF"/>
    <w:rsid w:val="00C55D99"/>
    <w:rsid w:val="00C56089"/>
    <w:rsid w:val="00C5618D"/>
    <w:rsid w:val="00C5636E"/>
    <w:rsid w:val="00C60238"/>
    <w:rsid w:val="00C60C60"/>
    <w:rsid w:val="00C626DF"/>
    <w:rsid w:val="00C62AAE"/>
    <w:rsid w:val="00C62EEE"/>
    <w:rsid w:val="00C637B9"/>
    <w:rsid w:val="00C63DBB"/>
    <w:rsid w:val="00C643BB"/>
    <w:rsid w:val="00C64F8D"/>
    <w:rsid w:val="00C65241"/>
    <w:rsid w:val="00C659A2"/>
    <w:rsid w:val="00C663C2"/>
    <w:rsid w:val="00C679BA"/>
    <w:rsid w:val="00C67CE0"/>
    <w:rsid w:val="00C67DA4"/>
    <w:rsid w:val="00C70641"/>
    <w:rsid w:val="00C7099E"/>
    <w:rsid w:val="00C70C8E"/>
    <w:rsid w:val="00C70FFB"/>
    <w:rsid w:val="00C71B81"/>
    <w:rsid w:val="00C72D95"/>
    <w:rsid w:val="00C730EF"/>
    <w:rsid w:val="00C7374E"/>
    <w:rsid w:val="00C739DB"/>
    <w:rsid w:val="00C75A99"/>
    <w:rsid w:val="00C7609B"/>
    <w:rsid w:val="00C76B8F"/>
    <w:rsid w:val="00C76EF7"/>
    <w:rsid w:val="00C772AA"/>
    <w:rsid w:val="00C77D8A"/>
    <w:rsid w:val="00C808B9"/>
    <w:rsid w:val="00C80FAD"/>
    <w:rsid w:val="00C81821"/>
    <w:rsid w:val="00C82099"/>
    <w:rsid w:val="00C822EB"/>
    <w:rsid w:val="00C83EFB"/>
    <w:rsid w:val="00C84043"/>
    <w:rsid w:val="00C8460A"/>
    <w:rsid w:val="00C84C69"/>
    <w:rsid w:val="00C8520B"/>
    <w:rsid w:val="00C85EF4"/>
    <w:rsid w:val="00C8666F"/>
    <w:rsid w:val="00C86718"/>
    <w:rsid w:val="00C8673A"/>
    <w:rsid w:val="00C86CFA"/>
    <w:rsid w:val="00C86E62"/>
    <w:rsid w:val="00C86F2B"/>
    <w:rsid w:val="00C87449"/>
    <w:rsid w:val="00C90285"/>
    <w:rsid w:val="00C9065B"/>
    <w:rsid w:val="00C911BA"/>
    <w:rsid w:val="00C914B5"/>
    <w:rsid w:val="00C92E93"/>
    <w:rsid w:val="00C93461"/>
    <w:rsid w:val="00C947E9"/>
    <w:rsid w:val="00C9535E"/>
    <w:rsid w:val="00C96598"/>
    <w:rsid w:val="00CA112F"/>
    <w:rsid w:val="00CA1A43"/>
    <w:rsid w:val="00CA1C73"/>
    <w:rsid w:val="00CA301A"/>
    <w:rsid w:val="00CA4109"/>
    <w:rsid w:val="00CA42F8"/>
    <w:rsid w:val="00CA5BCC"/>
    <w:rsid w:val="00CA5C5F"/>
    <w:rsid w:val="00CA6F7E"/>
    <w:rsid w:val="00CA75AB"/>
    <w:rsid w:val="00CB063C"/>
    <w:rsid w:val="00CB090D"/>
    <w:rsid w:val="00CB1645"/>
    <w:rsid w:val="00CB17E9"/>
    <w:rsid w:val="00CB30A8"/>
    <w:rsid w:val="00CB39E8"/>
    <w:rsid w:val="00CB5D94"/>
    <w:rsid w:val="00CB7225"/>
    <w:rsid w:val="00CB7A52"/>
    <w:rsid w:val="00CB7BB2"/>
    <w:rsid w:val="00CC0AF0"/>
    <w:rsid w:val="00CC2100"/>
    <w:rsid w:val="00CC2133"/>
    <w:rsid w:val="00CC36CD"/>
    <w:rsid w:val="00CC6644"/>
    <w:rsid w:val="00CC693C"/>
    <w:rsid w:val="00CC699D"/>
    <w:rsid w:val="00CC77A0"/>
    <w:rsid w:val="00CD023E"/>
    <w:rsid w:val="00CD07B9"/>
    <w:rsid w:val="00CD1E4B"/>
    <w:rsid w:val="00CD215E"/>
    <w:rsid w:val="00CD252C"/>
    <w:rsid w:val="00CD2913"/>
    <w:rsid w:val="00CD3492"/>
    <w:rsid w:val="00CD351D"/>
    <w:rsid w:val="00CD37BD"/>
    <w:rsid w:val="00CD3986"/>
    <w:rsid w:val="00CD3B9A"/>
    <w:rsid w:val="00CD505A"/>
    <w:rsid w:val="00CD7022"/>
    <w:rsid w:val="00CD7A99"/>
    <w:rsid w:val="00CE03C7"/>
    <w:rsid w:val="00CE0B0B"/>
    <w:rsid w:val="00CE0F2E"/>
    <w:rsid w:val="00CE1738"/>
    <w:rsid w:val="00CE1771"/>
    <w:rsid w:val="00CE1C3A"/>
    <w:rsid w:val="00CE2262"/>
    <w:rsid w:val="00CE316B"/>
    <w:rsid w:val="00CE353F"/>
    <w:rsid w:val="00CE3EDB"/>
    <w:rsid w:val="00CE438D"/>
    <w:rsid w:val="00CE553F"/>
    <w:rsid w:val="00CE5B40"/>
    <w:rsid w:val="00CE66FF"/>
    <w:rsid w:val="00CE6F48"/>
    <w:rsid w:val="00CF03E3"/>
    <w:rsid w:val="00CF07CC"/>
    <w:rsid w:val="00CF1399"/>
    <w:rsid w:val="00CF17A6"/>
    <w:rsid w:val="00CF19F1"/>
    <w:rsid w:val="00CF28DB"/>
    <w:rsid w:val="00CF3569"/>
    <w:rsid w:val="00CF3A3E"/>
    <w:rsid w:val="00CF42F9"/>
    <w:rsid w:val="00CF57DE"/>
    <w:rsid w:val="00CF6646"/>
    <w:rsid w:val="00CF6684"/>
    <w:rsid w:val="00CF6D54"/>
    <w:rsid w:val="00CF7E14"/>
    <w:rsid w:val="00D00035"/>
    <w:rsid w:val="00D002CF"/>
    <w:rsid w:val="00D0057E"/>
    <w:rsid w:val="00D00C10"/>
    <w:rsid w:val="00D021A2"/>
    <w:rsid w:val="00D03543"/>
    <w:rsid w:val="00D0565D"/>
    <w:rsid w:val="00D0699A"/>
    <w:rsid w:val="00D06A3B"/>
    <w:rsid w:val="00D075BA"/>
    <w:rsid w:val="00D11181"/>
    <w:rsid w:val="00D11D5C"/>
    <w:rsid w:val="00D12598"/>
    <w:rsid w:val="00D12D6F"/>
    <w:rsid w:val="00D13184"/>
    <w:rsid w:val="00D1336F"/>
    <w:rsid w:val="00D13C8A"/>
    <w:rsid w:val="00D1474D"/>
    <w:rsid w:val="00D14843"/>
    <w:rsid w:val="00D15B83"/>
    <w:rsid w:val="00D179F0"/>
    <w:rsid w:val="00D2195A"/>
    <w:rsid w:val="00D22CD0"/>
    <w:rsid w:val="00D2307F"/>
    <w:rsid w:val="00D23474"/>
    <w:rsid w:val="00D24278"/>
    <w:rsid w:val="00D243A4"/>
    <w:rsid w:val="00D24B18"/>
    <w:rsid w:val="00D26078"/>
    <w:rsid w:val="00D265B2"/>
    <w:rsid w:val="00D2680B"/>
    <w:rsid w:val="00D311C6"/>
    <w:rsid w:val="00D3258B"/>
    <w:rsid w:val="00D32783"/>
    <w:rsid w:val="00D32EAE"/>
    <w:rsid w:val="00D331E6"/>
    <w:rsid w:val="00D339E9"/>
    <w:rsid w:val="00D34E19"/>
    <w:rsid w:val="00D36911"/>
    <w:rsid w:val="00D36D02"/>
    <w:rsid w:val="00D3720B"/>
    <w:rsid w:val="00D3784D"/>
    <w:rsid w:val="00D40E59"/>
    <w:rsid w:val="00D41418"/>
    <w:rsid w:val="00D42ED5"/>
    <w:rsid w:val="00D4339F"/>
    <w:rsid w:val="00D44A36"/>
    <w:rsid w:val="00D44EAA"/>
    <w:rsid w:val="00D454F6"/>
    <w:rsid w:val="00D47293"/>
    <w:rsid w:val="00D47607"/>
    <w:rsid w:val="00D47D5D"/>
    <w:rsid w:val="00D50527"/>
    <w:rsid w:val="00D51030"/>
    <w:rsid w:val="00D513D2"/>
    <w:rsid w:val="00D51C20"/>
    <w:rsid w:val="00D52138"/>
    <w:rsid w:val="00D52199"/>
    <w:rsid w:val="00D52AC6"/>
    <w:rsid w:val="00D52CBA"/>
    <w:rsid w:val="00D537D6"/>
    <w:rsid w:val="00D545CA"/>
    <w:rsid w:val="00D55B67"/>
    <w:rsid w:val="00D5615A"/>
    <w:rsid w:val="00D5749B"/>
    <w:rsid w:val="00D57BFA"/>
    <w:rsid w:val="00D60946"/>
    <w:rsid w:val="00D61F30"/>
    <w:rsid w:val="00D626EA"/>
    <w:rsid w:val="00D64776"/>
    <w:rsid w:val="00D66082"/>
    <w:rsid w:val="00D66C9E"/>
    <w:rsid w:val="00D67CB2"/>
    <w:rsid w:val="00D67E8F"/>
    <w:rsid w:val="00D67F56"/>
    <w:rsid w:val="00D7063D"/>
    <w:rsid w:val="00D70F84"/>
    <w:rsid w:val="00D71521"/>
    <w:rsid w:val="00D71C5A"/>
    <w:rsid w:val="00D735FB"/>
    <w:rsid w:val="00D757BC"/>
    <w:rsid w:val="00D761E6"/>
    <w:rsid w:val="00D77953"/>
    <w:rsid w:val="00D8177E"/>
    <w:rsid w:val="00D822E1"/>
    <w:rsid w:val="00D83472"/>
    <w:rsid w:val="00D836A5"/>
    <w:rsid w:val="00D83B28"/>
    <w:rsid w:val="00D84BE0"/>
    <w:rsid w:val="00D8563A"/>
    <w:rsid w:val="00D86E5B"/>
    <w:rsid w:val="00D94683"/>
    <w:rsid w:val="00D9496E"/>
    <w:rsid w:val="00D94C3F"/>
    <w:rsid w:val="00D951E4"/>
    <w:rsid w:val="00D95C2A"/>
    <w:rsid w:val="00D9615E"/>
    <w:rsid w:val="00D962AA"/>
    <w:rsid w:val="00D97749"/>
    <w:rsid w:val="00DA0115"/>
    <w:rsid w:val="00DA0189"/>
    <w:rsid w:val="00DA0FC9"/>
    <w:rsid w:val="00DA183F"/>
    <w:rsid w:val="00DA34FC"/>
    <w:rsid w:val="00DA3580"/>
    <w:rsid w:val="00DA384D"/>
    <w:rsid w:val="00DA3887"/>
    <w:rsid w:val="00DA50BC"/>
    <w:rsid w:val="00DA52ED"/>
    <w:rsid w:val="00DA547F"/>
    <w:rsid w:val="00DA5933"/>
    <w:rsid w:val="00DA6241"/>
    <w:rsid w:val="00DA7977"/>
    <w:rsid w:val="00DB0545"/>
    <w:rsid w:val="00DB1D9A"/>
    <w:rsid w:val="00DB4BBE"/>
    <w:rsid w:val="00DB6728"/>
    <w:rsid w:val="00DB6AFD"/>
    <w:rsid w:val="00DB7586"/>
    <w:rsid w:val="00DC0018"/>
    <w:rsid w:val="00DC1B96"/>
    <w:rsid w:val="00DC2F20"/>
    <w:rsid w:val="00DC3C08"/>
    <w:rsid w:val="00DC5BBF"/>
    <w:rsid w:val="00DC5D42"/>
    <w:rsid w:val="00DC6185"/>
    <w:rsid w:val="00DC6F45"/>
    <w:rsid w:val="00DC7825"/>
    <w:rsid w:val="00DC79A3"/>
    <w:rsid w:val="00DD0972"/>
    <w:rsid w:val="00DD0AEC"/>
    <w:rsid w:val="00DD0BD0"/>
    <w:rsid w:val="00DD1EEA"/>
    <w:rsid w:val="00DD2902"/>
    <w:rsid w:val="00DD2A2A"/>
    <w:rsid w:val="00DD30C4"/>
    <w:rsid w:val="00DD3133"/>
    <w:rsid w:val="00DD31FD"/>
    <w:rsid w:val="00DD41B4"/>
    <w:rsid w:val="00DD6F59"/>
    <w:rsid w:val="00DD7094"/>
    <w:rsid w:val="00DD720D"/>
    <w:rsid w:val="00DE0379"/>
    <w:rsid w:val="00DE1052"/>
    <w:rsid w:val="00DE1911"/>
    <w:rsid w:val="00DE1DB8"/>
    <w:rsid w:val="00DE2424"/>
    <w:rsid w:val="00DE2BEF"/>
    <w:rsid w:val="00DE2FB4"/>
    <w:rsid w:val="00DE300C"/>
    <w:rsid w:val="00DE30A1"/>
    <w:rsid w:val="00DF00F3"/>
    <w:rsid w:val="00DF03D7"/>
    <w:rsid w:val="00DF0916"/>
    <w:rsid w:val="00DF220B"/>
    <w:rsid w:val="00DF24FF"/>
    <w:rsid w:val="00DF3042"/>
    <w:rsid w:val="00DF3357"/>
    <w:rsid w:val="00DF339F"/>
    <w:rsid w:val="00DF341F"/>
    <w:rsid w:val="00DF6258"/>
    <w:rsid w:val="00DF693C"/>
    <w:rsid w:val="00DF72C0"/>
    <w:rsid w:val="00DF7E4B"/>
    <w:rsid w:val="00E008C2"/>
    <w:rsid w:val="00E023C2"/>
    <w:rsid w:val="00E0264B"/>
    <w:rsid w:val="00E029F8"/>
    <w:rsid w:val="00E02D9E"/>
    <w:rsid w:val="00E03CE0"/>
    <w:rsid w:val="00E04F10"/>
    <w:rsid w:val="00E05046"/>
    <w:rsid w:val="00E05AE6"/>
    <w:rsid w:val="00E12166"/>
    <w:rsid w:val="00E1235C"/>
    <w:rsid w:val="00E13102"/>
    <w:rsid w:val="00E13E28"/>
    <w:rsid w:val="00E15098"/>
    <w:rsid w:val="00E16906"/>
    <w:rsid w:val="00E16E25"/>
    <w:rsid w:val="00E176B1"/>
    <w:rsid w:val="00E218F0"/>
    <w:rsid w:val="00E21DA8"/>
    <w:rsid w:val="00E236AE"/>
    <w:rsid w:val="00E24B7F"/>
    <w:rsid w:val="00E24BB3"/>
    <w:rsid w:val="00E24D35"/>
    <w:rsid w:val="00E25E95"/>
    <w:rsid w:val="00E26EC3"/>
    <w:rsid w:val="00E30B42"/>
    <w:rsid w:val="00E30DFE"/>
    <w:rsid w:val="00E317F5"/>
    <w:rsid w:val="00E31D50"/>
    <w:rsid w:val="00E32065"/>
    <w:rsid w:val="00E32DA5"/>
    <w:rsid w:val="00E32DBE"/>
    <w:rsid w:val="00E331CD"/>
    <w:rsid w:val="00E33801"/>
    <w:rsid w:val="00E341C4"/>
    <w:rsid w:val="00E347C4"/>
    <w:rsid w:val="00E347D5"/>
    <w:rsid w:val="00E35592"/>
    <w:rsid w:val="00E359EE"/>
    <w:rsid w:val="00E35A0E"/>
    <w:rsid w:val="00E36CB9"/>
    <w:rsid w:val="00E37743"/>
    <w:rsid w:val="00E42DC1"/>
    <w:rsid w:val="00E42E00"/>
    <w:rsid w:val="00E42F8F"/>
    <w:rsid w:val="00E43D50"/>
    <w:rsid w:val="00E448D1"/>
    <w:rsid w:val="00E44D53"/>
    <w:rsid w:val="00E45C52"/>
    <w:rsid w:val="00E46100"/>
    <w:rsid w:val="00E467E8"/>
    <w:rsid w:val="00E47116"/>
    <w:rsid w:val="00E472B0"/>
    <w:rsid w:val="00E5120B"/>
    <w:rsid w:val="00E518AC"/>
    <w:rsid w:val="00E51C6B"/>
    <w:rsid w:val="00E52BC6"/>
    <w:rsid w:val="00E53B66"/>
    <w:rsid w:val="00E53D84"/>
    <w:rsid w:val="00E53EEF"/>
    <w:rsid w:val="00E55C12"/>
    <w:rsid w:val="00E562F6"/>
    <w:rsid w:val="00E569F9"/>
    <w:rsid w:val="00E56FA9"/>
    <w:rsid w:val="00E6144C"/>
    <w:rsid w:val="00E630DA"/>
    <w:rsid w:val="00E63138"/>
    <w:rsid w:val="00E63752"/>
    <w:rsid w:val="00E646CB"/>
    <w:rsid w:val="00E64A7B"/>
    <w:rsid w:val="00E6520A"/>
    <w:rsid w:val="00E656DD"/>
    <w:rsid w:val="00E65B3E"/>
    <w:rsid w:val="00E65D07"/>
    <w:rsid w:val="00E66046"/>
    <w:rsid w:val="00E6670B"/>
    <w:rsid w:val="00E6674E"/>
    <w:rsid w:val="00E6711D"/>
    <w:rsid w:val="00E67A24"/>
    <w:rsid w:val="00E67DB1"/>
    <w:rsid w:val="00E67FF9"/>
    <w:rsid w:val="00E70EA4"/>
    <w:rsid w:val="00E71C00"/>
    <w:rsid w:val="00E71C48"/>
    <w:rsid w:val="00E73391"/>
    <w:rsid w:val="00E736A4"/>
    <w:rsid w:val="00E742A1"/>
    <w:rsid w:val="00E74CF0"/>
    <w:rsid w:val="00E75236"/>
    <w:rsid w:val="00E76447"/>
    <w:rsid w:val="00E776ED"/>
    <w:rsid w:val="00E80B4C"/>
    <w:rsid w:val="00E81784"/>
    <w:rsid w:val="00E824E9"/>
    <w:rsid w:val="00E828BB"/>
    <w:rsid w:val="00E84DA6"/>
    <w:rsid w:val="00E84E9D"/>
    <w:rsid w:val="00E856F9"/>
    <w:rsid w:val="00E86081"/>
    <w:rsid w:val="00E860CE"/>
    <w:rsid w:val="00E86755"/>
    <w:rsid w:val="00E875CB"/>
    <w:rsid w:val="00E87B06"/>
    <w:rsid w:val="00E92EE1"/>
    <w:rsid w:val="00E93113"/>
    <w:rsid w:val="00E93634"/>
    <w:rsid w:val="00E944A0"/>
    <w:rsid w:val="00E9534D"/>
    <w:rsid w:val="00E95B10"/>
    <w:rsid w:val="00E96178"/>
    <w:rsid w:val="00EA08A7"/>
    <w:rsid w:val="00EA1489"/>
    <w:rsid w:val="00EA14B5"/>
    <w:rsid w:val="00EA1572"/>
    <w:rsid w:val="00EA2D38"/>
    <w:rsid w:val="00EA3153"/>
    <w:rsid w:val="00EA55AA"/>
    <w:rsid w:val="00EA5849"/>
    <w:rsid w:val="00EA7865"/>
    <w:rsid w:val="00EB036F"/>
    <w:rsid w:val="00EB1793"/>
    <w:rsid w:val="00EB2197"/>
    <w:rsid w:val="00EB2663"/>
    <w:rsid w:val="00EB3393"/>
    <w:rsid w:val="00EB3E01"/>
    <w:rsid w:val="00EB4924"/>
    <w:rsid w:val="00EB495B"/>
    <w:rsid w:val="00EB669D"/>
    <w:rsid w:val="00EB786D"/>
    <w:rsid w:val="00EC0A13"/>
    <w:rsid w:val="00EC0D8A"/>
    <w:rsid w:val="00EC23A9"/>
    <w:rsid w:val="00EC25ED"/>
    <w:rsid w:val="00EC2B62"/>
    <w:rsid w:val="00EC38BF"/>
    <w:rsid w:val="00EC3B76"/>
    <w:rsid w:val="00EC672B"/>
    <w:rsid w:val="00EC72D4"/>
    <w:rsid w:val="00EC769D"/>
    <w:rsid w:val="00EC7BE9"/>
    <w:rsid w:val="00EC7DFC"/>
    <w:rsid w:val="00ED0294"/>
    <w:rsid w:val="00ED1A82"/>
    <w:rsid w:val="00ED2633"/>
    <w:rsid w:val="00ED281A"/>
    <w:rsid w:val="00ED50E9"/>
    <w:rsid w:val="00ED61A7"/>
    <w:rsid w:val="00ED7228"/>
    <w:rsid w:val="00ED7E9F"/>
    <w:rsid w:val="00EE0A3C"/>
    <w:rsid w:val="00EE2027"/>
    <w:rsid w:val="00EE2F8B"/>
    <w:rsid w:val="00EE3CEC"/>
    <w:rsid w:val="00EE3FBB"/>
    <w:rsid w:val="00EE48E4"/>
    <w:rsid w:val="00EE52F7"/>
    <w:rsid w:val="00EE584C"/>
    <w:rsid w:val="00EE6279"/>
    <w:rsid w:val="00EE6AEC"/>
    <w:rsid w:val="00EE6B86"/>
    <w:rsid w:val="00EE6BAF"/>
    <w:rsid w:val="00EF090A"/>
    <w:rsid w:val="00EF1E0C"/>
    <w:rsid w:val="00EF20C2"/>
    <w:rsid w:val="00EF20FB"/>
    <w:rsid w:val="00EF2450"/>
    <w:rsid w:val="00EF2770"/>
    <w:rsid w:val="00EF278F"/>
    <w:rsid w:val="00EF3B9F"/>
    <w:rsid w:val="00EF41C2"/>
    <w:rsid w:val="00EF4C07"/>
    <w:rsid w:val="00EF5146"/>
    <w:rsid w:val="00EF58ED"/>
    <w:rsid w:val="00EF67AF"/>
    <w:rsid w:val="00EF7753"/>
    <w:rsid w:val="00F00D5C"/>
    <w:rsid w:val="00F00F41"/>
    <w:rsid w:val="00F01BCE"/>
    <w:rsid w:val="00F01DA1"/>
    <w:rsid w:val="00F0386D"/>
    <w:rsid w:val="00F03FE8"/>
    <w:rsid w:val="00F04F38"/>
    <w:rsid w:val="00F0508E"/>
    <w:rsid w:val="00F06032"/>
    <w:rsid w:val="00F06147"/>
    <w:rsid w:val="00F07403"/>
    <w:rsid w:val="00F07976"/>
    <w:rsid w:val="00F106B9"/>
    <w:rsid w:val="00F12ECD"/>
    <w:rsid w:val="00F13612"/>
    <w:rsid w:val="00F1488D"/>
    <w:rsid w:val="00F14B8D"/>
    <w:rsid w:val="00F152B8"/>
    <w:rsid w:val="00F155E9"/>
    <w:rsid w:val="00F16313"/>
    <w:rsid w:val="00F16C8D"/>
    <w:rsid w:val="00F21352"/>
    <w:rsid w:val="00F213DE"/>
    <w:rsid w:val="00F21FCA"/>
    <w:rsid w:val="00F2251D"/>
    <w:rsid w:val="00F2260F"/>
    <w:rsid w:val="00F2313C"/>
    <w:rsid w:val="00F23A7A"/>
    <w:rsid w:val="00F24A23"/>
    <w:rsid w:val="00F24C34"/>
    <w:rsid w:val="00F24D58"/>
    <w:rsid w:val="00F262B0"/>
    <w:rsid w:val="00F264CD"/>
    <w:rsid w:val="00F265D0"/>
    <w:rsid w:val="00F27183"/>
    <w:rsid w:val="00F2729B"/>
    <w:rsid w:val="00F278DC"/>
    <w:rsid w:val="00F30485"/>
    <w:rsid w:val="00F310EC"/>
    <w:rsid w:val="00F32381"/>
    <w:rsid w:val="00F32B22"/>
    <w:rsid w:val="00F33261"/>
    <w:rsid w:val="00F3341D"/>
    <w:rsid w:val="00F335FE"/>
    <w:rsid w:val="00F348CF"/>
    <w:rsid w:val="00F35386"/>
    <w:rsid w:val="00F35764"/>
    <w:rsid w:val="00F35F31"/>
    <w:rsid w:val="00F3623C"/>
    <w:rsid w:val="00F36394"/>
    <w:rsid w:val="00F372F0"/>
    <w:rsid w:val="00F37B4D"/>
    <w:rsid w:val="00F42EEF"/>
    <w:rsid w:val="00F43098"/>
    <w:rsid w:val="00F43962"/>
    <w:rsid w:val="00F43D39"/>
    <w:rsid w:val="00F447FE"/>
    <w:rsid w:val="00F45DD7"/>
    <w:rsid w:val="00F46724"/>
    <w:rsid w:val="00F467D5"/>
    <w:rsid w:val="00F475C6"/>
    <w:rsid w:val="00F47643"/>
    <w:rsid w:val="00F5021B"/>
    <w:rsid w:val="00F5086E"/>
    <w:rsid w:val="00F50EC5"/>
    <w:rsid w:val="00F516E9"/>
    <w:rsid w:val="00F5170A"/>
    <w:rsid w:val="00F5224A"/>
    <w:rsid w:val="00F527B8"/>
    <w:rsid w:val="00F53473"/>
    <w:rsid w:val="00F549DE"/>
    <w:rsid w:val="00F54B5D"/>
    <w:rsid w:val="00F551F6"/>
    <w:rsid w:val="00F55B03"/>
    <w:rsid w:val="00F55EA9"/>
    <w:rsid w:val="00F56173"/>
    <w:rsid w:val="00F56B64"/>
    <w:rsid w:val="00F56C6B"/>
    <w:rsid w:val="00F574CA"/>
    <w:rsid w:val="00F57C2D"/>
    <w:rsid w:val="00F57D7E"/>
    <w:rsid w:val="00F61A8C"/>
    <w:rsid w:val="00F61E42"/>
    <w:rsid w:val="00F63237"/>
    <w:rsid w:val="00F6397B"/>
    <w:rsid w:val="00F64396"/>
    <w:rsid w:val="00F64A66"/>
    <w:rsid w:val="00F653FF"/>
    <w:rsid w:val="00F654F8"/>
    <w:rsid w:val="00F65E99"/>
    <w:rsid w:val="00F70511"/>
    <w:rsid w:val="00F712BC"/>
    <w:rsid w:val="00F7162E"/>
    <w:rsid w:val="00F74B8E"/>
    <w:rsid w:val="00F7585E"/>
    <w:rsid w:val="00F75C5D"/>
    <w:rsid w:val="00F76469"/>
    <w:rsid w:val="00F76EAC"/>
    <w:rsid w:val="00F80395"/>
    <w:rsid w:val="00F806BE"/>
    <w:rsid w:val="00F8090A"/>
    <w:rsid w:val="00F80AC7"/>
    <w:rsid w:val="00F80F27"/>
    <w:rsid w:val="00F81CBF"/>
    <w:rsid w:val="00F81FCC"/>
    <w:rsid w:val="00F82ED0"/>
    <w:rsid w:val="00F83947"/>
    <w:rsid w:val="00F83B72"/>
    <w:rsid w:val="00F84233"/>
    <w:rsid w:val="00F8491E"/>
    <w:rsid w:val="00F8673F"/>
    <w:rsid w:val="00F86C00"/>
    <w:rsid w:val="00F8734B"/>
    <w:rsid w:val="00F90B2F"/>
    <w:rsid w:val="00F90F14"/>
    <w:rsid w:val="00F933AF"/>
    <w:rsid w:val="00F938F0"/>
    <w:rsid w:val="00F93E1A"/>
    <w:rsid w:val="00F94611"/>
    <w:rsid w:val="00F94683"/>
    <w:rsid w:val="00F94DC0"/>
    <w:rsid w:val="00F95527"/>
    <w:rsid w:val="00F95D8C"/>
    <w:rsid w:val="00F96A50"/>
    <w:rsid w:val="00F96FB2"/>
    <w:rsid w:val="00F97147"/>
    <w:rsid w:val="00F97C17"/>
    <w:rsid w:val="00FA3115"/>
    <w:rsid w:val="00FA3194"/>
    <w:rsid w:val="00FA38E6"/>
    <w:rsid w:val="00FA5799"/>
    <w:rsid w:val="00FB01E6"/>
    <w:rsid w:val="00FB01EC"/>
    <w:rsid w:val="00FB042A"/>
    <w:rsid w:val="00FB0443"/>
    <w:rsid w:val="00FB0E90"/>
    <w:rsid w:val="00FB24A7"/>
    <w:rsid w:val="00FB3660"/>
    <w:rsid w:val="00FB3892"/>
    <w:rsid w:val="00FB3C2C"/>
    <w:rsid w:val="00FB6FF8"/>
    <w:rsid w:val="00FB72F9"/>
    <w:rsid w:val="00FC0554"/>
    <w:rsid w:val="00FC080F"/>
    <w:rsid w:val="00FC24CB"/>
    <w:rsid w:val="00FC49FB"/>
    <w:rsid w:val="00FC4DBD"/>
    <w:rsid w:val="00FC5F9D"/>
    <w:rsid w:val="00FC6818"/>
    <w:rsid w:val="00FC7826"/>
    <w:rsid w:val="00FD191B"/>
    <w:rsid w:val="00FD30AB"/>
    <w:rsid w:val="00FD360E"/>
    <w:rsid w:val="00FD3A5B"/>
    <w:rsid w:val="00FD43F7"/>
    <w:rsid w:val="00FD4899"/>
    <w:rsid w:val="00FD49EF"/>
    <w:rsid w:val="00FD4D1F"/>
    <w:rsid w:val="00FD4F34"/>
    <w:rsid w:val="00FD5139"/>
    <w:rsid w:val="00FD5961"/>
    <w:rsid w:val="00FE2EDA"/>
    <w:rsid w:val="00FE3AC2"/>
    <w:rsid w:val="00FE4D4A"/>
    <w:rsid w:val="00FE5185"/>
    <w:rsid w:val="00FE5857"/>
    <w:rsid w:val="00FE7F0C"/>
    <w:rsid w:val="00FF0973"/>
    <w:rsid w:val="00FF11C3"/>
    <w:rsid w:val="00FF235F"/>
    <w:rsid w:val="00FF287C"/>
    <w:rsid w:val="00FF2E1E"/>
    <w:rsid w:val="00FF4465"/>
    <w:rsid w:val="00FF4543"/>
    <w:rsid w:val="00FF4BAB"/>
    <w:rsid w:val="00FF4F81"/>
    <w:rsid w:val="00FF5541"/>
    <w:rsid w:val="00FF5710"/>
    <w:rsid w:val="00FF66F7"/>
    <w:rsid w:val="00FF67A6"/>
    <w:rsid w:val="00FF685A"/>
    <w:rsid w:val="00FF7C8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996F3"/>
  <w15:chartTrackingRefBased/>
  <w15:docId w15:val="{4C7CEFA3-EFEC-4C8A-AE33-2D420CD3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CDF"/>
    <w:pPr>
      <w:spacing w:after="200" w:line="276" w:lineRule="auto"/>
    </w:pPr>
    <w:rPr>
      <w:rFonts w:ascii="Calibri" w:hAnsi="Calibri" w:cs="Arial Unicode MS"/>
      <w:sz w:val="22"/>
      <w:szCs w:val="22"/>
      <w:lang w:eastAsia="en-US" w:bidi="lo-LA"/>
    </w:rPr>
  </w:style>
  <w:style w:type="paragraph" w:styleId="Heading1">
    <w:name w:val="heading 1"/>
    <w:basedOn w:val="Normal"/>
    <w:next w:val="Normal"/>
    <w:link w:val="Heading1Char"/>
    <w:qFormat/>
    <w:rsid w:val="004D6CDF"/>
    <w:pPr>
      <w:keepNext/>
      <w:spacing w:after="0" w:line="240" w:lineRule="auto"/>
      <w:jc w:val="right"/>
      <w:outlineLvl w:val="0"/>
    </w:pPr>
    <w:rPr>
      <w:rFonts w:ascii="Times New Roman" w:eastAsia="Times New Roman" w:hAnsi="Times New Roman" w:cs="Times New Roman"/>
      <w:sz w:val="28"/>
      <w:szCs w:val="24"/>
      <w:lang w:bidi="ar-SA"/>
    </w:rPr>
  </w:style>
  <w:style w:type="paragraph" w:styleId="Heading2">
    <w:name w:val="heading 2"/>
    <w:basedOn w:val="Normal"/>
    <w:next w:val="Normal"/>
    <w:link w:val="Heading2Char"/>
    <w:qFormat/>
    <w:rsid w:val="004D6CDF"/>
    <w:pPr>
      <w:keepNext/>
      <w:spacing w:after="0" w:line="240" w:lineRule="auto"/>
      <w:jc w:val="center"/>
      <w:outlineLvl w:val="1"/>
    </w:pPr>
    <w:rPr>
      <w:rFonts w:ascii="Times New Roman" w:eastAsia="Times New Roman" w:hAnsi="Times New Roman" w:cs="Times New Roman"/>
      <w:b/>
      <w:bCs/>
      <w:sz w:val="28"/>
      <w:szCs w:val="24"/>
      <w:lang w:bidi="ar-SA"/>
    </w:rPr>
  </w:style>
  <w:style w:type="paragraph" w:styleId="Heading3">
    <w:name w:val="heading 3"/>
    <w:basedOn w:val="Normal"/>
    <w:next w:val="Normal"/>
    <w:link w:val="Heading3Char"/>
    <w:uiPriority w:val="9"/>
    <w:semiHidden/>
    <w:unhideWhenUsed/>
    <w:qFormat/>
    <w:rsid w:val="006210ED"/>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D6CDF"/>
    <w:rPr>
      <w:rFonts w:eastAsia="Times New Roman" w:cs="Times New Roman"/>
      <w:sz w:val="28"/>
      <w:szCs w:val="24"/>
    </w:rPr>
  </w:style>
  <w:style w:type="character" w:customStyle="1" w:styleId="Heading2Char">
    <w:name w:val="Heading 2 Char"/>
    <w:link w:val="Heading2"/>
    <w:rsid w:val="004D6CDF"/>
    <w:rPr>
      <w:rFonts w:eastAsia="Times New Roman" w:cs="Times New Roman"/>
      <w:b/>
      <w:bCs/>
      <w:sz w:val="28"/>
      <w:szCs w:val="24"/>
    </w:rPr>
  </w:style>
  <w:style w:type="paragraph" w:styleId="Header">
    <w:name w:val="header"/>
    <w:basedOn w:val="Normal"/>
    <w:link w:val="HeaderChar"/>
    <w:uiPriority w:val="99"/>
    <w:rsid w:val="004D6CDF"/>
    <w:pPr>
      <w:tabs>
        <w:tab w:val="center" w:pos="4153"/>
        <w:tab w:val="right" w:pos="8306"/>
      </w:tabs>
      <w:spacing w:after="0" w:line="240" w:lineRule="auto"/>
    </w:pPr>
    <w:rPr>
      <w:rFonts w:ascii="Times New Roman" w:eastAsia="Times New Roman" w:hAnsi="Times New Roman" w:cs="Times New Roman"/>
      <w:sz w:val="24"/>
      <w:szCs w:val="24"/>
      <w:lang w:val="en-US" w:bidi="ar-SA"/>
    </w:rPr>
  </w:style>
  <w:style w:type="character" w:customStyle="1" w:styleId="HeaderChar">
    <w:name w:val="Header Char"/>
    <w:link w:val="Header"/>
    <w:uiPriority w:val="99"/>
    <w:rsid w:val="004D6CDF"/>
    <w:rPr>
      <w:rFonts w:eastAsia="Times New Roman" w:cs="Times New Roman"/>
      <w:szCs w:val="24"/>
      <w:lang w:val="en-US"/>
    </w:rPr>
  </w:style>
  <w:style w:type="paragraph" w:styleId="Footer">
    <w:name w:val="footer"/>
    <w:basedOn w:val="Normal"/>
    <w:link w:val="FooterChar"/>
    <w:uiPriority w:val="99"/>
    <w:unhideWhenUsed/>
    <w:rsid w:val="004D6CDF"/>
    <w:pPr>
      <w:tabs>
        <w:tab w:val="center" w:pos="4153"/>
        <w:tab w:val="right" w:pos="8306"/>
      </w:tabs>
    </w:pPr>
  </w:style>
  <w:style w:type="character" w:customStyle="1" w:styleId="FooterChar">
    <w:name w:val="Footer Char"/>
    <w:link w:val="Footer"/>
    <w:uiPriority w:val="99"/>
    <w:rsid w:val="004D6CDF"/>
    <w:rPr>
      <w:rFonts w:ascii="Calibri" w:eastAsia="Calibri" w:hAnsi="Calibri" w:cs="Arial Unicode MS"/>
      <w:sz w:val="22"/>
      <w:lang w:bidi="lo-LA"/>
    </w:rPr>
  </w:style>
  <w:style w:type="character" w:styleId="Hyperlink">
    <w:name w:val="Hyperlink"/>
    <w:rsid w:val="004D6CDF"/>
    <w:rPr>
      <w:color w:val="0000FF"/>
      <w:u w:val="single"/>
    </w:rPr>
  </w:style>
  <w:style w:type="paragraph" w:styleId="BalloonText">
    <w:name w:val="Balloon Text"/>
    <w:basedOn w:val="Normal"/>
    <w:link w:val="BalloonTextChar"/>
    <w:uiPriority w:val="99"/>
    <w:semiHidden/>
    <w:unhideWhenUsed/>
    <w:rsid w:val="005B0D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0D50"/>
    <w:rPr>
      <w:rFonts w:ascii="Tahoma" w:hAnsi="Tahoma" w:cs="Tahoma"/>
      <w:sz w:val="16"/>
      <w:szCs w:val="16"/>
      <w:lang w:eastAsia="en-US" w:bidi="lo-LA"/>
    </w:rPr>
  </w:style>
  <w:style w:type="paragraph" w:styleId="PlainText">
    <w:name w:val="Plain Text"/>
    <w:basedOn w:val="Normal"/>
    <w:link w:val="PlainTextChar"/>
    <w:uiPriority w:val="99"/>
    <w:unhideWhenUsed/>
    <w:rsid w:val="00D71C5A"/>
    <w:pPr>
      <w:spacing w:after="0" w:line="240" w:lineRule="auto"/>
    </w:pPr>
    <w:rPr>
      <w:rFonts w:ascii="Consolas" w:hAnsi="Consolas"/>
      <w:sz w:val="21"/>
      <w:szCs w:val="21"/>
    </w:rPr>
  </w:style>
  <w:style w:type="character" w:customStyle="1" w:styleId="PlainTextChar">
    <w:name w:val="Plain Text Char"/>
    <w:link w:val="PlainText"/>
    <w:uiPriority w:val="99"/>
    <w:rsid w:val="00D71C5A"/>
    <w:rPr>
      <w:rFonts w:ascii="Consolas" w:eastAsia="Calibri" w:hAnsi="Consolas" w:cs="Arial Unicode MS"/>
      <w:sz w:val="21"/>
      <w:szCs w:val="21"/>
      <w:lang w:eastAsia="en-US"/>
    </w:rPr>
  </w:style>
  <w:style w:type="paragraph" w:customStyle="1" w:styleId="Default">
    <w:name w:val="Default"/>
    <w:rsid w:val="00D40E59"/>
    <w:pPr>
      <w:autoSpaceDE w:val="0"/>
      <w:autoSpaceDN w:val="0"/>
      <w:adjustRightInd w:val="0"/>
    </w:pPr>
    <w:rPr>
      <w:color w:val="000000"/>
      <w:sz w:val="24"/>
      <w:szCs w:val="24"/>
      <w:lang w:eastAsia="en-US"/>
    </w:rPr>
  </w:style>
  <w:style w:type="character" w:customStyle="1" w:styleId="normalchar">
    <w:name w:val="normal__char"/>
    <w:basedOn w:val="DefaultParagraphFont"/>
    <w:rsid w:val="0032643D"/>
  </w:style>
  <w:style w:type="character" w:styleId="CommentReference">
    <w:name w:val="annotation reference"/>
    <w:uiPriority w:val="99"/>
    <w:unhideWhenUsed/>
    <w:rsid w:val="00BC57CD"/>
    <w:rPr>
      <w:sz w:val="16"/>
      <w:szCs w:val="16"/>
    </w:rPr>
  </w:style>
  <w:style w:type="paragraph" w:styleId="CommentText">
    <w:name w:val="annotation text"/>
    <w:basedOn w:val="Normal"/>
    <w:link w:val="CommentTextChar"/>
    <w:uiPriority w:val="99"/>
    <w:unhideWhenUsed/>
    <w:rsid w:val="00BC57CD"/>
    <w:rPr>
      <w:sz w:val="20"/>
      <w:szCs w:val="20"/>
    </w:rPr>
  </w:style>
  <w:style w:type="character" w:customStyle="1" w:styleId="CommentTextChar">
    <w:name w:val="Comment Text Char"/>
    <w:link w:val="CommentText"/>
    <w:uiPriority w:val="99"/>
    <w:rsid w:val="00BC57CD"/>
    <w:rPr>
      <w:rFonts w:ascii="Calibri" w:hAnsi="Calibri" w:cs="Arial Unicode MS"/>
      <w:lang w:eastAsia="en-US" w:bidi="lo-LA"/>
    </w:rPr>
  </w:style>
  <w:style w:type="paragraph" w:styleId="CommentSubject">
    <w:name w:val="annotation subject"/>
    <w:basedOn w:val="CommentText"/>
    <w:next w:val="CommentText"/>
    <w:link w:val="CommentSubjectChar"/>
    <w:uiPriority w:val="99"/>
    <w:semiHidden/>
    <w:unhideWhenUsed/>
    <w:rsid w:val="00BC57CD"/>
    <w:rPr>
      <w:b/>
      <w:bCs/>
    </w:rPr>
  </w:style>
  <w:style w:type="character" w:customStyle="1" w:styleId="CommentSubjectChar">
    <w:name w:val="Comment Subject Char"/>
    <w:link w:val="CommentSubject"/>
    <w:uiPriority w:val="99"/>
    <w:semiHidden/>
    <w:rsid w:val="00BC57CD"/>
    <w:rPr>
      <w:rFonts w:ascii="Calibri" w:hAnsi="Calibri" w:cs="Arial Unicode MS"/>
      <w:b/>
      <w:bCs/>
      <w:lang w:eastAsia="en-US" w:bidi="lo-LA"/>
    </w:rPr>
  </w:style>
  <w:style w:type="paragraph" w:styleId="NormalWeb">
    <w:name w:val="Normal (Web)"/>
    <w:basedOn w:val="Normal"/>
    <w:uiPriority w:val="99"/>
    <w:rsid w:val="00D52138"/>
    <w:pPr>
      <w:spacing w:before="100" w:beforeAutospacing="1" w:after="100" w:afterAutospacing="1" w:line="240" w:lineRule="auto"/>
    </w:pPr>
    <w:rPr>
      <w:rFonts w:ascii="Helvetica" w:eastAsia="Times New Roman" w:hAnsi="Helvetica" w:cs="Times New Roman"/>
      <w:color w:val="000000"/>
      <w:sz w:val="20"/>
      <w:szCs w:val="20"/>
      <w:lang w:eastAsia="lv-LV" w:bidi="ar-SA"/>
    </w:rPr>
  </w:style>
  <w:style w:type="paragraph" w:styleId="Title">
    <w:name w:val="Title"/>
    <w:basedOn w:val="Normal"/>
    <w:link w:val="TitleChar"/>
    <w:qFormat/>
    <w:rsid w:val="002C0E99"/>
    <w:pPr>
      <w:spacing w:after="0" w:line="240" w:lineRule="auto"/>
      <w:jc w:val="center"/>
    </w:pPr>
    <w:rPr>
      <w:rFonts w:ascii="Times New Roman" w:eastAsia="Times New Roman" w:hAnsi="Times New Roman" w:cs="Times New Roman"/>
      <w:b/>
      <w:sz w:val="28"/>
      <w:szCs w:val="28"/>
      <w:lang w:eastAsia="lv-LV" w:bidi="ar-SA"/>
    </w:rPr>
  </w:style>
  <w:style w:type="character" w:customStyle="1" w:styleId="TitleChar">
    <w:name w:val="Title Char"/>
    <w:link w:val="Title"/>
    <w:uiPriority w:val="10"/>
    <w:rsid w:val="002C0E99"/>
    <w:rPr>
      <w:rFonts w:eastAsia="Times New Roman"/>
      <w:b/>
      <w:sz w:val="28"/>
      <w:szCs w:val="28"/>
    </w:rPr>
  </w:style>
  <w:style w:type="paragraph" w:styleId="ListParagraph">
    <w:name w:val="List Paragraph"/>
    <w:basedOn w:val="Normal"/>
    <w:uiPriority w:val="34"/>
    <w:qFormat/>
    <w:rsid w:val="00AF2FAC"/>
    <w:pPr>
      <w:spacing w:after="0" w:line="240" w:lineRule="auto"/>
      <w:ind w:left="720"/>
    </w:pPr>
    <w:rPr>
      <w:rFonts w:cs="Times New Roman"/>
      <w:lang w:eastAsia="lv-LV" w:bidi="ar-SA"/>
    </w:rPr>
  </w:style>
  <w:style w:type="paragraph" w:styleId="BodyText">
    <w:name w:val="Body Text"/>
    <w:basedOn w:val="Normal"/>
    <w:link w:val="BodyTextChar"/>
    <w:rsid w:val="00DA384D"/>
    <w:pPr>
      <w:spacing w:after="0" w:line="240" w:lineRule="auto"/>
    </w:pPr>
    <w:rPr>
      <w:rFonts w:ascii="Times New Roman" w:eastAsia="Times New Roman" w:hAnsi="Times New Roman" w:cs="Times New Roman"/>
      <w:b/>
      <w:bCs/>
      <w:sz w:val="24"/>
      <w:szCs w:val="24"/>
      <w:lang w:val="en-GB" w:bidi="ar-SA"/>
    </w:rPr>
  </w:style>
  <w:style w:type="character" w:customStyle="1" w:styleId="BodyTextChar">
    <w:name w:val="Body Text Char"/>
    <w:link w:val="BodyText"/>
    <w:rsid w:val="00DA384D"/>
    <w:rPr>
      <w:rFonts w:eastAsia="Times New Roman"/>
      <w:b/>
      <w:bCs/>
      <w:sz w:val="24"/>
      <w:szCs w:val="24"/>
      <w:lang w:val="en-GB" w:eastAsia="en-US"/>
    </w:rPr>
  </w:style>
  <w:style w:type="paragraph" w:styleId="FootnoteText">
    <w:name w:val="footnote text"/>
    <w:basedOn w:val="Normal"/>
    <w:link w:val="FootnoteTextChar"/>
    <w:uiPriority w:val="99"/>
    <w:semiHidden/>
    <w:unhideWhenUsed/>
    <w:rsid w:val="00802667"/>
    <w:rPr>
      <w:sz w:val="20"/>
      <w:szCs w:val="20"/>
    </w:rPr>
  </w:style>
  <w:style w:type="character" w:customStyle="1" w:styleId="FootnoteTextChar">
    <w:name w:val="Footnote Text Char"/>
    <w:link w:val="FootnoteText"/>
    <w:uiPriority w:val="99"/>
    <w:semiHidden/>
    <w:rsid w:val="00802667"/>
    <w:rPr>
      <w:rFonts w:ascii="Calibri" w:hAnsi="Calibri" w:cs="Arial Unicode MS"/>
      <w:lang w:eastAsia="en-US" w:bidi="lo-LA"/>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802667"/>
    <w:rPr>
      <w:vertAlign w:val="superscript"/>
    </w:rPr>
  </w:style>
  <w:style w:type="paragraph" w:customStyle="1" w:styleId="naisf">
    <w:name w:val="naisf"/>
    <w:basedOn w:val="Normal"/>
    <w:rsid w:val="004C26E7"/>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paragraph" w:customStyle="1" w:styleId="DefaultParagraphFont1">
    <w:name w:val="Default Paragraph Font1"/>
    <w:basedOn w:val="Normal"/>
    <w:rsid w:val="004C26E7"/>
    <w:pPr>
      <w:spacing w:after="0" w:line="240" w:lineRule="auto"/>
    </w:pPr>
    <w:rPr>
      <w:rFonts w:ascii="CG Times (W1)" w:eastAsia="Times New Roman" w:hAnsi="CG Times (W1)" w:cs="Times New Roman"/>
      <w:sz w:val="20"/>
      <w:szCs w:val="20"/>
      <w:lang w:bidi="ar-SA"/>
    </w:rPr>
  </w:style>
  <w:style w:type="character" w:styleId="Strong">
    <w:name w:val="Strong"/>
    <w:uiPriority w:val="22"/>
    <w:qFormat/>
    <w:rsid w:val="006E3010"/>
    <w:rPr>
      <w:b/>
      <w:bCs/>
    </w:rPr>
  </w:style>
  <w:style w:type="character" w:styleId="Emphasis">
    <w:name w:val="Emphasis"/>
    <w:uiPriority w:val="20"/>
    <w:qFormat/>
    <w:rsid w:val="006E3010"/>
    <w:rPr>
      <w:i/>
      <w:iCs/>
    </w:rPr>
  </w:style>
  <w:style w:type="paragraph" w:styleId="BodyText2">
    <w:name w:val="Body Text 2"/>
    <w:basedOn w:val="Normal"/>
    <w:link w:val="BodyText2Char"/>
    <w:uiPriority w:val="99"/>
    <w:semiHidden/>
    <w:unhideWhenUsed/>
    <w:rsid w:val="00E80B4C"/>
    <w:pPr>
      <w:spacing w:after="120" w:line="480" w:lineRule="auto"/>
    </w:pPr>
  </w:style>
  <w:style w:type="character" w:customStyle="1" w:styleId="BodyText2Char">
    <w:name w:val="Body Text 2 Char"/>
    <w:link w:val="BodyText2"/>
    <w:uiPriority w:val="99"/>
    <w:semiHidden/>
    <w:rsid w:val="00E80B4C"/>
    <w:rPr>
      <w:rFonts w:ascii="Calibri" w:hAnsi="Calibri" w:cs="Arial Unicode MS"/>
      <w:sz w:val="22"/>
      <w:szCs w:val="22"/>
      <w:lang w:eastAsia="en-US" w:bidi="lo-LA"/>
    </w:rPr>
  </w:style>
  <w:style w:type="character" w:customStyle="1" w:styleId="xdtextbox1">
    <w:name w:val="xdtextbox1"/>
    <w:rsid w:val="00F475C6"/>
    <w:rPr>
      <w:color w:val="auto"/>
      <w:bdr w:val="single" w:sz="8" w:space="1" w:color="DCDCDC" w:frame="1"/>
      <w:shd w:val="clear" w:color="auto" w:fill="FFFFFF"/>
    </w:rPr>
  </w:style>
  <w:style w:type="paragraph" w:customStyle="1" w:styleId="1lmenis">
    <w:name w:val="1.līmenis"/>
    <w:basedOn w:val="Heading1"/>
    <w:uiPriority w:val="99"/>
    <w:qFormat/>
    <w:rsid w:val="004D5C81"/>
    <w:pPr>
      <w:numPr>
        <w:numId w:val="16"/>
      </w:numPr>
      <w:tabs>
        <w:tab w:val="num" w:pos="360"/>
      </w:tabs>
      <w:spacing w:before="240" w:after="60"/>
      <w:ind w:left="0" w:firstLine="0"/>
      <w:jc w:val="both"/>
    </w:pPr>
    <w:rPr>
      <w:rFonts w:ascii="Cambria" w:hAnsi="Cambria"/>
      <w:b/>
      <w:bCs/>
      <w:kern w:val="32"/>
      <w:sz w:val="36"/>
      <w:szCs w:val="30"/>
      <w:lang w:val="x-none" w:eastAsia="x-none"/>
    </w:rPr>
  </w:style>
  <w:style w:type="paragraph" w:styleId="EnvelopeReturn">
    <w:name w:val="envelope return"/>
    <w:basedOn w:val="Normal"/>
    <w:uiPriority w:val="99"/>
    <w:unhideWhenUsed/>
    <w:rsid w:val="00821D8D"/>
    <w:pPr>
      <w:widowControl w:val="0"/>
      <w:spacing w:after="0" w:line="240" w:lineRule="auto"/>
      <w:ind w:firstLine="720"/>
      <w:jc w:val="both"/>
    </w:pPr>
    <w:rPr>
      <w:rFonts w:ascii="Cambria" w:eastAsia="Times New Roman" w:hAnsi="Cambria" w:cs="Times New Roman"/>
      <w:sz w:val="20"/>
      <w:szCs w:val="20"/>
      <w:lang w:val="en-AU" w:bidi="ar-SA"/>
    </w:rPr>
  </w:style>
  <w:style w:type="character" w:customStyle="1" w:styleId="Heading3Char">
    <w:name w:val="Heading 3 Char"/>
    <w:link w:val="Heading3"/>
    <w:uiPriority w:val="9"/>
    <w:semiHidden/>
    <w:rsid w:val="006210ED"/>
    <w:rPr>
      <w:rFonts w:ascii="Cambria" w:eastAsia="Times New Roman" w:hAnsi="Cambria" w:cs="Times New Roman"/>
      <w:b/>
      <w:bCs/>
      <w:sz w:val="26"/>
      <w:szCs w:val="26"/>
      <w:lang w:eastAsia="en-US" w:bidi="lo-LA"/>
    </w:rPr>
  </w:style>
  <w:style w:type="paragraph" w:styleId="Revision">
    <w:name w:val="Revision"/>
    <w:hidden/>
    <w:uiPriority w:val="99"/>
    <w:semiHidden/>
    <w:rsid w:val="00C7609B"/>
    <w:rPr>
      <w:rFonts w:ascii="Calibri" w:hAnsi="Calibri" w:cs="Arial Unicode MS"/>
      <w:sz w:val="22"/>
      <w:szCs w:val="22"/>
      <w:lang w:eastAsia="en-US" w:bidi="lo-LA"/>
    </w:rPr>
  </w:style>
  <w:style w:type="paragraph" w:customStyle="1" w:styleId="rindstarpa15">
    <w:name w:val="rindstarpa_1_5"/>
    <w:basedOn w:val="Normal"/>
    <w:rsid w:val="00023696"/>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character" w:customStyle="1" w:styleId="Bodytext0">
    <w:name w:val="Body text_"/>
    <w:link w:val="BodyText3"/>
    <w:rsid w:val="00E55C12"/>
    <w:rPr>
      <w:sz w:val="23"/>
      <w:szCs w:val="23"/>
      <w:shd w:val="clear" w:color="auto" w:fill="FFFFFF"/>
    </w:rPr>
  </w:style>
  <w:style w:type="paragraph" w:customStyle="1" w:styleId="BodyText3">
    <w:name w:val="Body Text3"/>
    <w:basedOn w:val="Normal"/>
    <w:link w:val="Bodytext0"/>
    <w:rsid w:val="00E55C12"/>
    <w:pPr>
      <w:widowControl w:val="0"/>
      <w:shd w:val="clear" w:color="auto" w:fill="FFFFFF"/>
      <w:spacing w:before="60" w:after="240" w:line="295" w:lineRule="exact"/>
      <w:ind w:hanging="340"/>
      <w:jc w:val="right"/>
    </w:pPr>
    <w:rPr>
      <w:rFonts w:ascii="Times New Roman" w:hAnsi="Times New Roman" w:cs="Times New Roman"/>
      <w:sz w:val="23"/>
      <w:szCs w:val="23"/>
      <w:lang w:eastAsia="lv-LV" w:bidi="ar-SA"/>
    </w:rPr>
  </w:style>
  <w:style w:type="paragraph" w:customStyle="1" w:styleId="naiskr">
    <w:name w:val="naiskr"/>
    <w:basedOn w:val="Normal"/>
    <w:rsid w:val="00032EDC"/>
    <w:pPr>
      <w:suppressAutoHyphens/>
      <w:autoSpaceDN w:val="0"/>
      <w:spacing w:before="75" w:after="75" w:line="240" w:lineRule="auto"/>
    </w:pPr>
    <w:rPr>
      <w:rFonts w:ascii="Times New Roman" w:eastAsia="Times New Roman" w:hAnsi="Times New Roman" w:cs="Times New Roman"/>
      <w:kern w:val="3"/>
      <w:sz w:val="24"/>
      <w:szCs w:val="24"/>
      <w:lang w:eastAsia="lv-LV" w:bidi="ar-SA"/>
    </w:rPr>
  </w:style>
  <w:style w:type="paragraph" w:customStyle="1" w:styleId="BodyText1">
    <w:name w:val="Body Text1"/>
    <w:basedOn w:val="Normal"/>
    <w:rsid w:val="00A46DFA"/>
    <w:pPr>
      <w:widowControl w:val="0"/>
      <w:shd w:val="clear" w:color="auto" w:fill="FFFFFF"/>
      <w:spacing w:before="240" w:after="480" w:line="0" w:lineRule="atLeast"/>
    </w:pPr>
    <w:rPr>
      <w:rFonts w:ascii="Times New Roman" w:eastAsia="Times New Roman" w:hAnsi="Times New Roman" w:cs="Times New Roman"/>
      <w:sz w:val="23"/>
      <w:szCs w:val="23"/>
      <w:lang w:bidi="ar-SA"/>
    </w:rPr>
  </w:style>
  <w:style w:type="paragraph" w:customStyle="1" w:styleId="CharChar3CharCharCharCharCharCharCharCharChar">
    <w:name w:val="Char Char3 Char Char Char Char Char Char Char Char Char"/>
    <w:basedOn w:val="Normal"/>
    <w:rsid w:val="00405E84"/>
    <w:pPr>
      <w:spacing w:after="0" w:line="240" w:lineRule="auto"/>
    </w:pPr>
    <w:rPr>
      <w:rFonts w:ascii="Times New Roman" w:eastAsia="Times New Roman" w:hAnsi="Times New Roman" w:cs="Times New Roman"/>
      <w:sz w:val="24"/>
      <w:szCs w:val="24"/>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5522">
      <w:bodyDiv w:val="1"/>
      <w:marLeft w:val="0"/>
      <w:marRight w:val="0"/>
      <w:marTop w:val="0"/>
      <w:marBottom w:val="0"/>
      <w:divBdr>
        <w:top w:val="none" w:sz="0" w:space="0" w:color="auto"/>
        <w:left w:val="none" w:sz="0" w:space="0" w:color="auto"/>
        <w:bottom w:val="none" w:sz="0" w:space="0" w:color="auto"/>
        <w:right w:val="none" w:sz="0" w:space="0" w:color="auto"/>
      </w:divBdr>
    </w:div>
    <w:div w:id="134761739">
      <w:bodyDiv w:val="1"/>
      <w:marLeft w:val="0"/>
      <w:marRight w:val="0"/>
      <w:marTop w:val="0"/>
      <w:marBottom w:val="0"/>
      <w:divBdr>
        <w:top w:val="none" w:sz="0" w:space="0" w:color="auto"/>
        <w:left w:val="none" w:sz="0" w:space="0" w:color="auto"/>
        <w:bottom w:val="none" w:sz="0" w:space="0" w:color="auto"/>
        <w:right w:val="none" w:sz="0" w:space="0" w:color="auto"/>
      </w:divBdr>
    </w:div>
    <w:div w:id="137887898">
      <w:bodyDiv w:val="1"/>
      <w:marLeft w:val="0"/>
      <w:marRight w:val="0"/>
      <w:marTop w:val="0"/>
      <w:marBottom w:val="0"/>
      <w:divBdr>
        <w:top w:val="none" w:sz="0" w:space="0" w:color="auto"/>
        <w:left w:val="none" w:sz="0" w:space="0" w:color="auto"/>
        <w:bottom w:val="none" w:sz="0" w:space="0" w:color="auto"/>
        <w:right w:val="none" w:sz="0" w:space="0" w:color="auto"/>
      </w:divBdr>
    </w:div>
    <w:div w:id="180244119">
      <w:bodyDiv w:val="1"/>
      <w:marLeft w:val="0"/>
      <w:marRight w:val="0"/>
      <w:marTop w:val="0"/>
      <w:marBottom w:val="0"/>
      <w:divBdr>
        <w:top w:val="none" w:sz="0" w:space="0" w:color="auto"/>
        <w:left w:val="none" w:sz="0" w:space="0" w:color="auto"/>
        <w:bottom w:val="none" w:sz="0" w:space="0" w:color="auto"/>
        <w:right w:val="none" w:sz="0" w:space="0" w:color="auto"/>
      </w:divBdr>
    </w:div>
    <w:div w:id="201669932">
      <w:bodyDiv w:val="1"/>
      <w:marLeft w:val="0"/>
      <w:marRight w:val="0"/>
      <w:marTop w:val="0"/>
      <w:marBottom w:val="0"/>
      <w:divBdr>
        <w:top w:val="none" w:sz="0" w:space="0" w:color="auto"/>
        <w:left w:val="none" w:sz="0" w:space="0" w:color="auto"/>
        <w:bottom w:val="none" w:sz="0" w:space="0" w:color="auto"/>
        <w:right w:val="none" w:sz="0" w:space="0" w:color="auto"/>
      </w:divBdr>
    </w:div>
    <w:div w:id="215896630">
      <w:bodyDiv w:val="1"/>
      <w:marLeft w:val="0"/>
      <w:marRight w:val="0"/>
      <w:marTop w:val="0"/>
      <w:marBottom w:val="0"/>
      <w:divBdr>
        <w:top w:val="none" w:sz="0" w:space="0" w:color="auto"/>
        <w:left w:val="none" w:sz="0" w:space="0" w:color="auto"/>
        <w:bottom w:val="none" w:sz="0" w:space="0" w:color="auto"/>
        <w:right w:val="none" w:sz="0" w:space="0" w:color="auto"/>
      </w:divBdr>
    </w:div>
    <w:div w:id="220942364">
      <w:bodyDiv w:val="1"/>
      <w:marLeft w:val="0"/>
      <w:marRight w:val="0"/>
      <w:marTop w:val="0"/>
      <w:marBottom w:val="0"/>
      <w:divBdr>
        <w:top w:val="none" w:sz="0" w:space="0" w:color="auto"/>
        <w:left w:val="none" w:sz="0" w:space="0" w:color="auto"/>
        <w:bottom w:val="none" w:sz="0" w:space="0" w:color="auto"/>
        <w:right w:val="none" w:sz="0" w:space="0" w:color="auto"/>
      </w:divBdr>
    </w:div>
    <w:div w:id="257755592">
      <w:bodyDiv w:val="1"/>
      <w:marLeft w:val="0"/>
      <w:marRight w:val="0"/>
      <w:marTop w:val="0"/>
      <w:marBottom w:val="0"/>
      <w:divBdr>
        <w:top w:val="none" w:sz="0" w:space="0" w:color="auto"/>
        <w:left w:val="none" w:sz="0" w:space="0" w:color="auto"/>
        <w:bottom w:val="none" w:sz="0" w:space="0" w:color="auto"/>
        <w:right w:val="none" w:sz="0" w:space="0" w:color="auto"/>
      </w:divBdr>
    </w:div>
    <w:div w:id="262036492">
      <w:bodyDiv w:val="1"/>
      <w:marLeft w:val="0"/>
      <w:marRight w:val="0"/>
      <w:marTop w:val="0"/>
      <w:marBottom w:val="0"/>
      <w:divBdr>
        <w:top w:val="none" w:sz="0" w:space="0" w:color="auto"/>
        <w:left w:val="none" w:sz="0" w:space="0" w:color="auto"/>
        <w:bottom w:val="none" w:sz="0" w:space="0" w:color="auto"/>
        <w:right w:val="none" w:sz="0" w:space="0" w:color="auto"/>
      </w:divBdr>
    </w:div>
    <w:div w:id="277031289">
      <w:bodyDiv w:val="1"/>
      <w:marLeft w:val="0"/>
      <w:marRight w:val="0"/>
      <w:marTop w:val="0"/>
      <w:marBottom w:val="0"/>
      <w:divBdr>
        <w:top w:val="none" w:sz="0" w:space="0" w:color="auto"/>
        <w:left w:val="none" w:sz="0" w:space="0" w:color="auto"/>
        <w:bottom w:val="none" w:sz="0" w:space="0" w:color="auto"/>
        <w:right w:val="none" w:sz="0" w:space="0" w:color="auto"/>
      </w:divBdr>
    </w:div>
    <w:div w:id="281495022">
      <w:bodyDiv w:val="1"/>
      <w:marLeft w:val="0"/>
      <w:marRight w:val="0"/>
      <w:marTop w:val="0"/>
      <w:marBottom w:val="0"/>
      <w:divBdr>
        <w:top w:val="none" w:sz="0" w:space="0" w:color="auto"/>
        <w:left w:val="none" w:sz="0" w:space="0" w:color="auto"/>
        <w:bottom w:val="none" w:sz="0" w:space="0" w:color="auto"/>
        <w:right w:val="none" w:sz="0" w:space="0" w:color="auto"/>
      </w:divBdr>
    </w:div>
    <w:div w:id="313802468">
      <w:bodyDiv w:val="1"/>
      <w:marLeft w:val="0"/>
      <w:marRight w:val="0"/>
      <w:marTop w:val="0"/>
      <w:marBottom w:val="0"/>
      <w:divBdr>
        <w:top w:val="none" w:sz="0" w:space="0" w:color="auto"/>
        <w:left w:val="none" w:sz="0" w:space="0" w:color="auto"/>
        <w:bottom w:val="none" w:sz="0" w:space="0" w:color="auto"/>
        <w:right w:val="none" w:sz="0" w:space="0" w:color="auto"/>
      </w:divBdr>
    </w:div>
    <w:div w:id="319432067">
      <w:bodyDiv w:val="1"/>
      <w:marLeft w:val="0"/>
      <w:marRight w:val="0"/>
      <w:marTop w:val="0"/>
      <w:marBottom w:val="0"/>
      <w:divBdr>
        <w:top w:val="none" w:sz="0" w:space="0" w:color="auto"/>
        <w:left w:val="none" w:sz="0" w:space="0" w:color="auto"/>
        <w:bottom w:val="none" w:sz="0" w:space="0" w:color="auto"/>
        <w:right w:val="none" w:sz="0" w:space="0" w:color="auto"/>
      </w:divBdr>
    </w:div>
    <w:div w:id="321662676">
      <w:bodyDiv w:val="1"/>
      <w:marLeft w:val="0"/>
      <w:marRight w:val="0"/>
      <w:marTop w:val="0"/>
      <w:marBottom w:val="0"/>
      <w:divBdr>
        <w:top w:val="none" w:sz="0" w:space="0" w:color="auto"/>
        <w:left w:val="none" w:sz="0" w:space="0" w:color="auto"/>
        <w:bottom w:val="none" w:sz="0" w:space="0" w:color="auto"/>
        <w:right w:val="none" w:sz="0" w:space="0" w:color="auto"/>
      </w:divBdr>
    </w:div>
    <w:div w:id="342053000">
      <w:bodyDiv w:val="1"/>
      <w:marLeft w:val="0"/>
      <w:marRight w:val="0"/>
      <w:marTop w:val="0"/>
      <w:marBottom w:val="0"/>
      <w:divBdr>
        <w:top w:val="none" w:sz="0" w:space="0" w:color="auto"/>
        <w:left w:val="none" w:sz="0" w:space="0" w:color="auto"/>
        <w:bottom w:val="none" w:sz="0" w:space="0" w:color="auto"/>
        <w:right w:val="none" w:sz="0" w:space="0" w:color="auto"/>
      </w:divBdr>
    </w:div>
    <w:div w:id="386614170">
      <w:bodyDiv w:val="1"/>
      <w:marLeft w:val="0"/>
      <w:marRight w:val="0"/>
      <w:marTop w:val="0"/>
      <w:marBottom w:val="0"/>
      <w:divBdr>
        <w:top w:val="none" w:sz="0" w:space="0" w:color="auto"/>
        <w:left w:val="none" w:sz="0" w:space="0" w:color="auto"/>
        <w:bottom w:val="none" w:sz="0" w:space="0" w:color="auto"/>
        <w:right w:val="none" w:sz="0" w:space="0" w:color="auto"/>
      </w:divBdr>
    </w:div>
    <w:div w:id="414783435">
      <w:bodyDiv w:val="1"/>
      <w:marLeft w:val="0"/>
      <w:marRight w:val="0"/>
      <w:marTop w:val="0"/>
      <w:marBottom w:val="0"/>
      <w:divBdr>
        <w:top w:val="none" w:sz="0" w:space="0" w:color="auto"/>
        <w:left w:val="none" w:sz="0" w:space="0" w:color="auto"/>
        <w:bottom w:val="none" w:sz="0" w:space="0" w:color="auto"/>
        <w:right w:val="none" w:sz="0" w:space="0" w:color="auto"/>
      </w:divBdr>
    </w:div>
    <w:div w:id="475529689">
      <w:bodyDiv w:val="1"/>
      <w:marLeft w:val="0"/>
      <w:marRight w:val="0"/>
      <w:marTop w:val="0"/>
      <w:marBottom w:val="0"/>
      <w:divBdr>
        <w:top w:val="none" w:sz="0" w:space="0" w:color="auto"/>
        <w:left w:val="none" w:sz="0" w:space="0" w:color="auto"/>
        <w:bottom w:val="none" w:sz="0" w:space="0" w:color="auto"/>
        <w:right w:val="none" w:sz="0" w:space="0" w:color="auto"/>
      </w:divBdr>
      <w:divsChild>
        <w:div w:id="1883202177">
          <w:marLeft w:val="0"/>
          <w:marRight w:val="0"/>
          <w:marTop w:val="0"/>
          <w:marBottom w:val="0"/>
          <w:divBdr>
            <w:top w:val="none" w:sz="0" w:space="0" w:color="auto"/>
            <w:left w:val="none" w:sz="0" w:space="0" w:color="auto"/>
            <w:bottom w:val="none" w:sz="0" w:space="0" w:color="auto"/>
            <w:right w:val="none" w:sz="0" w:space="0" w:color="auto"/>
          </w:divBdr>
          <w:divsChild>
            <w:div w:id="369427759">
              <w:marLeft w:val="0"/>
              <w:marRight w:val="0"/>
              <w:marTop w:val="0"/>
              <w:marBottom w:val="0"/>
              <w:divBdr>
                <w:top w:val="none" w:sz="0" w:space="0" w:color="auto"/>
                <w:left w:val="none" w:sz="0" w:space="0" w:color="auto"/>
                <w:bottom w:val="none" w:sz="0" w:space="0" w:color="auto"/>
                <w:right w:val="none" w:sz="0" w:space="0" w:color="auto"/>
              </w:divBdr>
              <w:divsChild>
                <w:div w:id="1203399481">
                  <w:marLeft w:val="0"/>
                  <w:marRight w:val="0"/>
                  <w:marTop w:val="0"/>
                  <w:marBottom w:val="0"/>
                  <w:divBdr>
                    <w:top w:val="none" w:sz="0" w:space="0" w:color="auto"/>
                    <w:left w:val="none" w:sz="0" w:space="0" w:color="auto"/>
                    <w:bottom w:val="none" w:sz="0" w:space="0" w:color="auto"/>
                    <w:right w:val="none" w:sz="0" w:space="0" w:color="auto"/>
                  </w:divBdr>
                  <w:divsChild>
                    <w:div w:id="1563172231">
                      <w:marLeft w:val="0"/>
                      <w:marRight w:val="0"/>
                      <w:marTop w:val="0"/>
                      <w:marBottom w:val="0"/>
                      <w:divBdr>
                        <w:top w:val="none" w:sz="0" w:space="0" w:color="auto"/>
                        <w:left w:val="none" w:sz="0" w:space="0" w:color="auto"/>
                        <w:bottom w:val="none" w:sz="0" w:space="0" w:color="auto"/>
                        <w:right w:val="none" w:sz="0" w:space="0" w:color="auto"/>
                      </w:divBdr>
                      <w:divsChild>
                        <w:div w:id="576401684">
                          <w:marLeft w:val="0"/>
                          <w:marRight w:val="0"/>
                          <w:marTop w:val="0"/>
                          <w:marBottom w:val="0"/>
                          <w:divBdr>
                            <w:top w:val="none" w:sz="0" w:space="0" w:color="auto"/>
                            <w:left w:val="none" w:sz="0" w:space="0" w:color="auto"/>
                            <w:bottom w:val="none" w:sz="0" w:space="0" w:color="auto"/>
                            <w:right w:val="none" w:sz="0" w:space="0" w:color="auto"/>
                          </w:divBdr>
                          <w:divsChild>
                            <w:div w:id="237250207">
                              <w:marLeft w:val="0"/>
                              <w:marRight w:val="0"/>
                              <w:marTop w:val="0"/>
                              <w:marBottom w:val="0"/>
                              <w:divBdr>
                                <w:top w:val="none" w:sz="0" w:space="0" w:color="auto"/>
                                <w:left w:val="none" w:sz="0" w:space="0" w:color="auto"/>
                                <w:bottom w:val="none" w:sz="0" w:space="0" w:color="auto"/>
                                <w:right w:val="none" w:sz="0" w:space="0" w:color="auto"/>
                              </w:divBdr>
                            </w:div>
                            <w:div w:id="1494645979">
                              <w:marLeft w:val="0"/>
                              <w:marRight w:val="0"/>
                              <w:marTop w:val="0"/>
                              <w:marBottom w:val="0"/>
                              <w:divBdr>
                                <w:top w:val="none" w:sz="0" w:space="0" w:color="auto"/>
                                <w:left w:val="none" w:sz="0" w:space="0" w:color="auto"/>
                                <w:bottom w:val="none" w:sz="0" w:space="0" w:color="auto"/>
                                <w:right w:val="none" w:sz="0" w:space="0" w:color="auto"/>
                              </w:divBdr>
                              <w:divsChild>
                                <w:div w:id="5977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692872">
      <w:bodyDiv w:val="1"/>
      <w:marLeft w:val="0"/>
      <w:marRight w:val="0"/>
      <w:marTop w:val="0"/>
      <w:marBottom w:val="0"/>
      <w:divBdr>
        <w:top w:val="none" w:sz="0" w:space="0" w:color="auto"/>
        <w:left w:val="none" w:sz="0" w:space="0" w:color="auto"/>
        <w:bottom w:val="none" w:sz="0" w:space="0" w:color="auto"/>
        <w:right w:val="none" w:sz="0" w:space="0" w:color="auto"/>
      </w:divBdr>
    </w:div>
    <w:div w:id="522790839">
      <w:bodyDiv w:val="1"/>
      <w:marLeft w:val="0"/>
      <w:marRight w:val="0"/>
      <w:marTop w:val="0"/>
      <w:marBottom w:val="0"/>
      <w:divBdr>
        <w:top w:val="none" w:sz="0" w:space="0" w:color="auto"/>
        <w:left w:val="none" w:sz="0" w:space="0" w:color="auto"/>
        <w:bottom w:val="none" w:sz="0" w:space="0" w:color="auto"/>
        <w:right w:val="none" w:sz="0" w:space="0" w:color="auto"/>
      </w:divBdr>
    </w:div>
    <w:div w:id="570773966">
      <w:bodyDiv w:val="1"/>
      <w:marLeft w:val="0"/>
      <w:marRight w:val="0"/>
      <w:marTop w:val="0"/>
      <w:marBottom w:val="0"/>
      <w:divBdr>
        <w:top w:val="none" w:sz="0" w:space="0" w:color="auto"/>
        <w:left w:val="none" w:sz="0" w:space="0" w:color="auto"/>
        <w:bottom w:val="none" w:sz="0" w:space="0" w:color="auto"/>
        <w:right w:val="none" w:sz="0" w:space="0" w:color="auto"/>
      </w:divBdr>
    </w:div>
    <w:div w:id="592126562">
      <w:bodyDiv w:val="1"/>
      <w:marLeft w:val="0"/>
      <w:marRight w:val="0"/>
      <w:marTop w:val="0"/>
      <w:marBottom w:val="0"/>
      <w:divBdr>
        <w:top w:val="none" w:sz="0" w:space="0" w:color="auto"/>
        <w:left w:val="none" w:sz="0" w:space="0" w:color="auto"/>
        <w:bottom w:val="none" w:sz="0" w:space="0" w:color="auto"/>
        <w:right w:val="none" w:sz="0" w:space="0" w:color="auto"/>
      </w:divBdr>
    </w:div>
    <w:div w:id="603728445">
      <w:bodyDiv w:val="1"/>
      <w:marLeft w:val="0"/>
      <w:marRight w:val="0"/>
      <w:marTop w:val="0"/>
      <w:marBottom w:val="0"/>
      <w:divBdr>
        <w:top w:val="none" w:sz="0" w:space="0" w:color="auto"/>
        <w:left w:val="none" w:sz="0" w:space="0" w:color="auto"/>
        <w:bottom w:val="none" w:sz="0" w:space="0" w:color="auto"/>
        <w:right w:val="none" w:sz="0" w:space="0" w:color="auto"/>
      </w:divBdr>
    </w:div>
    <w:div w:id="637102209">
      <w:bodyDiv w:val="1"/>
      <w:marLeft w:val="0"/>
      <w:marRight w:val="0"/>
      <w:marTop w:val="0"/>
      <w:marBottom w:val="0"/>
      <w:divBdr>
        <w:top w:val="none" w:sz="0" w:space="0" w:color="auto"/>
        <w:left w:val="none" w:sz="0" w:space="0" w:color="auto"/>
        <w:bottom w:val="none" w:sz="0" w:space="0" w:color="auto"/>
        <w:right w:val="none" w:sz="0" w:space="0" w:color="auto"/>
      </w:divBdr>
    </w:div>
    <w:div w:id="645010235">
      <w:bodyDiv w:val="1"/>
      <w:marLeft w:val="0"/>
      <w:marRight w:val="0"/>
      <w:marTop w:val="0"/>
      <w:marBottom w:val="0"/>
      <w:divBdr>
        <w:top w:val="none" w:sz="0" w:space="0" w:color="auto"/>
        <w:left w:val="none" w:sz="0" w:space="0" w:color="auto"/>
        <w:bottom w:val="none" w:sz="0" w:space="0" w:color="auto"/>
        <w:right w:val="none" w:sz="0" w:space="0" w:color="auto"/>
      </w:divBdr>
    </w:div>
    <w:div w:id="659236077">
      <w:bodyDiv w:val="1"/>
      <w:marLeft w:val="0"/>
      <w:marRight w:val="0"/>
      <w:marTop w:val="0"/>
      <w:marBottom w:val="0"/>
      <w:divBdr>
        <w:top w:val="none" w:sz="0" w:space="0" w:color="auto"/>
        <w:left w:val="none" w:sz="0" w:space="0" w:color="auto"/>
        <w:bottom w:val="none" w:sz="0" w:space="0" w:color="auto"/>
        <w:right w:val="none" w:sz="0" w:space="0" w:color="auto"/>
      </w:divBdr>
    </w:div>
    <w:div w:id="703335694">
      <w:bodyDiv w:val="1"/>
      <w:marLeft w:val="0"/>
      <w:marRight w:val="0"/>
      <w:marTop w:val="0"/>
      <w:marBottom w:val="0"/>
      <w:divBdr>
        <w:top w:val="none" w:sz="0" w:space="0" w:color="auto"/>
        <w:left w:val="none" w:sz="0" w:space="0" w:color="auto"/>
        <w:bottom w:val="none" w:sz="0" w:space="0" w:color="auto"/>
        <w:right w:val="none" w:sz="0" w:space="0" w:color="auto"/>
      </w:divBdr>
    </w:div>
    <w:div w:id="706413866">
      <w:bodyDiv w:val="1"/>
      <w:marLeft w:val="0"/>
      <w:marRight w:val="0"/>
      <w:marTop w:val="0"/>
      <w:marBottom w:val="0"/>
      <w:divBdr>
        <w:top w:val="none" w:sz="0" w:space="0" w:color="auto"/>
        <w:left w:val="none" w:sz="0" w:space="0" w:color="auto"/>
        <w:bottom w:val="none" w:sz="0" w:space="0" w:color="auto"/>
        <w:right w:val="none" w:sz="0" w:space="0" w:color="auto"/>
      </w:divBdr>
    </w:div>
    <w:div w:id="710883627">
      <w:bodyDiv w:val="1"/>
      <w:marLeft w:val="0"/>
      <w:marRight w:val="0"/>
      <w:marTop w:val="0"/>
      <w:marBottom w:val="0"/>
      <w:divBdr>
        <w:top w:val="none" w:sz="0" w:space="0" w:color="auto"/>
        <w:left w:val="none" w:sz="0" w:space="0" w:color="auto"/>
        <w:bottom w:val="none" w:sz="0" w:space="0" w:color="auto"/>
        <w:right w:val="none" w:sz="0" w:space="0" w:color="auto"/>
      </w:divBdr>
    </w:div>
    <w:div w:id="751269870">
      <w:bodyDiv w:val="1"/>
      <w:marLeft w:val="0"/>
      <w:marRight w:val="0"/>
      <w:marTop w:val="0"/>
      <w:marBottom w:val="0"/>
      <w:divBdr>
        <w:top w:val="none" w:sz="0" w:space="0" w:color="auto"/>
        <w:left w:val="none" w:sz="0" w:space="0" w:color="auto"/>
        <w:bottom w:val="none" w:sz="0" w:space="0" w:color="auto"/>
        <w:right w:val="none" w:sz="0" w:space="0" w:color="auto"/>
      </w:divBdr>
    </w:div>
    <w:div w:id="752632406">
      <w:bodyDiv w:val="1"/>
      <w:marLeft w:val="0"/>
      <w:marRight w:val="0"/>
      <w:marTop w:val="0"/>
      <w:marBottom w:val="0"/>
      <w:divBdr>
        <w:top w:val="none" w:sz="0" w:space="0" w:color="auto"/>
        <w:left w:val="none" w:sz="0" w:space="0" w:color="auto"/>
        <w:bottom w:val="none" w:sz="0" w:space="0" w:color="auto"/>
        <w:right w:val="none" w:sz="0" w:space="0" w:color="auto"/>
      </w:divBdr>
    </w:div>
    <w:div w:id="767431785">
      <w:bodyDiv w:val="1"/>
      <w:marLeft w:val="0"/>
      <w:marRight w:val="0"/>
      <w:marTop w:val="0"/>
      <w:marBottom w:val="0"/>
      <w:divBdr>
        <w:top w:val="none" w:sz="0" w:space="0" w:color="auto"/>
        <w:left w:val="none" w:sz="0" w:space="0" w:color="auto"/>
        <w:bottom w:val="none" w:sz="0" w:space="0" w:color="auto"/>
        <w:right w:val="none" w:sz="0" w:space="0" w:color="auto"/>
      </w:divBdr>
    </w:div>
    <w:div w:id="773284212">
      <w:bodyDiv w:val="1"/>
      <w:marLeft w:val="0"/>
      <w:marRight w:val="0"/>
      <w:marTop w:val="0"/>
      <w:marBottom w:val="0"/>
      <w:divBdr>
        <w:top w:val="none" w:sz="0" w:space="0" w:color="auto"/>
        <w:left w:val="none" w:sz="0" w:space="0" w:color="auto"/>
        <w:bottom w:val="none" w:sz="0" w:space="0" w:color="auto"/>
        <w:right w:val="none" w:sz="0" w:space="0" w:color="auto"/>
      </w:divBdr>
    </w:div>
    <w:div w:id="791705151">
      <w:bodyDiv w:val="1"/>
      <w:marLeft w:val="0"/>
      <w:marRight w:val="0"/>
      <w:marTop w:val="0"/>
      <w:marBottom w:val="0"/>
      <w:divBdr>
        <w:top w:val="none" w:sz="0" w:space="0" w:color="auto"/>
        <w:left w:val="none" w:sz="0" w:space="0" w:color="auto"/>
        <w:bottom w:val="none" w:sz="0" w:space="0" w:color="auto"/>
        <w:right w:val="none" w:sz="0" w:space="0" w:color="auto"/>
      </w:divBdr>
    </w:div>
    <w:div w:id="840198017">
      <w:bodyDiv w:val="1"/>
      <w:marLeft w:val="0"/>
      <w:marRight w:val="0"/>
      <w:marTop w:val="0"/>
      <w:marBottom w:val="0"/>
      <w:divBdr>
        <w:top w:val="none" w:sz="0" w:space="0" w:color="auto"/>
        <w:left w:val="none" w:sz="0" w:space="0" w:color="auto"/>
        <w:bottom w:val="none" w:sz="0" w:space="0" w:color="auto"/>
        <w:right w:val="none" w:sz="0" w:space="0" w:color="auto"/>
      </w:divBdr>
    </w:div>
    <w:div w:id="890114522">
      <w:bodyDiv w:val="1"/>
      <w:marLeft w:val="0"/>
      <w:marRight w:val="0"/>
      <w:marTop w:val="0"/>
      <w:marBottom w:val="0"/>
      <w:divBdr>
        <w:top w:val="none" w:sz="0" w:space="0" w:color="auto"/>
        <w:left w:val="none" w:sz="0" w:space="0" w:color="auto"/>
        <w:bottom w:val="none" w:sz="0" w:space="0" w:color="auto"/>
        <w:right w:val="none" w:sz="0" w:space="0" w:color="auto"/>
      </w:divBdr>
    </w:div>
    <w:div w:id="924192617">
      <w:bodyDiv w:val="1"/>
      <w:marLeft w:val="0"/>
      <w:marRight w:val="0"/>
      <w:marTop w:val="0"/>
      <w:marBottom w:val="0"/>
      <w:divBdr>
        <w:top w:val="none" w:sz="0" w:space="0" w:color="auto"/>
        <w:left w:val="none" w:sz="0" w:space="0" w:color="auto"/>
        <w:bottom w:val="none" w:sz="0" w:space="0" w:color="auto"/>
        <w:right w:val="none" w:sz="0" w:space="0" w:color="auto"/>
      </w:divBdr>
    </w:div>
    <w:div w:id="931861340">
      <w:bodyDiv w:val="1"/>
      <w:marLeft w:val="0"/>
      <w:marRight w:val="0"/>
      <w:marTop w:val="0"/>
      <w:marBottom w:val="0"/>
      <w:divBdr>
        <w:top w:val="none" w:sz="0" w:space="0" w:color="auto"/>
        <w:left w:val="none" w:sz="0" w:space="0" w:color="auto"/>
        <w:bottom w:val="none" w:sz="0" w:space="0" w:color="auto"/>
        <w:right w:val="none" w:sz="0" w:space="0" w:color="auto"/>
      </w:divBdr>
    </w:div>
    <w:div w:id="963971158">
      <w:bodyDiv w:val="1"/>
      <w:marLeft w:val="0"/>
      <w:marRight w:val="0"/>
      <w:marTop w:val="0"/>
      <w:marBottom w:val="0"/>
      <w:divBdr>
        <w:top w:val="none" w:sz="0" w:space="0" w:color="auto"/>
        <w:left w:val="none" w:sz="0" w:space="0" w:color="auto"/>
        <w:bottom w:val="none" w:sz="0" w:space="0" w:color="auto"/>
        <w:right w:val="none" w:sz="0" w:space="0" w:color="auto"/>
      </w:divBdr>
    </w:div>
    <w:div w:id="1003627581">
      <w:bodyDiv w:val="1"/>
      <w:marLeft w:val="0"/>
      <w:marRight w:val="0"/>
      <w:marTop w:val="0"/>
      <w:marBottom w:val="0"/>
      <w:divBdr>
        <w:top w:val="none" w:sz="0" w:space="0" w:color="auto"/>
        <w:left w:val="none" w:sz="0" w:space="0" w:color="auto"/>
        <w:bottom w:val="none" w:sz="0" w:space="0" w:color="auto"/>
        <w:right w:val="none" w:sz="0" w:space="0" w:color="auto"/>
      </w:divBdr>
    </w:div>
    <w:div w:id="1037393911">
      <w:bodyDiv w:val="1"/>
      <w:marLeft w:val="0"/>
      <w:marRight w:val="0"/>
      <w:marTop w:val="0"/>
      <w:marBottom w:val="0"/>
      <w:divBdr>
        <w:top w:val="none" w:sz="0" w:space="0" w:color="auto"/>
        <w:left w:val="none" w:sz="0" w:space="0" w:color="auto"/>
        <w:bottom w:val="none" w:sz="0" w:space="0" w:color="auto"/>
        <w:right w:val="none" w:sz="0" w:space="0" w:color="auto"/>
      </w:divBdr>
    </w:div>
    <w:div w:id="1043486540">
      <w:bodyDiv w:val="1"/>
      <w:marLeft w:val="0"/>
      <w:marRight w:val="0"/>
      <w:marTop w:val="0"/>
      <w:marBottom w:val="0"/>
      <w:divBdr>
        <w:top w:val="none" w:sz="0" w:space="0" w:color="auto"/>
        <w:left w:val="none" w:sz="0" w:space="0" w:color="auto"/>
        <w:bottom w:val="none" w:sz="0" w:space="0" w:color="auto"/>
        <w:right w:val="none" w:sz="0" w:space="0" w:color="auto"/>
      </w:divBdr>
    </w:div>
    <w:div w:id="1046299702">
      <w:bodyDiv w:val="1"/>
      <w:marLeft w:val="0"/>
      <w:marRight w:val="0"/>
      <w:marTop w:val="0"/>
      <w:marBottom w:val="0"/>
      <w:divBdr>
        <w:top w:val="none" w:sz="0" w:space="0" w:color="auto"/>
        <w:left w:val="none" w:sz="0" w:space="0" w:color="auto"/>
        <w:bottom w:val="none" w:sz="0" w:space="0" w:color="auto"/>
        <w:right w:val="none" w:sz="0" w:space="0" w:color="auto"/>
      </w:divBdr>
    </w:div>
    <w:div w:id="1098596530">
      <w:bodyDiv w:val="1"/>
      <w:marLeft w:val="0"/>
      <w:marRight w:val="0"/>
      <w:marTop w:val="0"/>
      <w:marBottom w:val="0"/>
      <w:divBdr>
        <w:top w:val="none" w:sz="0" w:space="0" w:color="auto"/>
        <w:left w:val="none" w:sz="0" w:space="0" w:color="auto"/>
        <w:bottom w:val="none" w:sz="0" w:space="0" w:color="auto"/>
        <w:right w:val="none" w:sz="0" w:space="0" w:color="auto"/>
      </w:divBdr>
    </w:div>
    <w:div w:id="1105079045">
      <w:bodyDiv w:val="1"/>
      <w:marLeft w:val="45"/>
      <w:marRight w:val="45"/>
      <w:marTop w:val="90"/>
      <w:marBottom w:val="90"/>
      <w:divBdr>
        <w:top w:val="none" w:sz="0" w:space="0" w:color="auto"/>
        <w:left w:val="none" w:sz="0" w:space="0" w:color="auto"/>
        <w:bottom w:val="none" w:sz="0" w:space="0" w:color="auto"/>
        <w:right w:val="none" w:sz="0" w:space="0" w:color="auto"/>
      </w:divBdr>
      <w:divsChild>
        <w:div w:id="115416439">
          <w:marLeft w:val="0"/>
          <w:marRight w:val="0"/>
          <w:marTop w:val="0"/>
          <w:marBottom w:val="567"/>
          <w:divBdr>
            <w:top w:val="none" w:sz="0" w:space="0" w:color="auto"/>
            <w:left w:val="none" w:sz="0" w:space="0" w:color="auto"/>
            <w:bottom w:val="none" w:sz="0" w:space="0" w:color="auto"/>
            <w:right w:val="none" w:sz="0" w:space="0" w:color="auto"/>
          </w:divBdr>
        </w:div>
      </w:divsChild>
    </w:div>
    <w:div w:id="1131248735">
      <w:bodyDiv w:val="1"/>
      <w:marLeft w:val="0"/>
      <w:marRight w:val="0"/>
      <w:marTop w:val="0"/>
      <w:marBottom w:val="0"/>
      <w:divBdr>
        <w:top w:val="none" w:sz="0" w:space="0" w:color="auto"/>
        <w:left w:val="none" w:sz="0" w:space="0" w:color="auto"/>
        <w:bottom w:val="none" w:sz="0" w:space="0" w:color="auto"/>
        <w:right w:val="none" w:sz="0" w:space="0" w:color="auto"/>
      </w:divBdr>
    </w:div>
    <w:div w:id="1133789220">
      <w:bodyDiv w:val="1"/>
      <w:marLeft w:val="0"/>
      <w:marRight w:val="0"/>
      <w:marTop w:val="0"/>
      <w:marBottom w:val="0"/>
      <w:divBdr>
        <w:top w:val="none" w:sz="0" w:space="0" w:color="auto"/>
        <w:left w:val="none" w:sz="0" w:space="0" w:color="auto"/>
        <w:bottom w:val="none" w:sz="0" w:space="0" w:color="auto"/>
        <w:right w:val="none" w:sz="0" w:space="0" w:color="auto"/>
      </w:divBdr>
    </w:div>
    <w:div w:id="1172841427">
      <w:bodyDiv w:val="1"/>
      <w:marLeft w:val="0"/>
      <w:marRight w:val="0"/>
      <w:marTop w:val="0"/>
      <w:marBottom w:val="0"/>
      <w:divBdr>
        <w:top w:val="none" w:sz="0" w:space="0" w:color="auto"/>
        <w:left w:val="none" w:sz="0" w:space="0" w:color="auto"/>
        <w:bottom w:val="none" w:sz="0" w:space="0" w:color="auto"/>
        <w:right w:val="none" w:sz="0" w:space="0" w:color="auto"/>
      </w:divBdr>
    </w:div>
    <w:div w:id="1206598525">
      <w:bodyDiv w:val="1"/>
      <w:marLeft w:val="0"/>
      <w:marRight w:val="0"/>
      <w:marTop w:val="0"/>
      <w:marBottom w:val="0"/>
      <w:divBdr>
        <w:top w:val="none" w:sz="0" w:space="0" w:color="auto"/>
        <w:left w:val="none" w:sz="0" w:space="0" w:color="auto"/>
        <w:bottom w:val="none" w:sz="0" w:space="0" w:color="auto"/>
        <w:right w:val="none" w:sz="0" w:space="0" w:color="auto"/>
      </w:divBdr>
    </w:div>
    <w:div w:id="1221526546">
      <w:bodyDiv w:val="1"/>
      <w:marLeft w:val="0"/>
      <w:marRight w:val="0"/>
      <w:marTop w:val="0"/>
      <w:marBottom w:val="0"/>
      <w:divBdr>
        <w:top w:val="none" w:sz="0" w:space="0" w:color="auto"/>
        <w:left w:val="none" w:sz="0" w:space="0" w:color="auto"/>
        <w:bottom w:val="none" w:sz="0" w:space="0" w:color="auto"/>
        <w:right w:val="none" w:sz="0" w:space="0" w:color="auto"/>
      </w:divBdr>
    </w:div>
    <w:div w:id="1245647836">
      <w:bodyDiv w:val="1"/>
      <w:marLeft w:val="0"/>
      <w:marRight w:val="0"/>
      <w:marTop w:val="0"/>
      <w:marBottom w:val="0"/>
      <w:divBdr>
        <w:top w:val="none" w:sz="0" w:space="0" w:color="auto"/>
        <w:left w:val="none" w:sz="0" w:space="0" w:color="auto"/>
        <w:bottom w:val="none" w:sz="0" w:space="0" w:color="auto"/>
        <w:right w:val="none" w:sz="0" w:space="0" w:color="auto"/>
      </w:divBdr>
    </w:div>
    <w:div w:id="1265309540">
      <w:bodyDiv w:val="1"/>
      <w:marLeft w:val="0"/>
      <w:marRight w:val="0"/>
      <w:marTop w:val="0"/>
      <w:marBottom w:val="0"/>
      <w:divBdr>
        <w:top w:val="none" w:sz="0" w:space="0" w:color="auto"/>
        <w:left w:val="none" w:sz="0" w:space="0" w:color="auto"/>
        <w:bottom w:val="none" w:sz="0" w:space="0" w:color="auto"/>
        <w:right w:val="none" w:sz="0" w:space="0" w:color="auto"/>
      </w:divBdr>
    </w:div>
    <w:div w:id="1281106329">
      <w:bodyDiv w:val="1"/>
      <w:marLeft w:val="0"/>
      <w:marRight w:val="0"/>
      <w:marTop w:val="0"/>
      <w:marBottom w:val="0"/>
      <w:divBdr>
        <w:top w:val="none" w:sz="0" w:space="0" w:color="auto"/>
        <w:left w:val="none" w:sz="0" w:space="0" w:color="auto"/>
        <w:bottom w:val="none" w:sz="0" w:space="0" w:color="auto"/>
        <w:right w:val="none" w:sz="0" w:space="0" w:color="auto"/>
      </w:divBdr>
    </w:div>
    <w:div w:id="1286036460">
      <w:bodyDiv w:val="1"/>
      <w:marLeft w:val="0"/>
      <w:marRight w:val="0"/>
      <w:marTop w:val="0"/>
      <w:marBottom w:val="0"/>
      <w:divBdr>
        <w:top w:val="none" w:sz="0" w:space="0" w:color="auto"/>
        <w:left w:val="none" w:sz="0" w:space="0" w:color="auto"/>
        <w:bottom w:val="none" w:sz="0" w:space="0" w:color="auto"/>
        <w:right w:val="none" w:sz="0" w:space="0" w:color="auto"/>
      </w:divBdr>
    </w:div>
    <w:div w:id="1304651017">
      <w:bodyDiv w:val="1"/>
      <w:marLeft w:val="0"/>
      <w:marRight w:val="0"/>
      <w:marTop w:val="0"/>
      <w:marBottom w:val="0"/>
      <w:divBdr>
        <w:top w:val="none" w:sz="0" w:space="0" w:color="auto"/>
        <w:left w:val="none" w:sz="0" w:space="0" w:color="auto"/>
        <w:bottom w:val="none" w:sz="0" w:space="0" w:color="auto"/>
        <w:right w:val="none" w:sz="0" w:space="0" w:color="auto"/>
      </w:divBdr>
    </w:div>
    <w:div w:id="1321806323">
      <w:bodyDiv w:val="1"/>
      <w:marLeft w:val="0"/>
      <w:marRight w:val="0"/>
      <w:marTop w:val="0"/>
      <w:marBottom w:val="0"/>
      <w:divBdr>
        <w:top w:val="none" w:sz="0" w:space="0" w:color="auto"/>
        <w:left w:val="none" w:sz="0" w:space="0" w:color="auto"/>
        <w:bottom w:val="none" w:sz="0" w:space="0" w:color="auto"/>
        <w:right w:val="none" w:sz="0" w:space="0" w:color="auto"/>
      </w:divBdr>
    </w:div>
    <w:div w:id="1347708514">
      <w:bodyDiv w:val="1"/>
      <w:marLeft w:val="0"/>
      <w:marRight w:val="0"/>
      <w:marTop w:val="0"/>
      <w:marBottom w:val="0"/>
      <w:divBdr>
        <w:top w:val="none" w:sz="0" w:space="0" w:color="auto"/>
        <w:left w:val="none" w:sz="0" w:space="0" w:color="auto"/>
        <w:bottom w:val="none" w:sz="0" w:space="0" w:color="auto"/>
        <w:right w:val="none" w:sz="0" w:space="0" w:color="auto"/>
      </w:divBdr>
    </w:div>
    <w:div w:id="1361200387">
      <w:bodyDiv w:val="1"/>
      <w:marLeft w:val="0"/>
      <w:marRight w:val="0"/>
      <w:marTop w:val="0"/>
      <w:marBottom w:val="0"/>
      <w:divBdr>
        <w:top w:val="none" w:sz="0" w:space="0" w:color="auto"/>
        <w:left w:val="none" w:sz="0" w:space="0" w:color="auto"/>
        <w:bottom w:val="none" w:sz="0" w:space="0" w:color="auto"/>
        <w:right w:val="none" w:sz="0" w:space="0" w:color="auto"/>
      </w:divBdr>
    </w:div>
    <w:div w:id="1367871053">
      <w:bodyDiv w:val="1"/>
      <w:marLeft w:val="0"/>
      <w:marRight w:val="0"/>
      <w:marTop w:val="0"/>
      <w:marBottom w:val="0"/>
      <w:divBdr>
        <w:top w:val="none" w:sz="0" w:space="0" w:color="auto"/>
        <w:left w:val="none" w:sz="0" w:space="0" w:color="auto"/>
        <w:bottom w:val="none" w:sz="0" w:space="0" w:color="auto"/>
        <w:right w:val="none" w:sz="0" w:space="0" w:color="auto"/>
      </w:divBdr>
    </w:div>
    <w:div w:id="1368292247">
      <w:bodyDiv w:val="1"/>
      <w:marLeft w:val="0"/>
      <w:marRight w:val="0"/>
      <w:marTop w:val="0"/>
      <w:marBottom w:val="0"/>
      <w:divBdr>
        <w:top w:val="none" w:sz="0" w:space="0" w:color="auto"/>
        <w:left w:val="none" w:sz="0" w:space="0" w:color="auto"/>
        <w:bottom w:val="none" w:sz="0" w:space="0" w:color="auto"/>
        <w:right w:val="none" w:sz="0" w:space="0" w:color="auto"/>
      </w:divBdr>
      <w:divsChild>
        <w:div w:id="1692877364">
          <w:marLeft w:val="0"/>
          <w:marRight w:val="0"/>
          <w:marTop w:val="0"/>
          <w:marBottom w:val="0"/>
          <w:divBdr>
            <w:top w:val="none" w:sz="0" w:space="0" w:color="auto"/>
            <w:left w:val="none" w:sz="0" w:space="0" w:color="auto"/>
            <w:bottom w:val="none" w:sz="0" w:space="0" w:color="auto"/>
            <w:right w:val="none" w:sz="0" w:space="0" w:color="auto"/>
          </w:divBdr>
          <w:divsChild>
            <w:div w:id="1196310128">
              <w:marLeft w:val="0"/>
              <w:marRight w:val="0"/>
              <w:marTop w:val="0"/>
              <w:marBottom w:val="0"/>
              <w:divBdr>
                <w:top w:val="none" w:sz="0" w:space="0" w:color="auto"/>
                <w:left w:val="none" w:sz="0" w:space="0" w:color="auto"/>
                <w:bottom w:val="none" w:sz="0" w:space="0" w:color="auto"/>
                <w:right w:val="none" w:sz="0" w:space="0" w:color="auto"/>
              </w:divBdr>
              <w:divsChild>
                <w:div w:id="151727319">
                  <w:marLeft w:val="0"/>
                  <w:marRight w:val="0"/>
                  <w:marTop w:val="0"/>
                  <w:marBottom w:val="0"/>
                  <w:divBdr>
                    <w:top w:val="none" w:sz="0" w:space="0" w:color="auto"/>
                    <w:left w:val="none" w:sz="0" w:space="0" w:color="auto"/>
                    <w:bottom w:val="none" w:sz="0" w:space="0" w:color="auto"/>
                    <w:right w:val="none" w:sz="0" w:space="0" w:color="auto"/>
                  </w:divBdr>
                  <w:divsChild>
                    <w:div w:id="4719270">
                      <w:blockQuote w:val="1"/>
                      <w:marLeft w:val="720"/>
                      <w:marRight w:val="0"/>
                      <w:marTop w:val="100"/>
                      <w:marBottom w:val="100"/>
                      <w:divBdr>
                        <w:top w:val="none" w:sz="0" w:space="0" w:color="auto"/>
                        <w:left w:val="none" w:sz="0" w:space="0" w:color="auto"/>
                        <w:bottom w:val="none" w:sz="0" w:space="0" w:color="auto"/>
                        <w:right w:val="none" w:sz="0" w:space="0" w:color="auto"/>
                      </w:divBdr>
                    </w:div>
                    <w:div w:id="5199272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95352830">
      <w:bodyDiv w:val="1"/>
      <w:marLeft w:val="0"/>
      <w:marRight w:val="0"/>
      <w:marTop w:val="0"/>
      <w:marBottom w:val="0"/>
      <w:divBdr>
        <w:top w:val="none" w:sz="0" w:space="0" w:color="auto"/>
        <w:left w:val="none" w:sz="0" w:space="0" w:color="auto"/>
        <w:bottom w:val="none" w:sz="0" w:space="0" w:color="auto"/>
        <w:right w:val="none" w:sz="0" w:space="0" w:color="auto"/>
      </w:divBdr>
    </w:div>
    <w:div w:id="1399404745">
      <w:bodyDiv w:val="1"/>
      <w:marLeft w:val="0"/>
      <w:marRight w:val="0"/>
      <w:marTop w:val="0"/>
      <w:marBottom w:val="0"/>
      <w:divBdr>
        <w:top w:val="none" w:sz="0" w:space="0" w:color="auto"/>
        <w:left w:val="none" w:sz="0" w:space="0" w:color="auto"/>
        <w:bottom w:val="none" w:sz="0" w:space="0" w:color="auto"/>
        <w:right w:val="none" w:sz="0" w:space="0" w:color="auto"/>
      </w:divBdr>
    </w:div>
    <w:div w:id="1418987921">
      <w:bodyDiv w:val="1"/>
      <w:marLeft w:val="0"/>
      <w:marRight w:val="0"/>
      <w:marTop w:val="0"/>
      <w:marBottom w:val="0"/>
      <w:divBdr>
        <w:top w:val="none" w:sz="0" w:space="0" w:color="auto"/>
        <w:left w:val="none" w:sz="0" w:space="0" w:color="auto"/>
        <w:bottom w:val="none" w:sz="0" w:space="0" w:color="auto"/>
        <w:right w:val="none" w:sz="0" w:space="0" w:color="auto"/>
      </w:divBdr>
    </w:div>
    <w:div w:id="1430084236">
      <w:bodyDiv w:val="1"/>
      <w:marLeft w:val="0"/>
      <w:marRight w:val="0"/>
      <w:marTop w:val="0"/>
      <w:marBottom w:val="0"/>
      <w:divBdr>
        <w:top w:val="none" w:sz="0" w:space="0" w:color="auto"/>
        <w:left w:val="none" w:sz="0" w:space="0" w:color="auto"/>
        <w:bottom w:val="none" w:sz="0" w:space="0" w:color="auto"/>
        <w:right w:val="none" w:sz="0" w:space="0" w:color="auto"/>
      </w:divBdr>
    </w:div>
    <w:div w:id="1451970466">
      <w:bodyDiv w:val="1"/>
      <w:marLeft w:val="0"/>
      <w:marRight w:val="0"/>
      <w:marTop w:val="0"/>
      <w:marBottom w:val="0"/>
      <w:divBdr>
        <w:top w:val="none" w:sz="0" w:space="0" w:color="auto"/>
        <w:left w:val="none" w:sz="0" w:space="0" w:color="auto"/>
        <w:bottom w:val="none" w:sz="0" w:space="0" w:color="auto"/>
        <w:right w:val="none" w:sz="0" w:space="0" w:color="auto"/>
      </w:divBdr>
    </w:div>
    <w:div w:id="1464693228">
      <w:bodyDiv w:val="1"/>
      <w:marLeft w:val="0"/>
      <w:marRight w:val="0"/>
      <w:marTop w:val="0"/>
      <w:marBottom w:val="0"/>
      <w:divBdr>
        <w:top w:val="none" w:sz="0" w:space="0" w:color="auto"/>
        <w:left w:val="none" w:sz="0" w:space="0" w:color="auto"/>
        <w:bottom w:val="none" w:sz="0" w:space="0" w:color="auto"/>
        <w:right w:val="none" w:sz="0" w:space="0" w:color="auto"/>
      </w:divBdr>
    </w:div>
    <w:div w:id="1507746861">
      <w:bodyDiv w:val="1"/>
      <w:marLeft w:val="0"/>
      <w:marRight w:val="0"/>
      <w:marTop w:val="0"/>
      <w:marBottom w:val="0"/>
      <w:divBdr>
        <w:top w:val="none" w:sz="0" w:space="0" w:color="auto"/>
        <w:left w:val="none" w:sz="0" w:space="0" w:color="auto"/>
        <w:bottom w:val="none" w:sz="0" w:space="0" w:color="auto"/>
        <w:right w:val="none" w:sz="0" w:space="0" w:color="auto"/>
      </w:divBdr>
    </w:div>
    <w:div w:id="1518427578">
      <w:bodyDiv w:val="1"/>
      <w:marLeft w:val="0"/>
      <w:marRight w:val="0"/>
      <w:marTop w:val="0"/>
      <w:marBottom w:val="0"/>
      <w:divBdr>
        <w:top w:val="none" w:sz="0" w:space="0" w:color="auto"/>
        <w:left w:val="none" w:sz="0" w:space="0" w:color="auto"/>
        <w:bottom w:val="none" w:sz="0" w:space="0" w:color="auto"/>
        <w:right w:val="none" w:sz="0" w:space="0" w:color="auto"/>
      </w:divBdr>
    </w:div>
    <w:div w:id="1530028938">
      <w:bodyDiv w:val="1"/>
      <w:marLeft w:val="0"/>
      <w:marRight w:val="0"/>
      <w:marTop w:val="0"/>
      <w:marBottom w:val="0"/>
      <w:divBdr>
        <w:top w:val="none" w:sz="0" w:space="0" w:color="auto"/>
        <w:left w:val="none" w:sz="0" w:space="0" w:color="auto"/>
        <w:bottom w:val="none" w:sz="0" w:space="0" w:color="auto"/>
        <w:right w:val="none" w:sz="0" w:space="0" w:color="auto"/>
      </w:divBdr>
    </w:div>
    <w:div w:id="1546523359">
      <w:bodyDiv w:val="1"/>
      <w:marLeft w:val="0"/>
      <w:marRight w:val="0"/>
      <w:marTop w:val="0"/>
      <w:marBottom w:val="0"/>
      <w:divBdr>
        <w:top w:val="none" w:sz="0" w:space="0" w:color="auto"/>
        <w:left w:val="none" w:sz="0" w:space="0" w:color="auto"/>
        <w:bottom w:val="none" w:sz="0" w:space="0" w:color="auto"/>
        <w:right w:val="none" w:sz="0" w:space="0" w:color="auto"/>
      </w:divBdr>
    </w:div>
    <w:div w:id="1561329864">
      <w:bodyDiv w:val="1"/>
      <w:marLeft w:val="0"/>
      <w:marRight w:val="0"/>
      <w:marTop w:val="0"/>
      <w:marBottom w:val="0"/>
      <w:divBdr>
        <w:top w:val="none" w:sz="0" w:space="0" w:color="auto"/>
        <w:left w:val="none" w:sz="0" w:space="0" w:color="auto"/>
        <w:bottom w:val="none" w:sz="0" w:space="0" w:color="auto"/>
        <w:right w:val="none" w:sz="0" w:space="0" w:color="auto"/>
      </w:divBdr>
    </w:div>
    <w:div w:id="1567373873">
      <w:bodyDiv w:val="1"/>
      <w:marLeft w:val="0"/>
      <w:marRight w:val="0"/>
      <w:marTop w:val="0"/>
      <w:marBottom w:val="0"/>
      <w:divBdr>
        <w:top w:val="none" w:sz="0" w:space="0" w:color="auto"/>
        <w:left w:val="none" w:sz="0" w:space="0" w:color="auto"/>
        <w:bottom w:val="none" w:sz="0" w:space="0" w:color="auto"/>
        <w:right w:val="none" w:sz="0" w:space="0" w:color="auto"/>
      </w:divBdr>
    </w:div>
    <w:div w:id="1593320792">
      <w:bodyDiv w:val="1"/>
      <w:marLeft w:val="0"/>
      <w:marRight w:val="0"/>
      <w:marTop w:val="0"/>
      <w:marBottom w:val="0"/>
      <w:divBdr>
        <w:top w:val="none" w:sz="0" w:space="0" w:color="auto"/>
        <w:left w:val="none" w:sz="0" w:space="0" w:color="auto"/>
        <w:bottom w:val="none" w:sz="0" w:space="0" w:color="auto"/>
        <w:right w:val="none" w:sz="0" w:space="0" w:color="auto"/>
      </w:divBdr>
    </w:div>
    <w:div w:id="1604724913">
      <w:bodyDiv w:val="1"/>
      <w:marLeft w:val="0"/>
      <w:marRight w:val="0"/>
      <w:marTop w:val="0"/>
      <w:marBottom w:val="0"/>
      <w:divBdr>
        <w:top w:val="none" w:sz="0" w:space="0" w:color="auto"/>
        <w:left w:val="none" w:sz="0" w:space="0" w:color="auto"/>
        <w:bottom w:val="none" w:sz="0" w:space="0" w:color="auto"/>
        <w:right w:val="none" w:sz="0" w:space="0" w:color="auto"/>
      </w:divBdr>
    </w:div>
    <w:div w:id="1605261678">
      <w:bodyDiv w:val="1"/>
      <w:marLeft w:val="0"/>
      <w:marRight w:val="0"/>
      <w:marTop w:val="0"/>
      <w:marBottom w:val="0"/>
      <w:divBdr>
        <w:top w:val="none" w:sz="0" w:space="0" w:color="auto"/>
        <w:left w:val="none" w:sz="0" w:space="0" w:color="auto"/>
        <w:bottom w:val="none" w:sz="0" w:space="0" w:color="auto"/>
        <w:right w:val="none" w:sz="0" w:space="0" w:color="auto"/>
      </w:divBdr>
    </w:div>
    <w:div w:id="1622346162">
      <w:bodyDiv w:val="1"/>
      <w:marLeft w:val="0"/>
      <w:marRight w:val="0"/>
      <w:marTop w:val="0"/>
      <w:marBottom w:val="0"/>
      <w:divBdr>
        <w:top w:val="none" w:sz="0" w:space="0" w:color="auto"/>
        <w:left w:val="none" w:sz="0" w:space="0" w:color="auto"/>
        <w:bottom w:val="none" w:sz="0" w:space="0" w:color="auto"/>
        <w:right w:val="none" w:sz="0" w:space="0" w:color="auto"/>
      </w:divBdr>
    </w:div>
    <w:div w:id="1672021214">
      <w:bodyDiv w:val="1"/>
      <w:marLeft w:val="0"/>
      <w:marRight w:val="0"/>
      <w:marTop w:val="0"/>
      <w:marBottom w:val="0"/>
      <w:divBdr>
        <w:top w:val="none" w:sz="0" w:space="0" w:color="auto"/>
        <w:left w:val="none" w:sz="0" w:space="0" w:color="auto"/>
        <w:bottom w:val="none" w:sz="0" w:space="0" w:color="auto"/>
        <w:right w:val="none" w:sz="0" w:space="0" w:color="auto"/>
      </w:divBdr>
    </w:div>
    <w:div w:id="1696033433">
      <w:bodyDiv w:val="1"/>
      <w:marLeft w:val="0"/>
      <w:marRight w:val="0"/>
      <w:marTop w:val="0"/>
      <w:marBottom w:val="0"/>
      <w:divBdr>
        <w:top w:val="none" w:sz="0" w:space="0" w:color="auto"/>
        <w:left w:val="none" w:sz="0" w:space="0" w:color="auto"/>
        <w:bottom w:val="none" w:sz="0" w:space="0" w:color="auto"/>
        <w:right w:val="none" w:sz="0" w:space="0" w:color="auto"/>
      </w:divBdr>
    </w:div>
    <w:div w:id="1831477402">
      <w:bodyDiv w:val="1"/>
      <w:marLeft w:val="0"/>
      <w:marRight w:val="0"/>
      <w:marTop w:val="0"/>
      <w:marBottom w:val="0"/>
      <w:divBdr>
        <w:top w:val="none" w:sz="0" w:space="0" w:color="auto"/>
        <w:left w:val="none" w:sz="0" w:space="0" w:color="auto"/>
        <w:bottom w:val="none" w:sz="0" w:space="0" w:color="auto"/>
        <w:right w:val="none" w:sz="0" w:space="0" w:color="auto"/>
      </w:divBdr>
    </w:div>
    <w:div w:id="1832408956">
      <w:bodyDiv w:val="1"/>
      <w:marLeft w:val="0"/>
      <w:marRight w:val="0"/>
      <w:marTop w:val="0"/>
      <w:marBottom w:val="0"/>
      <w:divBdr>
        <w:top w:val="none" w:sz="0" w:space="0" w:color="auto"/>
        <w:left w:val="none" w:sz="0" w:space="0" w:color="auto"/>
        <w:bottom w:val="none" w:sz="0" w:space="0" w:color="auto"/>
        <w:right w:val="none" w:sz="0" w:space="0" w:color="auto"/>
      </w:divBdr>
    </w:div>
    <w:div w:id="1868059755">
      <w:bodyDiv w:val="1"/>
      <w:marLeft w:val="0"/>
      <w:marRight w:val="0"/>
      <w:marTop w:val="0"/>
      <w:marBottom w:val="0"/>
      <w:divBdr>
        <w:top w:val="none" w:sz="0" w:space="0" w:color="auto"/>
        <w:left w:val="none" w:sz="0" w:space="0" w:color="auto"/>
        <w:bottom w:val="none" w:sz="0" w:space="0" w:color="auto"/>
        <w:right w:val="none" w:sz="0" w:space="0" w:color="auto"/>
      </w:divBdr>
    </w:div>
    <w:div w:id="1883594466">
      <w:bodyDiv w:val="1"/>
      <w:marLeft w:val="0"/>
      <w:marRight w:val="0"/>
      <w:marTop w:val="0"/>
      <w:marBottom w:val="0"/>
      <w:divBdr>
        <w:top w:val="none" w:sz="0" w:space="0" w:color="auto"/>
        <w:left w:val="none" w:sz="0" w:space="0" w:color="auto"/>
        <w:bottom w:val="none" w:sz="0" w:space="0" w:color="auto"/>
        <w:right w:val="none" w:sz="0" w:space="0" w:color="auto"/>
      </w:divBdr>
      <w:divsChild>
        <w:div w:id="507597349">
          <w:marLeft w:val="0"/>
          <w:marRight w:val="0"/>
          <w:marTop w:val="0"/>
          <w:marBottom w:val="0"/>
          <w:divBdr>
            <w:top w:val="none" w:sz="0" w:space="0" w:color="auto"/>
            <w:left w:val="none" w:sz="0" w:space="0" w:color="auto"/>
            <w:bottom w:val="none" w:sz="0" w:space="0" w:color="auto"/>
            <w:right w:val="none" w:sz="0" w:space="0" w:color="auto"/>
          </w:divBdr>
          <w:divsChild>
            <w:div w:id="1828745411">
              <w:marLeft w:val="0"/>
              <w:marRight w:val="0"/>
              <w:marTop w:val="0"/>
              <w:marBottom w:val="0"/>
              <w:divBdr>
                <w:top w:val="none" w:sz="0" w:space="0" w:color="auto"/>
                <w:left w:val="none" w:sz="0" w:space="0" w:color="auto"/>
                <w:bottom w:val="none" w:sz="0" w:space="0" w:color="auto"/>
                <w:right w:val="none" w:sz="0" w:space="0" w:color="auto"/>
              </w:divBdr>
              <w:divsChild>
                <w:div w:id="778597994">
                  <w:marLeft w:val="0"/>
                  <w:marRight w:val="0"/>
                  <w:marTop w:val="0"/>
                  <w:marBottom w:val="0"/>
                  <w:divBdr>
                    <w:top w:val="none" w:sz="0" w:space="0" w:color="auto"/>
                    <w:left w:val="none" w:sz="0" w:space="0" w:color="auto"/>
                    <w:bottom w:val="none" w:sz="0" w:space="0" w:color="auto"/>
                    <w:right w:val="none" w:sz="0" w:space="0" w:color="auto"/>
                  </w:divBdr>
                  <w:divsChild>
                    <w:div w:id="1438714101">
                      <w:marLeft w:val="0"/>
                      <w:marRight w:val="0"/>
                      <w:marTop w:val="0"/>
                      <w:marBottom w:val="0"/>
                      <w:divBdr>
                        <w:top w:val="none" w:sz="0" w:space="0" w:color="auto"/>
                        <w:left w:val="none" w:sz="0" w:space="0" w:color="auto"/>
                        <w:bottom w:val="none" w:sz="0" w:space="0" w:color="auto"/>
                        <w:right w:val="none" w:sz="0" w:space="0" w:color="auto"/>
                      </w:divBdr>
                      <w:divsChild>
                        <w:div w:id="111443489">
                          <w:marLeft w:val="0"/>
                          <w:marRight w:val="0"/>
                          <w:marTop w:val="0"/>
                          <w:marBottom w:val="0"/>
                          <w:divBdr>
                            <w:top w:val="none" w:sz="0" w:space="0" w:color="auto"/>
                            <w:left w:val="none" w:sz="0" w:space="0" w:color="auto"/>
                            <w:bottom w:val="none" w:sz="0" w:space="0" w:color="auto"/>
                            <w:right w:val="none" w:sz="0" w:space="0" w:color="auto"/>
                          </w:divBdr>
                          <w:divsChild>
                            <w:div w:id="1270744358">
                              <w:marLeft w:val="0"/>
                              <w:marRight w:val="0"/>
                              <w:marTop w:val="0"/>
                              <w:marBottom w:val="0"/>
                              <w:divBdr>
                                <w:top w:val="none" w:sz="0" w:space="0" w:color="auto"/>
                                <w:left w:val="none" w:sz="0" w:space="0" w:color="auto"/>
                                <w:bottom w:val="none" w:sz="0" w:space="0" w:color="auto"/>
                                <w:right w:val="none" w:sz="0" w:space="0" w:color="auto"/>
                              </w:divBdr>
                              <w:divsChild>
                                <w:div w:id="523447858">
                                  <w:marLeft w:val="0"/>
                                  <w:marRight w:val="0"/>
                                  <w:marTop w:val="0"/>
                                  <w:marBottom w:val="0"/>
                                  <w:divBdr>
                                    <w:top w:val="none" w:sz="0" w:space="0" w:color="auto"/>
                                    <w:left w:val="none" w:sz="0" w:space="0" w:color="auto"/>
                                    <w:bottom w:val="none" w:sz="0" w:space="0" w:color="auto"/>
                                    <w:right w:val="none" w:sz="0" w:space="0" w:color="auto"/>
                                  </w:divBdr>
                                  <w:divsChild>
                                    <w:div w:id="440102046">
                                      <w:marLeft w:val="0"/>
                                      <w:marRight w:val="0"/>
                                      <w:marTop w:val="0"/>
                                      <w:marBottom w:val="0"/>
                                      <w:divBdr>
                                        <w:top w:val="none" w:sz="0" w:space="0" w:color="auto"/>
                                        <w:left w:val="none" w:sz="0" w:space="0" w:color="auto"/>
                                        <w:bottom w:val="none" w:sz="0" w:space="0" w:color="auto"/>
                                        <w:right w:val="none" w:sz="0" w:space="0" w:color="auto"/>
                                      </w:divBdr>
                                      <w:divsChild>
                                        <w:div w:id="1637836908">
                                          <w:marLeft w:val="0"/>
                                          <w:marRight w:val="0"/>
                                          <w:marTop w:val="0"/>
                                          <w:marBottom w:val="0"/>
                                          <w:divBdr>
                                            <w:top w:val="none" w:sz="0" w:space="0" w:color="auto"/>
                                            <w:left w:val="none" w:sz="0" w:space="0" w:color="auto"/>
                                            <w:bottom w:val="none" w:sz="0" w:space="0" w:color="auto"/>
                                            <w:right w:val="none" w:sz="0" w:space="0" w:color="auto"/>
                                          </w:divBdr>
                                          <w:divsChild>
                                            <w:div w:id="856504146">
                                              <w:marLeft w:val="0"/>
                                              <w:marRight w:val="0"/>
                                              <w:marTop w:val="0"/>
                                              <w:marBottom w:val="0"/>
                                              <w:divBdr>
                                                <w:top w:val="none" w:sz="0" w:space="0" w:color="auto"/>
                                                <w:left w:val="none" w:sz="0" w:space="0" w:color="auto"/>
                                                <w:bottom w:val="none" w:sz="0" w:space="0" w:color="auto"/>
                                                <w:right w:val="none" w:sz="0" w:space="0" w:color="auto"/>
                                              </w:divBdr>
                                              <w:divsChild>
                                                <w:div w:id="808592434">
                                                  <w:marLeft w:val="0"/>
                                                  <w:marRight w:val="0"/>
                                                  <w:marTop w:val="0"/>
                                                  <w:marBottom w:val="0"/>
                                                  <w:divBdr>
                                                    <w:top w:val="none" w:sz="0" w:space="0" w:color="auto"/>
                                                    <w:left w:val="none" w:sz="0" w:space="0" w:color="auto"/>
                                                    <w:bottom w:val="none" w:sz="0" w:space="0" w:color="auto"/>
                                                    <w:right w:val="none" w:sz="0" w:space="0" w:color="auto"/>
                                                  </w:divBdr>
                                                  <w:divsChild>
                                                    <w:div w:id="179247604">
                                                      <w:marLeft w:val="0"/>
                                                      <w:marRight w:val="0"/>
                                                      <w:marTop w:val="0"/>
                                                      <w:marBottom w:val="0"/>
                                                      <w:divBdr>
                                                        <w:top w:val="none" w:sz="0" w:space="0" w:color="auto"/>
                                                        <w:left w:val="none" w:sz="0" w:space="0" w:color="auto"/>
                                                        <w:bottom w:val="none" w:sz="0" w:space="0" w:color="auto"/>
                                                        <w:right w:val="none" w:sz="0" w:space="0" w:color="auto"/>
                                                      </w:divBdr>
                                                      <w:divsChild>
                                                        <w:div w:id="441267100">
                                                          <w:marLeft w:val="0"/>
                                                          <w:marRight w:val="0"/>
                                                          <w:marTop w:val="0"/>
                                                          <w:marBottom w:val="0"/>
                                                          <w:divBdr>
                                                            <w:top w:val="none" w:sz="0" w:space="0" w:color="auto"/>
                                                            <w:left w:val="none" w:sz="0" w:space="0" w:color="auto"/>
                                                            <w:bottom w:val="none" w:sz="0" w:space="0" w:color="auto"/>
                                                            <w:right w:val="none" w:sz="0" w:space="0" w:color="auto"/>
                                                          </w:divBdr>
                                                          <w:divsChild>
                                                            <w:div w:id="358625604">
                                                              <w:marLeft w:val="0"/>
                                                              <w:marRight w:val="150"/>
                                                              <w:marTop w:val="0"/>
                                                              <w:marBottom w:val="150"/>
                                                              <w:divBdr>
                                                                <w:top w:val="none" w:sz="0" w:space="0" w:color="auto"/>
                                                                <w:left w:val="none" w:sz="0" w:space="0" w:color="auto"/>
                                                                <w:bottom w:val="none" w:sz="0" w:space="0" w:color="auto"/>
                                                                <w:right w:val="none" w:sz="0" w:space="0" w:color="auto"/>
                                                              </w:divBdr>
                                                              <w:divsChild>
                                                                <w:div w:id="486630454">
                                                                  <w:marLeft w:val="0"/>
                                                                  <w:marRight w:val="0"/>
                                                                  <w:marTop w:val="0"/>
                                                                  <w:marBottom w:val="0"/>
                                                                  <w:divBdr>
                                                                    <w:top w:val="none" w:sz="0" w:space="0" w:color="auto"/>
                                                                    <w:left w:val="none" w:sz="0" w:space="0" w:color="auto"/>
                                                                    <w:bottom w:val="none" w:sz="0" w:space="0" w:color="auto"/>
                                                                    <w:right w:val="none" w:sz="0" w:space="0" w:color="auto"/>
                                                                  </w:divBdr>
                                                                  <w:divsChild>
                                                                    <w:div w:id="1925214437">
                                                                      <w:marLeft w:val="0"/>
                                                                      <w:marRight w:val="0"/>
                                                                      <w:marTop w:val="0"/>
                                                                      <w:marBottom w:val="0"/>
                                                                      <w:divBdr>
                                                                        <w:top w:val="none" w:sz="0" w:space="0" w:color="auto"/>
                                                                        <w:left w:val="none" w:sz="0" w:space="0" w:color="auto"/>
                                                                        <w:bottom w:val="none" w:sz="0" w:space="0" w:color="auto"/>
                                                                        <w:right w:val="none" w:sz="0" w:space="0" w:color="auto"/>
                                                                      </w:divBdr>
                                                                      <w:divsChild>
                                                                        <w:div w:id="1072390671">
                                                                          <w:marLeft w:val="0"/>
                                                                          <w:marRight w:val="0"/>
                                                                          <w:marTop w:val="0"/>
                                                                          <w:marBottom w:val="0"/>
                                                                          <w:divBdr>
                                                                            <w:top w:val="none" w:sz="0" w:space="0" w:color="auto"/>
                                                                            <w:left w:val="none" w:sz="0" w:space="0" w:color="auto"/>
                                                                            <w:bottom w:val="none" w:sz="0" w:space="0" w:color="auto"/>
                                                                            <w:right w:val="none" w:sz="0" w:space="0" w:color="auto"/>
                                                                          </w:divBdr>
                                                                          <w:divsChild>
                                                                            <w:div w:id="1399285432">
                                                                              <w:marLeft w:val="0"/>
                                                                              <w:marRight w:val="0"/>
                                                                              <w:marTop w:val="0"/>
                                                                              <w:marBottom w:val="0"/>
                                                                              <w:divBdr>
                                                                                <w:top w:val="none" w:sz="0" w:space="0" w:color="auto"/>
                                                                                <w:left w:val="none" w:sz="0" w:space="0" w:color="auto"/>
                                                                                <w:bottom w:val="none" w:sz="0" w:space="0" w:color="auto"/>
                                                                                <w:right w:val="none" w:sz="0" w:space="0" w:color="auto"/>
                                                                              </w:divBdr>
                                                                              <w:divsChild>
                                                                                <w:div w:id="543254671">
                                                                                  <w:marLeft w:val="0"/>
                                                                                  <w:marRight w:val="0"/>
                                                                                  <w:marTop w:val="0"/>
                                                                                  <w:marBottom w:val="0"/>
                                                                                  <w:divBdr>
                                                                                    <w:top w:val="none" w:sz="0" w:space="0" w:color="auto"/>
                                                                                    <w:left w:val="none" w:sz="0" w:space="0" w:color="auto"/>
                                                                                    <w:bottom w:val="none" w:sz="0" w:space="0" w:color="auto"/>
                                                                                    <w:right w:val="none" w:sz="0" w:space="0" w:color="auto"/>
                                                                                  </w:divBdr>
                                                                                  <w:divsChild>
                                                                                    <w:div w:id="1347445545">
                                                                                      <w:marLeft w:val="1080"/>
                                                                                      <w:marRight w:val="0"/>
                                                                                      <w:marTop w:val="280"/>
                                                                                      <w:marBottom w:val="280"/>
                                                                                      <w:divBdr>
                                                                                        <w:top w:val="none" w:sz="0" w:space="0" w:color="auto"/>
                                                                                        <w:left w:val="none" w:sz="0" w:space="0" w:color="auto"/>
                                                                                        <w:bottom w:val="none" w:sz="0" w:space="0" w:color="auto"/>
                                                                                        <w:right w:val="none" w:sz="0" w:space="0" w:color="auto"/>
                                                                                      </w:divBdr>
                                                                                    </w:div>
                                                                                    <w:div w:id="1380208341">
                                                                                      <w:marLeft w:val="0"/>
                                                                                      <w:marRight w:val="0"/>
                                                                                      <w:marTop w:val="280"/>
                                                                                      <w:marBottom w:val="280"/>
                                                                                      <w:divBdr>
                                                                                        <w:top w:val="none" w:sz="0" w:space="0" w:color="auto"/>
                                                                                        <w:left w:val="none" w:sz="0" w:space="0" w:color="auto"/>
                                                                                        <w:bottom w:val="none" w:sz="0" w:space="0" w:color="auto"/>
                                                                                        <w:right w:val="none" w:sz="0" w:space="0" w:color="auto"/>
                                                                                      </w:divBdr>
                                                                                    </w:div>
                                                                                    <w:div w:id="1400404341">
                                                                                      <w:marLeft w:val="108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8201789">
      <w:bodyDiv w:val="1"/>
      <w:marLeft w:val="0"/>
      <w:marRight w:val="0"/>
      <w:marTop w:val="0"/>
      <w:marBottom w:val="0"/>
      <w:divBdr>
        <w:top w:val="none" w:sz="0" w:space="0" w:color="auto"/>
        <w:left w:val="none" w:sz="0" w:space="0" w:color="auto"/>
        <w:bottom w:val="none" w:sz="0" w:space="0" w:color="auto"/>
        <w:right w:val="none" w:sz="0" w:space="0" w:color="auto"/>
      </w:divBdr>
    </w:div>
    <w:div w:id="1922980314">
      <w:bodyDiv w:val="1"/>
      <w:marLeft w:val="0"/>
      <w:marRight w:val="0"/>
      <w:marTop w:val="0"/>
      <w:marBottom w:val="0"/>
      <w:divBdr>
        <w:top w:val="none" w:sz="0" w:space="0" w:color="auto"/>
        <w:left w:val="none" w:sz="0" w:space="0" w:color="auto"/>
        <w:bottom w:val="none" w:sz="0" w:space="0" w:color="auto"/>
        <w:right w:val="none" w:sz="0" w:space="0" w:color="auto"/>
      </w:divBdr>
    </w:div>
    <w:div w:id="1971469588">
      <w:bodyDiv w:val="1"/>
      <w:marLeft w:val="0"/>
      <w:marRight w:val="0"/>
      <w:marTop w:val="0"/>
      <w:marBottom w:val="0"/>
      <w:divBdr>
        <w:top w:val="none" w:sz="0" w:space="0" w:color="auto"/>
        <w:left w:val="none" w:sz="0" w:space="0" w:color="auto"/>
        <w:bottom w:val="none" w:sz="0" w:space="0" w:color="auto"/>
        <w:right w:val="none" w:sz="0" w:space="0" w:color="auto"/>
      </w:divBdr>
    </w:div>
    <w:div w:id="1973973103">
      <w:bodyDiv w:val="1"/>
      <w:marLeft w:val="0"/>
      <w:marRight w:val="0"/>
      <w:marTop w:val="0"/>
      <w:marBottom w:val="0"/>
      <w:divBdr>
        <w:top w:val="none" w:sz="0" w:space="0" w:color="auto"/>
        <w:left w:val="none" w:sz="0" w:space="0" w:color="auto"/>
        <w:bottom w:val="none" w:sz="0" w:space="0" w:color="auto"/>
        <w:right w:val="none" w:sz="0" w:space="0" w:color="auto"/>
      </w:divBdr>
    </w:div>
    <w:div w:id="1986396414">
      <w:bodyDiv w:val="1"/>
      <w:marLeft w:val="0"/>
      <w:marRight w:val="0"/>
      <w:marTop w:val="0"/>
      <w:marBottom w:val="0"/>
      <w:divBdr>
        <w:top w:val="none" w:sz="0" w:space="0" w:color="auto"/>
        <w:left w:val="none" w:sz="0" w:space="0" w:color="auto"/>
        <w:bottom w:val="none" w:sz="0" w:space="0" w:color="auto"/>
        <w:right w:val="none" w:sz="0" w:space="0" w:color="auto"/>
      </w:divBdr>
    </w:div>
    <w:div w:id="2016880966">
      <w:bodyDiv w:val="1"/>
      <w:marLeft w:val="0"/>
      <w:marRight w:val="0"/>
      <w:marTop w:val="0"/>
      <w:marBottom w:val="0"/>
      <w:divBdr>
        <w:top w:val="none" w:sz="0" w:space="0" w:color="auto"/>
        <w:left w:val="none" w:sz="0" w:space="0" w:color="auto"/>
        <w:bottom w:val="none" w:sz="0" w:space="0" w:color="auto"/>
        <w:right w:val="none" w:sz="0" w:space="0" w:color="auto"/>
      </w:divBdr>
    </w:div>
    <w:div w:id="2024672403">
      <w:bodyDiv w:val="1"/>
      <w:marLeft w:val="0"/>
      <w:marRight w:val="0"/>
      <w:marTop w:val="0"/>
      <w:marBottom w:val="0"/>
      <w:divBdr>
        <w:top w:val="none" w:sz="0" w:space="0" w:color="auto"/>
        <w:left w:val="none" w:sz="0" w:space="0" w:color="auto"/>
        <w:bottom w:val="none" w:sz="0" w:space="0" w:color="auto"/>
        <w:right w:val="none" w:sz="0" w:space="0" w:color="auto"/>
      </w:divBdr>
    </w:div>
    <w:div w:id="2026177012">
      <w:bodyDiv w:val="1"/>
      <w:marLeft w:val="0"/>
      <w:marRight w:val="0"/>
      <w:marTop w:val="0"/>
      <w:marBottom w:val="0"/>
      <w:divBdr>
        <w:top w:val="none" w:sz="0" w:space="0" w:color="auto"/>
        <w:left w:val="none" w:sz="0" w:space="0" w:color="auto"/>
        <w:bottom w:val="none" w:sz="0" w:space="0" w:color="auto"/>
        <w:right w:val="none" w:sz="0" w:space="0" w:color="auto"/>
      </w:divBdr>
    </w:div>
    <w:div w:id="2039309282">
      <w:bodyDiv w:val="1"/>
      <w:marLeft w:val="0"/>
      <w:marRight w:val="0"/>
      <w:marTop w:val="0"/>
      <w:marBottom w:val="0"/>
      <w:divBdr>
        <w:top w:val="none" w:sz="0" w:space="0" w:color="auto"/>
        <w:left w:val="none" w:sz="0" w:space="0" w:color="auto"/>
        <w:bottom w:val="none" w:sz="0" w:space="0" w:color="auto"/>
        <w:right w:val="none" w:sz="0" w:space="0" w:color="auto"/>
      </w:divBdr>
    </w:div>
    <w:div w:id="2039817493">
      <w:bodyDiv w:val="1"/>
      <w:marLeft w:val="0"/>
      <w:marRight w:val="0"/>
      <w:marTop w:val="0"/>
      <w:marBottom w:val="0"/>
      <w:divBdr>
        <w:top w:val="none" w:sz="0" w:space="0" w:color="auto"/>
        <w:left w:val="none" w:sz="0" w:space="0" w:color="auto"/>
        <w:bottom w:val="none" w:sz="0" w:space="0" w:color="auto"/>
        <w:right w:val="none" w:sz="0" w:space="0" w:color="auto"/>
      </w:divBdr>
    </w:div>
    <w:div w:id="2042784512">
      <w:bodyDiv w:val="1"/>
      <w:marLeft w:val="0"/>
      <w:marRight w:val="0"/>
      <w:marTop w:val="0"/>
      <w:marBottom w:val="0"/>
      <w:divBdr>
        <w:top w:val="none" w:sz="0" w:space="0" w:color="auto"/>
        <w:left w:val="none" w:sz="0" w:space="0" w:color="auto"/>
        <w:bottom w:val="none" w:sz="0" w:space="0" w:color="auto"/>
        <w:right w:val="none" w:sz="0" w:space="0" w:color="auto"/>
      </w:divBdr>
    </w:div>
    <w:div w:id="2080324926">
      <w:bodyDiv w:val="1"/>
      <w:marLeft w:val="0"/>
      <w:marRight w:val="0"/>
      <w:marTop w:val="0"/>
      <w:marBottom w:val="0"/>
      <w:divBdr>
        <w:top w:val="none" w:sz="0" w:space="0" w:color="auto"/>
        <w:left w:val="none" w:sz="0" w:space="0" w:color="auto"/>
        <w:bottom w:val="none" w:sz="0" w:space="0" w:color="auto"/>
        <w:right w:val="none" w:sz="0" w:space="0" w:color="auto"/>
      </w:divBdr>
    </w:div>
    <w:div w:id="211801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Vecbiskena@iz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ija.Bundule@viaa.gov.lv" TargetMode="External"/><Relationship Id="rId4" Type="http://schemas.openxmlformats.org/officeDocument/2006/relationships/settings" Target="settings.xml"/><Relationship Id="rId9" Type="http://schemas.openxmlformats.org/officeDocument/2006/relationships/hyperlink" Target="mailto:Diana.Laipniece@izm.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2ED0E54-2843-41FD-93F8-480CB282C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565</Words>
  <Characters>3222</Characters>
  <Application>Microsoft Office Word</Application>
  <DocSecurity>0</DocSecurity>
  <Lines>26</Lines>
  <Paragraphs>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rotokollēmuma projekts</vt:lpstr>
      <vt:lpstr/>
    </vt:vector>
  </TitlesOfParts>
  <Company>Finanšu ministrija</Company>
  <LinksUpToDate>false</LinksUpToDate>
  <CharactersWithSpaces>3780</CharactersWithSpaces>
  <SharedDoc>false</SharedDoc>
  <HLinks>
    <vt:vector size="6" baseType="variant">
      <vt:variant>
        <vt:i4>1048630</vt:i4>
      </vt:variant>
      <vt:variant>
        <vt:i4>0</vt:i4>
      </vt:variant>
      <vt:variant>
        <vt:i4>0</vt:i4>
      </vt:variant>
      <vt:variant>
        <vt:i4>5</vt:i4>
      </vt:variant>
      <vt:variant>
        <vt:lpwstr>mailto:Ieva.Ziepniece@f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ēmuma projekts</dc:title>
  <dc:subject>Par informatīvo ziņojumu par Eiropas Savienības struktūrfondu un Kohēzijas fonda, Eiropas Ekonomikas zonas finanšu instrumenta, Norvēģijas finanšu instrumenta un Latvijas un Šveices sadarbības programmas apguvi līdz 2014.gada 31.decembrim</dc:subject>
  <dc:creator>signe.albina@fm.gov.lv</dc:creator>
  <cp:keywords/>
  <cp:lastModifiedBy>Linda Vecbiškena</cp:lastModifiedBy>
  <cp:revision>7</cp:revision>
  <cp:lastPrinted>2020-06-16T09:17:00Z</cp:lastPrinted>
  <dcterms:created xsi:type="dcterms:W3CDTF">2020-08-05T11:32:00Z</dcterms:created>
  <dcterms:modified xsi:type="dcterms:W3CDTF">2020-08-05T12:52:00Z</dcterms:modified>
</cp:coreProperties>
</file>